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3B48580E" w:rsidR="00713C79" w:rsidRDefault="00135180">
      <w:pPr>
        <w:pStyle w:val="Heading1"/>
        <w:rPr>
          <w:lang w:val="en-AU"/>
        </w:rPr>
      </w:pPr>
      <w:bookmarkStart w:id="0" w:name="_GoBack"/>
      <w:bookmarkEnd w:id="0"/>
      <w:r w:rsidRPr="00135180">
        <w:rPr>
          <w:lang w:val="en-AU"/>
        </w:rPr>
        <w:t>AS09 Application for Revocation of Service Waiver</w:t>
      </w:r>
    </w:p>
    <w:p w14:paraId="5CE82E78" w14:textId="77777777" w:rsidR="00840D16" w:rsidRDefault="00840D16" w:rsidP="00840D16">
      <w:pPr>
        <w:pStyle w:val="Intro"/>
      </w:pPr>
      <w:r>
        <w:rPr>
          <w:i/>
          <w:iCs/>
        </w:rPr>
        <w:t>Children’s Services Act 1996</w:t>
      </w:r>
      <w:r>
        <w:t xml:space="preserve"> and Children’s Services Regulations 2020. </w:t>
      </w:r>
    </w:p>
    <w:p w14:paraId="524B97B8" w14:textId="77777777" w:rsidR="00840D16" w:rsidRDefault="00840D16" w:rsidP="00840D16">
      <w:pPr>
        <w:pStyle w:val="Heading3"/>
        <w:rPr>
          <w:lang w:val="en-AU"/>
        </w:rPr>
      </w:pPr>
      <w:bookmarkStart w:id="1" w:name="_Hlk49156853"/>
      <w:r>
        <w:rPr>
          <w:lang w:val="en-AU"/>
        </w:rPr>
        <w:t>Use this form if you are:</w:t>
      </w:r>
    </w:p>
    <w:bookmarkEnd w:id="1"/>
    <w:p w14:paraId="2A99BEC1" w14:textId="37853895" w:rsidR="00713C79" w:rsidRPr="00840D16" w:rsidRDefault="00647E7A" w:rsidP="00840D16">
      <w:pPr>
        <w:pStyle w:val="ListParagraph"/>
        <w:numPr>
          <w:ilvl w:val="0"/>
          <w:numId w:val="9"/>
        </w:numPr>
        <w:rPr>
          <w:lang w:val="en-AU"/>
        </w:rPr>
      </w:pPr>
      <w:r w:rsidRPr="00840D16">
        <w:rPr>
          <w:lang w:val="en-AU"/>
        </w:rPr>
        <w:t xml:space="preserve">applying to the Regulatory Authority </w:t>
      </w:r>
      <w:r w:rsidR="00840D16" w:rsidRPr="00840D16">
        <w:rPr>
          <w:lang w:val="en-AU"/>
        </w:rPr>
        <w:t>(the Department of Education and Training</w:t>
      </w:r>
      <w:r w:rsidR="00840D16">
        <w:rPr>
          <w:lang w:val="en-AU"/>
        </w:rPr>
        <w:t>)</w:t>
      </w:r>
      <w:r w:rsidR="00840D16" w:rsidRPr="00840D16">
        <w:rPr>
          <w:lang w:val="en-AU"/>
        </w:rPr>
        <w:t xml:space="preserve"> </w:t>
      </w:r>
      <w:r w:rsidRPr="00840D16">
        <w:rPr>
          <w:lang w:val="en-AU"/>
        </w:rPr>
        <w:t>for the revocation of a service waiver applying to any children's service that it operates.</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840D16" w:rsidRPr="00083569" w14:paraId="360D5A6E" w14:textId="77777777" w:rsidTr="004C19F9">
        <w:tc>
          <w:tcPr>
            <w:tcW w:w="934" w:type="dxa"/>
            <w:shd w:val="clear" w:color="auto" w:fill="auto"/>
          </w:tcPr>
          <w:p w14:paraId="68E423D7" w14:textId="77777777" w:rsidR="00840D16" w:rsidRPr="00083569" w:rsidRDefault="00840D16" w:rsidP="004C19F9">
            <w:pPr>
              <w:spacing w:after="0"/>
            </w:pPr>
            <w:bookmarkStart w:id="2" w:name="_Hlk50977235"/>
            <w:bookmarkStart w:id="3" w:name="_Hlk50977374"/>
            <w:bookmarkStart w:id="4" w:name="_Hlk47443888"/>
            <w:bookmarkStart w:id="5" w:name="_Hlk42609915"/>
            <w:r w:rsidRPr="00083569">
              <w:rPr>
                <w:bCs/>
                <w:noProof/>
              </w:rPr>
              <w:drawing>
                <wp:inline distT="0" distB="0" distL="0" distR="0" wp14:anchorId="50B0E3D5" wp14:editId="2D2130E8">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E7CD53D" w14:textId="28BC8F40" w:rsidR="00840D16" w:rsidRPr="00083569" w:rsidRDefault="00840D16" w:rsidP="00840D16">
            <w:pPr>
              <w:pStyle w:val="ListParagraph"/>
              <w:numPr>
                <w:ilvl w:val="0"/>
                <w:numId w:val="11"/>
              </w:numPr>
              <w:spacing w:after="0"/>
              <w:ind w:left="97" w:hanging="218"/>
              <w:contextualSpacing/>
              <w:rPr>
                <w:b/>
                <w:bCs/>
                <w:sz w:val="20"/>
                <w:szCs w:val="20"/>
              </w:rPr>
            </w:pPr>
            <w:r>
              <w:rPr>
                <w:sz w:val="20"/>
                <w:szCs w:val="20"/>
              </w:rPr>
              <w:t>T</w:t>
            </w:r>
            <w:r w:rsidRPr="00840D16">
              <w:rPr>
                <w:sz w:val="20"/>
                <w:szCs w:val="20"/>
              </w:rPr>
              <w:t xml:space="preserve">he revocation will take effect </w:t>
            </w:r>
            <w:r w:rsidRPr="00840D16">
              <w:rPr>
                <w:b/>
                <w:bCs/>
                <w:sz w:val="20"/>
                <w:szCs w:val="20"/>
              </w:rPr>
              <w:t>14 days</w:t>
            </w:r>
            <w:r w:rsidRPr="00840D16">
              <w:rPr>
                <w:sz w:val="20"/>
                <w:szCs w:val="20"/>
              </w:rPr>
              <w:t xml:space="preserve"> after the approved provider has been notified unless otherwise agreed by the </w:t>
            </w:r>
            <w:r>
              <w:rPr>
                <w:sz w:val="20"/>
                <w:szCs w:val="20"/>
              </w:rPr>
              <w:t>R</w:t>
            </w:r>
            <w:r w:rsidRPr="00840D16">
              <w:rPr>
                <w:sz w:val="20"/>
                <w:szCs w:val="20"/>
              </w:rPr>
              <w:t xml:space="preserve">egulatory </w:t>
            </w:r>
            <w:r>
              <w:rPr>
                <w:sz w:val="20"/>
                <w:szCs w:val="20"/>
              </w:rPr>
              <w:t>A</w:t>
            </w:r>
            <w:r w:rsidRPr="00840D16">
              <w:rPr>
                <w:sz w:val="20"/>
                <w:szCs w:val="20"/>
              </w:rPr>
              <w:t>uthority and approved provider.</w:t>
            </w:r>
          </w:p>
        </w:tc>
      </w:tr>
      <w:tr w:rsidR="00840D16" w:rsidRPr="00083569" w14:paraId="575F85E6" w14:textId="77777777" w:rsidTr="004C19F9">
        <w:tc>
          <w:tcPr>
            <w:tcW w:w="934" w:type="dxa"/>
            <w:shd w:val="clear" w:color="auto" w:fill="auto"/>
          </w:tcPr>
          <w:p w14:paraId="3952FC90" w14:textId="77777777" w:rsidR="00840D16" w:rsidRPr="00083569" w:rsidRDefault="00840D16" w:rsidP="004C19F9">
            <w:pPr>
              <w:spacing w:before="120" w:after="0"/>
              <w:rPr>
                <w:bCs/>
              </w:rPr>
            </w:pPr>
            <w:r w:rsidRPr="00083569">
              <w:rPr>
                <w:bCs/>
                <w:noProof/>
              </w:rPr>
              <w:drawing>
                <wp:inline distT="0" distB="0" distL="0" distR="0" wp14:anchorId="6D5DF58B" wp14:editId="48A1B75A">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FAFE88B" w14:textId="77777777" w:rsidR="00840D16" w:rsidRPr="00083569" w:rsidRDefault="00840D16" w:rsidP="00840D16">
            <w:pPr>
              <w:pStyle w:val="ListParagraph"/>
              <w:numPr>
                <w:ilvl w:val="0"/>
                <w:numId w:val="11"/>
              </w:numPr>
              <w:spacing w:before="120" w:after="0"/>
              <w:ind w:left="97" w:hanging="218"/>
              <w:contextualSpacing/>
              <w:rPr>
                <w:bCs/>
                <w:sz w:val="20"/>
                <w:szCs w:val="20"/>
              </w:rPr>
            </w:pPr>
            <w:r w:rsidRPr="00083569">
              <w:rPr>
                <w:bCs/>
                <w:sz w:val="20"/>
                <w:szCs w:val="20"/>
              </w:rPr>
              <w:t xml:space="preserve">Make sure you write in CAPITAL letters with black ink  </w:t>
            </w:r>
          </w:p>
          <w:p w14:paraId="5A78FA3B" w14:textId="77777777" w:rsidR="00840D16" w:rsidRPr="00083569" w:rsidRDefault="00840D16" w:rsidP="00840D16">
            <w:pPr>
              <w:pStyle w:val="ListParagraph"/>
              <w:numPr>
                <w:ilvl w:val="0"/>
                <w:numId w:val="11"/>
              </w:numPr>
              <w:spacing w:before="120" w:after="0"/>
              <w:ind w:left="97" w:hanging="218"/>
              <w:contextualSpacing/>
              <w:rPr>
                <w:bCs/>
                <w:sz w:val="20"/>
                <w:szCs w:val="20"/>
              </w:rPr>
            </w:pPr>
            <w:r w:rsidRPr="00083569">
              <w:rPr>
                <w:bCs/>
                <w:sz w:val="20"/>
                <w:szCs w:val="20"/>
              </w:rPr>
              <w:t>No correction fluid/tape is allowed</w:t>
            </w:r>
          </w:p>
          <w:p w14:paraId="6E248C30" w14:textId="77777777" w:rsidR="00840D16" w:rsidRPr="00083569" w:rsidRDefault="00840D16" w:rsidP="00840D16">
            <w:pPr>
              <w:pStyle w:val="ListParagraph"/>
              <w:numPr>
                <w:ilvl w:val="0"/>
                <w:numId w:val="11"/>
              </w:numPr>
              <w:spacing w:before="120" w:after="0"/>
              <w:ind w:left="97" w:hanging="218"/>
              <w:contextualSpacing/>
              <w:rPr>
                <w:bCs/>
                <w:sz w:val="20"/>
                <w:szCs w:val="20"/>
              </w:rPr>
            </w:pPr>
            <w:r w:rsidRPr="00083569">
              <w:rPr>
                <w:bCs/>
                <w:sz w:val="20"/>
                <w:szCs w:val="20"/>
              </w:rPr>
              <w:t>If any changes are made to the form the person signing must initial them</w:t>
            </w:r>
          </w:p>
          <w:p w14:paraId="0B22F6B7" w14:textId="77777777" w:rsidR="00840D16" w:rsidRPr="00083569" w:rsidRDefault="00840D16" w:rsidP="00840D16">
            <w:pPr>
              <w:pStyle w:val="ListParagraph"/>
              <w:numPr>
                <w:ilvl w:val="0"/>
                <w:numId w:val="11"/>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840D16" w:rsidRPr="00083569" w14:paraId="4FFA4EE1" w14:textId="77777777" w:rsidTr="004C19F9">
        <w:tc>
          <w:tcPr>
            <w:tcW w:w="934" w:type="dxa"/>
            <w:shd w:val="clear" w:color="auto" w:fill="auto"/>
          </w:tcPr>
          <w:p w14:paraId="06A0A3F9" w14:textId="77777777" w:rsidR="00840D16" w:rsidRPr="00083569" w:rsidRDefault="00840D16" w:rsidP="004C19F9">
            <w:pPr>
              <w:spacing w:before="120"/>
              <w:rPr>
                <w:b/>
                <w:bCs/>
              </w:rPr>
            </w:pPr>
            <w:r w:rsidRPr="00083569">
              <w:rPr>
                <w:b/>
                <w:bCs/>
                <w:noProof/>
              </w:rPr>
              <w:drawing>
                <wp:inline distT="0" distB="0" distL="0" distR="0" wp14:anchorId="7F03DA39" wp14:editId="51D7B770">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BBF2BA5" w14:textId="77777777" w:rsidR="00840D16" w:rsidRPr="00BD0E7D" w:rsidRDefault="00840D16" w:rsidP="00840D16">
            <w:pPr>
              <w:pStyle w:val="ListParagraph"/>
              <w:numPr>
                <w:ilvl w:val="0"/>
                <w:numId w:val="11"/>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bookmarkEnd w:id="3"/>
    <w:p w14:paraId="7D9AF0E6" w14:textId="05752F30" w:rsidR="00840D16" w:rsidRDefault="00840D16" w:rsidP="00840D16">
      <w:pPr>
        <w:pStyle w:val="Heading2"/>
        <w:rPr>
          <w:lang w:val="en-AU"/>
        </w:rPr>
      </w:pPr>
      <w:r w:rsidRPr="00CA439C">
        <w:rPr>
          <w:lang w:val="en-AU"/>
        </w:rPr>
        <w:t>Your Obligations</w:t>
      </w:r>
    </w:p>
    <w:p w14:paraId="3C189434" w14:textId="77777777" w:rsidR="00840D16" w:rsidRDefault="00840D16" w:rsidP="00840D16">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15FA510E" w14:textId="77777777" w:rsidR="00840D16" w:rsidRDefault="00840D16" w:rsidP="00840D16">
      <w:pPr>
        <w:spacing w:after="0"/>
      </w:pPr>
      <w:r>
        <w:t xml:space="preserve">Processing this form may be delayed unless: </w:t>
      </w:r>
    </w:p>
    <w:p w14:paraId="3F044879" w14:textId="77777777" w:rsidR="00840D16" w:rsidRDefault="00840D16" w:rsidP="00840D16">
      <w:pPr>
        <w:pStyle w:val="ListParagraph"/>
        <w:numPr>
          <w:ilvl w:val="0"/>
          <w:numId w:val="10"/>
        </w:numPr>
        <w:suppressAutoHyphens w:val="0"/>
        <w:autoSpaceDN/>
        <w:contextualSpacing/>
        <w:textAlignment w:val="auto"/>
      </w:pPr>
      <w:r>
        <w:t>all sections are complete,</w:t>
      </w:r>
    </w:p>
    <w:p w14:paraId="225D2140" w14:textId="77777777" w:rsidR="00840D16" w:rsidRDefault="00840D16" w:rsidP="00840D16">
      <w:pPr>
        <w:pStyle w:val="ListParagraph"/>
        <w:numPr>
          <w:ilvl w:val="0"/>
          <w:numId w:val="10"/>
        </w:numPr>
        <w:suppressAutoHyphens w:val="0"/>
        <w:autoSpaceDN/>
        <w:contextualSpacing/>
        <w:textAlignment w:val="auto"/>
      </w:pPr>
      <w:r>
        <w:t>all supporting documents/colour copies of identification are supplied, and</w:t>
      </w:r>
    </w:p>
    <w:p w14:paraId="69D15F2D" w14:textId="77777777" w:rsidR="00840D16" w:rsidRDefault="00840D16" w:rsidP="00840D16">
      <w:pPr>
        <w:pStyle w:val="ListParagraph"/>
        <w:numPr>
          <w:ilvl w:val="0"/>
          <w:numId w:val="10"/>
        </w:numPr>
        <w:suppressAutoHyphens w:val="0"/>
        <w:autoSpaceDN/>
        <w:contextualSpacing/>
        <w:textAlignment w:val="auto"/>
      </w:pPr>
      <w:r>
        <w:t>prescribed fees are paid, where applicable.</w:t>
      </w:r>
    </w:p>
    <w:p w14:paraId="203D33C4" w14:textId="77777777" w:rsidR="00840D16" w:rsidRDefault="00840D16" w:rsidP="00840D16">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45E901B3" w14:textId="77777777" w:rsidR="00840D16" w:rsidRDefault="00840D16" w:rsidP="00840D16">
      <w:pPr>
        <w:pStyle w:val="Heading2"/>
        <w:rPr>
          <w:lang w:val="en-AU"/>
        </w:rPr>
      </w:pPr>
      <w:r w:rsidRPr="00EC061F">
        <w:rPr>
          <w:lang w:val="en-AU"/>
        </w:rPr>
        <w:t>Privacy Statement</w:t>
      </w:r>
    </w:p>
    <w:p w14:paraId="16F3060C" w14:textId="77777777" w:rsidR="00840D16" w:rsidRPr="006E41E0" w:rsidRDefault="00840D16" w:rsidP="00840D16">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043BC1EB" w14:textId="77777777" w:rsidR="00840D16" w:rsidRPr="006E41E0" w:rsidRDefault="00840D16" w:rsidP="00840D16">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38B19C2" w14:textId="77777777" w:rsidR="00840D16" w:rsidRDefault="00840D16" w:rsidP="00840D16">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024E1924" w14:textId="3D51AEEF" w:rsidR="00840D16" w:rsidRDefault="00840D16">
      <w:pPr>
        <w:suppressAutoHyphens w:val="0"/>
        <w:spacing w:after="0"/>
        <w:rPr>
          <w:lang w:val="en-AU"/>
        </w:rPr>
      </w:pPr>
      <w:r>
        <w:rPr>
          <w:noProof/>
          <w:lang w:val="en-AU"/>
        </w:rPr>
        <mc:AlternateContent>
          <mc:Choice Requires="wps">
            <w:drawing>
              <wp:anchor distT="0" distB="0" distL="114300" distR="114300" simplePos="0" relativeHeight="251661312" behindDoc="0" locked="0" layoutInCell="1" allowOverlap="1" wp14:anchorId="01B0C9F7" wp14:editId="31F72C34">
                <wp:simplePos x="0" y="0"/>
                <wp:positionH relativeFrom="margin">
                  <wp:posOffset>2287270</wp:posOffset>
                </wp:positionH>
                <wp:positionV relativeFrom="paragraph">
                  <wp:posOffset>116205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4A8324BC" w14:textId="77777777" w:rsidR="00840D16" w:rsidRPr="00112539" w:rsidRDefault="00840D16" w:rsidP="00840D16">
                            <w:pPr>
                              <w:rPr>
                                <w:b/>
                                <w:sz w:val="16"/>
                                <w:szCs w:val="16"/>
                              </w:rPr>
                            </w:pPr>
                            <w:r w:rsidRPr="00112539">
                              <w:rPr>
                                <w:b/>
                                <w:sz w:val="16"/>
                                <w:szCs w:val="16"/>
                              </w:rPr>
                              <w:t xml:space="preserve">Accessibility </w:t>
                            </w:r>
                          </w:p>
                          <w:p w14:paraId="242512DF" w14:textId="77777777" w:rsidR="00840D16" w:rsidRPr="00112539" w:rsidRDefault="00840D16" w:rsidP="00840D16">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0C9F7" id="_x0000_t202" coordsize="21600,21600" o:spt="202" path="m,l,21600r21600,l21600,xe">
                <v:stroke joinstyle="miter"/>
                <v:path gradientshapeok="t" o:connecttype="rect"/>
              </v:shapetype>
              <v:shape id="Text Box 11" o:spid="_x0000_s1026" type="#_x0000_t202" style="position:absolute;margin-left:180.1pt;margin-top:91.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" fillcolor="white [3201]" strokeweight=".5pt">
                <v:textbox>
                  <w:txbxContent>
                    <w:p w14:paraId="4A8324BC" w14:textId="77777777" w:rsidR="00840D16" w:rsidRPr="00112539" w:rsidRDefault="00840D16" w:rsidP="00840D16">
                      <w:pPr>
                        <w:rPr>
                          <w:b/>
                          <w:sz w:val="16"/>
                          <w:szCs w:val="16"/>
                        </w:rPr>
                      </w:pPr>
                      <w:r w:rsidRPr="00112539">
                        <w:rPr>
                          <w:b/>
                          <w:sz w:val="16"/>
                          <w:szCs w:val="16"/>
                        </w:rPr>
                        <w:t xml:space="preserve">Accessibility </w:t>
                      </w:r>
                    </w:p>
                    <w:p w14:paraId="242512DF" w14:textId="77777777" w:rsidR="00840D16" w:rsidRPr="00112539" w:rsidRDefault="00840D16" w:rsidP="00840D16">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6CA2B0E6" w14:textId="2D924AB9" w:rsidR="009E60D7" w:rsidRPr="00B5310F" w:rsidRDefault="009E60D7" w:rsidP="009E60D7">
      <w:pPr>
        <w:pStyle w:val="Heading2"/>
        <w:rPr>
          <w:b w:val="0"/>
          <w:bCs/>
        </w:rPr>
      </w:pPr>
      <w:r w:rsidRPr="00D3691E">
        <w:rPr>
          <w:lang w:val="en-AU"/>
        </w:rPr>
        <w:lastRenderedPageBreak/>
        <w:t xml:space="preserve">Part A: </w:t>
      </w:r>
      <w:r w:rsidR="00225145" w:rsidRPr="00225145">
        <w:rPr>
          <w:lang w:val="en-AU"/>
        </w:rPr>
        <w:t>To be completed by approved provider</w:t>
      </w:r>
    </w:p>
    <w:p w14:paraId="38694DFC" w14:textId="77777777" w:rsidR="009E60D7" w:rsidRPr="00A2455A" w:rsidRDefault="009E60D7" w:rsidP="009E60D7">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9E60D7" w14:paraId="250041DB" w14:textId="77777777" w:rsidTr="004C19F9">
        <w:tc>
          <w:tcPr>
            <w:tcW w:w="2835" w:type="dxa"/>
          </w:tcPr>
          <w:p w14:paraId="3AE17BB6" w14:textId="77777777" w:rsidR="009E60D7" w:rsidRDefault="009E60D7" w:rsidP="004C19F9">
            <w:pPr>
              <w:spacing w:after="0"/>
              <w:ind w:right="-247"/>
            </w:pPr>
            <w:r>
              <w:t>Approved provider number:</w:t>
            </w:r>
          </w:p>
        </w:tc>
        <w:tc>
          <w:tcPr>
            <w:tcW w:w="567" w:type="dxa"/>
          </w:tcPr>
          <w:p w14:paraId="7753D3AC" w14:textId="77777777" w:rsidR="009E60D7" w:rsidRDefault="009E60D7" w:rsidP="004C19F9">
            <w:pPr>
              <w:spacing w:after="0"/>
              <w:ind w:right="-368"/>
            </w:pPr>
            <w:r>
              <w:t>PR-</w:t>
            </w:r>
          </w:p>
        </w:tc>
        <w:tc>
          <w:tcPr>
            <w:tcW w:w="1238" w:type="dxa"/>
            <w:tcBorders>
              <w:bottom w:val="single" w:sz="4" w:space="0" w:color="auto"/>
            </w:tcBorders>
          </w:tcPr>
          <w:p w14:paraId="65EC7687" w14:textId="77777777" w:rsidR="009E60D7" w:rsidRDefault="009E60D7" w:rsidP="004C19F9">
            <w:pPr>
              <w:spacing w:after="0"/>
              <w:ind w:left="-1"/>
            </w:pPr>
          </w:p>
        </w:tc>
        <w:tc>
          <w:tcPr>
            <w:tcW w:w="1701" w:type="dxa"/>
          </w:tcPr>
          <w:p w14:paraId="3B8BFB6D" w14:textId="77777777" w:rsidR="009E60D7" w:rsidRDefault="009E60D7" w:rsidP="004C19F9">
            <w:pPr>
              <w:spacing w:after="0"/>
              <w:ind w:right="-245"/>
            </w:pPr>
            <w:r w:rsidRPr="003801CD">
              <w:t>Provider</w:t>
            </w:r>
            <w:r>
              <w:t xml:space="preserve"> name:</w:t>
            </w:r>
          </w:p>
        </w:tc>
        <w:tc>
          <w:tcPr>
            <w:tcW w:w="3157" w:type="dxa"/>
            <w:tcBorders>
              <w:bottom w:val="single" w:sz="4" w:space="0" w:color="auto"/>
            </w:tcBorders>
          </w:tcPr>
          <w:p w14:paraId="04394B09" w14:textId="77777777" w:rsidR="009E60D7" w:rsidRDefault="009E60D7" w:rsidP="004C19F9">
            <w:pPr>
              <w:spacing w:after="0"/>
            </w:pPr>
          </w:p>
        </w:tc>
      </w:tr>
    </w:tbl>
    <w:p w14:paraId="15EB4122" w14:textId="77777777" w:rsidR="009E60D7" w:rsidRDefault="009E60D7" w:rsidP="009E60D7">
      <w:pPr>
        <w:spacing w:after="0"/>
      </w:pPr>
      <w:r>
        <w:t>______________________________________________________________________________</w:t>
      </w:r>
    </w:p>
    <w:p w14:paraId="377A623C" w14:textId="575B2F5B" w:rsidR="009E60D7" w:rsidRDefault="009E60D7" w:rsidP="009E60D7">
      <w:pPr>
        <w:spacing w:before="120"/>
        <w:rPr>
          <w:b/>
          <w:bCs/>
        </w:rPr>
      </w:pPr>
      <w:r>
        <w:rPr>
          <w:b/>
          <w:bCs/>
        </w:rPr>
        <w:t xml:space="preserve">2. </w:t>
      </w:r>
      <w:r w:rsidRPr="009E60D7">
        <w:rPr>
          <w:b/>
          <w:bCs/>
        </w:rPr>
        <w:t>Provide statement that specifies the reason for seeking to have the service waiver revoked:</w:t>
      </w:r>
    </w:p>
    <w:tbl>
      <w:tblPr>
        <w:tblStyle w:val="TableGrid"/>
        <w:tblW w:w="9637" w:type="dxa"/>
        <w:tblInd w:w="-1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4"/>
        <w:gridCol w:w="69"/>
        <w:gridCol w:w="8505"/>
        <w:gridCol w:w="129"/>
      </w:tblGrid>
      <w:tr w:rsidR="009E60D7" w14:paraId="0418ED4B" w14:textId="77777777" w:rsidTr="009E60D7">
        <w:trPr>
          <w:gridBefore w:val="2"/>
          <w:gridAfter w:val="1"/>
          <w:wBefore w:w="1003" w:type="dxa"/>
          <w:wAfter w:w="129" w:type="dxa"/>
          <w:trHeight w:val="284"/>
        </w:trPr>
        <w:tc>
          <w:tcPr>
            <w:tcW w:w="8505" w:type="dxa"/>
            <w:tcBorders>
              <w:top w:val="nil"/>
              <w:bottom w:val="single" w:sz="4" w:space="0" w:color="auto"/>
            </w:tcBorders>
            <w:vAlign w:val="center"/>
          </w:tcPr>
          <w:p w14:paraId="6F755A5F" w14:textId="77777777" w:rsidR="009E60D7" w:rsidRDefault="009E60D7" w:rsidP="004C19F9">
            <w:pPr>
              <w:spacing w:after="0"/>
            </w:pPr>
          </w:p>
        </w:tc>
      </w:tr>
      <w:tr w:rsidR="009E60D7" w14:paraId="73F439A2" w14:textId="77777777" w:rsidTr="009E60D7">
        <w:trPr>
          <w:gridBefore w:val="2"/>
          <w:gridAfter w:val="1"/>
          <w:wBefore w:w="1003" w:type="dxa"/>
          <w:wAfter w:w="129" w:type="dxa"/>
          <w:trHeight w:val="567"/>
        </w:trPr>
        <w:tc>
          <w:tcPr>
            <w:tcW w:w="8505" w:type="dxa"/>
            <w:tcBorders>
              <w:top w:val="single" w:sz="4" w:space="0" w:color="auto"/>
              <w:bottom w:val="single" w:sz="4" w:space="0" w:color="auto"/>
            </w:tcBorders>
            <w:vAlign w:val="center"/>
          </w:tcPr>
          <w:p w14:paraId="4B54169C" w14:textId="77777777" w:rsidR="009E60D7" w:rsidRDefault="009E60D7" w:rsidP="004C19F9">
            <w:pPr>
              <w:spacing w:after="0"/>
            </w:pPr>
          </w:p>
        </w:tc>
      </w:tr>
      <w:tr w:rsidR="009E60D7" w14:paraId="5D2AD72A" w14:textId="77777777" w:rsidTr="009E60D7">
        <w:tblPrEx>
          <w:tblBorders>
            <w:top w:val="single" w:sz="4" w:space="0" w:color="auto"/>
            <w:left w:val="single" w:sz="4" w:space="0" w:color="auto"/>
            <w:right w:val="single" w:sz="4" w:space="0" w:color="auto"/>
            <w:insideV w:val="single" w:sz="4" w:space="0" w:color="auto"/>
          </w:tblBorders>
        </w:tblPrEx>
        <w:trPr>
          <w:gridBefore w:val="2"/>
          <w:gridAfter w:val="1"/>
          <w:wBefore w:w="1003" w:type="dxa"/>
          <w:wAfter w:w="129" w:type="dxa"/>
          <w:trHeight w:val="567"/>
        </w:trPr>
        <w:tc>
          <w:tcPr>
            <w:tcW w:w="8505" w:type="dxa"/>
            <w:tcBorders>
              <w:top w:val="single" w:sz="4" w:space="0" w:color="auto"/>
              <w:left w:val="nil"/>
              <w:bottom w:val="single" w:sz="4" w:space="0" w:color="auto"/>
              <w:right w:val="nil"/>
            </w:tcBorders>
          </w:tcPr>
          <w:p w14:paraId="7B53E952" w14:textId="77777777" w:rsidR="009E60D7" w:rsidRDefault="009E60D7" w:rsidP="004C19F9">
            <w:pPr>
              <w:spacing w:after="0"/>
            </w:pPr>
          </w:p>
        </w:tc>
      </w:tr>
      <w:tr w:rsidR="009E60D7" w14:paraId="79090EF1" w14:textId="77777777" w:rsidTr="009E60D7">
        <w:tblPrEx>
          <w:tblBorders>
            <w:top w:val="single" w:sz="4" w:space="0" w:color="auto"/>
            <w:left w:val="single" w:sz="4" w:space="0" w:color="auto"/>
            <w:right w:val="single" w:sz="4" w:space="0" w:color="auto"/>
            <w:insideV w:val="single" w:sz="4" w:space="0" w:color="auto"/>
          </w:tblBorders>
        </w:tblPrEx>
        <w:trPr>
          <w:gridBefore w:val="2"/>
          <w:gridAfter w:val="1"/>
          <w:wBefore w:w="1003" w:type="dxa"/>
          <w:wAfter w:w="129" w:type="dxa"/>
          <w:trHeight w:val="567"/>
        </w:trPr>
        <w:tc>
          <w:tcPr>
            <w:tcW w:w="8505" w:type="dxa"/>
            <w:tcBorders>
              <w:top w:val="single" w:sz="4" w:space="0" w:color="auto"/>
              <w:left w:val="nil"/>
              <w:bottom w:val="single" w:sz="4" w:space="0" w:color="auto"/>
              <w:right w:val="nil"/>
            </w:tcBorders>
          </w:tcPr>
          <w:p w14:paraId="4F8D4125" w14:textId="77777777" w:rsidR="009E60D7" w:rsidRDefault="009E60D7" w:rsidP="004C19F9">
            <w:pPr>
              <w:spacing w:after="0"/>
            </w:pPr>
          </w:p>
        </w:tc>
      </w:tr>
      <w:tr w:rsidR="009E60D7" w:rsidRPr="00083569" w14:paraId="668535A6" w14:textId="77777777" w:rsidTr="009E60D7">
        <w:tblPrEx>
          <w:tblBorders>
            <w:bottom w:val="none" w:sz="0" w:space="0" w:color="auto"/>
            <w:insideH w:val="none" w:sz="0" w:space="0" w:color="auto"/>
          </w:tblBorders>
        </w:tblPrEx>
        <w:tc>
          <w:tcPr>
            <w:tcW w:w="934" w:type="dxa"/>
            <w:shd w:val="clear" w:color="auto" w:fill="auto"/>
          </w:tcPr>
          <w:p w14:paraId="60DC73F2" w14:textId="77777777" w:rsidR="009E60D7" w:rsidRPr="00083569" w:rsidRDefault="009E60D7" w:rsidP="004C19F9">
            <w:pPr>
              <w:spacing w:before="120"/>
              <w:rPr>
                <w:b/>
                <w:bCs/>
              </w:rPr>
            </w:pPr>
            <w:r w:rsidRPr="00083569">
              <w:rPr>
                <w:b/>
                <w:bCs/>
                <w:noProof/>
              </w:rPr>
              <w:drawing>
                <wp:inline distT="0" distB="0" distL="0" distR="0" wp14:anchorId="1F67FC92" wp14:editId="735129A7">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gridSpan w:val="3"/>
            <w:shd w:val="clear" w:color="auto" w:fill="auto"/>
            <w:vAlign w:val="center"/>
          </w:tcPr>
          <w:p w14:paraId="04590799" w14:textId="6204DF82" w:rsidR="009E60D7" w:rsidRPr="00BD0E7D" w:rsidRDefault="009E60D7" w:rsidP="009E60D7">
            <w:pPr>
              <w:pStyle w:val="ListParagraph"/>
              <w:numPr>
                <w:ilvl w:val="0"/>
                <w:numId w:val="11"/>
              </w:numPr>
              <w:spacing w:after="0"/>
              <w:ind w:left="97" w:hanging="218"/>
              <w:contextualSpacing/>
              <w:rPr>
                <w:b/>
              </w:rPr>
            </w:pPr>
            <w:r w:rsidRPr="009E60D7">
              <w:rPr>
                <w:b/>
                <w:sz w:val="20"/>
                <w:szCs w:val="20"/>
              </w:rPr>
              <w:t>Please attach any evidence to support your application.</w:t>
            </w:r>
          </w:p>
        </w:tc>
      </w:tr>
    </w:tbl>
    <w:p w14:paraId="329BDE29" w14:textId="2E299F4A" w:rsidR="009E60D7" w:rsidRDefault="009E60D7" w:rsidP="009E60D7">
      <w:pPr>
        <w:spacing w:after="0"/>
      </w:pPr>
      <w:r>
        <w:t>______________________________________________________________________________</w:t>
      </w:r>
    </w:p>
    <w:p w14:paraId="176E4045" w14:textId="0B6A64AF" w:rsidR="00225145" w:rsidRPr="00221988" w:rsidRDefault="00225145" w:rsidP="00225145">
      <w:pPr>
        <w:spacing w:before="240"/>
        <w:rPr>
          <w:b/>
          <w:bCs/>
        </w:rPr>
      </w:pPr>
      <w:r>
        <w:rPr>
          <w:b/>
          <w:bCs/>
        </w:rPr>
        <w:t xml:space="preserve">3. </w:t>
      </w:r>
      <w:r w:rsidRPr="00225145">
        <w:rPr>
          <w:b/>
          <w:bCs/>
        </w:rPr>
        <w:t>Details of the contact person for this application</w:t>
      </w:r>
      <w:r>
        <w:rPr>
          <w:b/>
          <w:bCs/>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225145" w:rsidRPr="005D2376" w14:paraId="63BB94EF" w14:textId="77777777" w:rsidTr="004C19F9">
        <w:tc>
          <w:tcPr>
            <w:tcW w:w="1843" w:type="dxa"/>
            <w:vAlign w:val="bottom"/>
          </w:tcPr>
          <w:p w14:paraId="7BA46836" w14:textId="77777777" w:rsidR="00225145" w:rsidRPr="005D2376" w:rsidRDefault="00225145" w:rsidP="0061733B">
            <w:pPr>
              <w:suppressAutoHyphens w:val="0"/>
              <w:spacing w:before="120" w:after="0"/>
              <w:rPr>
                <w:szCs w:val="22"/>
              </w:rPr>
            </w:pPr>
            <w:bookmarkStart w:id="6" w:name="_Hlk39507332"/>
            <w:r w:rsidRPr="005D2376">
              <w:rPr>
                <w:szCs w:val="22"/>
              </w:rPr>
              <w:t>Title:</w:t>
            </w:r>
          </w:p>
        </w:tc>
        <w:tc>
          <w:tcPr>
            <w:tcW w:w="2268" w:type="dxa"/>
            <w:tcBorders>
              <w:bottom w:val="single" w:sz="4" w:space="0" w:color="auto"/>
            </w:tcBorders>
            <w:vAlign w:val="bottom"/>
          </w:tcPr>
          <w:p w14:paraId="6D3ED4F4" w14:textId="77777777" w:rsidR="00225145" w:rsidRPr="005D2376" w:rsidRDefault="00225145" w:rsidP="0061733B">
            <w:pPr>
              <w:suppressAutoHyphens w:val="0"/>
              <w:spacing w:before="120" w:after="0"/>
              <w:rPr>
                <w:szCs w:val="22"/>
              </w:rPr>
            </w:pPr>
          </w:p>
        </w:tc>
        <w:tc>
          <w:tcPr>
            <w:tcW w:w="284" w:type="dxa"/>
            <w:vAlign w:val="bottom"/>
          </w:tcPr>
          <w:p w14:paraId="1E7C7FDE" w14:textId="77777777" w:rsidR="00225145" w:rsidRPr="005D2376" w:rsidRDefault="00225145" w:rsidP="0061733B">
            <w:pPr>
              <w:suppressAutoHyphens w:val="0"/>
              <w:spacing w:before="120" w:after="0"/>
              <w:rPr>
                <w:szCs w:val="22"/>
              </w:rPr>
            </w:pPr>
          </w:p>
        </w:tc>
        <w:tc>
          <w:tcPr>
            <w:tcW w:w="1842" w:type="dxa"/>
            <w:vAlign w:val="bottom"/>
          </w:tcPr>
          <w:p w14:paraId="2942186E" w14:textId="77777777" w:rsidR="00225145" w:rsidRPr="005D2376" w:rsidRDefault="00225145" w:rsidP="0061733B">
            <w:pPr>
              <w:suppressAutoHyphens w:val="0"/>
              <w:spacing w:before="120" w:after="0"/>
              <w:rPr>
                <w:szCs w:val="22"/>
              </w:rPr>
            </w:pPr>
          </w:p>
        </w:tc>
        <w:tc>
          <w:tcPr>
            <w:tcW w:w="2818" w:type="dxa"/>
            <w:gridSpan w:val="2"/>
            <w:vAlign w:val="bottom"/>
          </w:tcPr>
          <w:p w14:paraId="67AFF0F3" w14:textId="77777777" w:rsidR="00225145" w:rsidRPr="005D2376" w:rsidRDefault="00225145" w:rsidP="0061733B">
            <w:pPr>
              <w:suppressAutoHyphens w:val="0"/>
              <w:spacing w:before="120" w:after="0"/>
              <w:rPr>
                <w:szCs w:val="22"/>
              </w:rPr>
            </w:pPr>
          </w:p>
        </w:tc>
      </w:tr>
      <w:tr w:rsidR="00225145" w:rsidRPr="005D2376" w14:paraId="6520367A" w14:textId="77777777" w:rsidTr="004C19F9">
        <w:tc>
          <w:tcPr>
            <w:tcW w:w="1843" w:type="dxa"/>
            <w:vAlign w:val="bottom"/>
          </w:tcPr>
          <w:p w14:paraId="2E4D7BED" w14:textId="77777777" w:rsidR="00225145" w:rsidRPr="005D2376" w:rsidRDefault="00225145" w:rsidP="004C19F9">
            <w:pPr>
              <w:suppressAutoHyphens w:val="0"/>
              <w:spacing w:after="0"/>
              <w:rPr>
                <w:szCs w:val="22"/>
              </w:rPr>
            </w:pPr>
          </w:p>
        </w:tc>
        <w:tc>
          <w:tcPr>
            <w:tcW w:w="2268" w:type="dxa"/>
            <w:tcBorders>
              <w:top w:val="single" w:sz="4" w:space="0" w:color="auto"/>
            </w:tcBorders>
            <w:vAlign w:val="bottom"/>
          </w:tcPr>
          <w:p w14:paraId="6D980A89" w14:textId="77777777" w:rsidR="00225145" w:rsidRPr="005D2376" w:rsidRDefault="00225145" w:rsidP="004C19F9">
            <w:pPr>
              <w:suppressAutoHyphens w:val="0"/>
              <w:spacing w:after="0"/>
              <w:rPr>
                <w:szCs w:val="22"/>
              </w:rPr>
            </w:pPr>
          </w:p>
        </w:tc>
        <w:tc>
          <w:tcPr>
            <w:tcW w:w="284" w:type="dxa"/>
            <w:vAlign w:val="bottom"/>
          </w:tcPr>
          <w:p w14:paraId="7CD928FF" w14:textId="77777777" w:rsidR="00225145" w:rsidRPr="005D2376" w:rsidRDefault="00225145" w:rsidP="004C19F9">
            <w:pPr>
              <w:suppressAutoHyphens w:val="0"/>
              <w:spacing w:after="0"/>
              <w:rPr>
                <w:szCs w:val="22"/>
              </w:rPr>
            </w:pPr>
          </w:p>
        </w:tc>
        <w:tc>
          <w:tcPr>
            <w:tcW w:w="1842" w:type="dxa"/>
            <w:vAlign w:val="bottom"/>
          </w:tcPr>
          <w:p w14:paraId="3206A8F6" w14:textId="77777777" w:rsidR="00225145" w:rsidRPr="005D2376" w:rsidRDefault="00225145" w:rsidP="004C19F9">
            <w:pPr>
              <w:suppressAutoHyphens w:val="0"/>
              <w:spacing w:after="0"/>
              <w:rPr>
                <w:szCs w:val="22"/>
              </w:rPr>
            </w:pPr>
          </w:p>
        </w:tc>
        <w:tc>
          <w:tcPr>
            <w:tcW w:w="2818" w:type="dxa"/>
            <w:gridSpan w:val="2"/>
            <w:vAlign w:val="bottom"/>
          </w:tcPr>
          <w:p w14:paraId="448CB59E" w14:textId="77777777" w:rsidR="00225145" w:rsidRPr="005D2376" w:rsidRDefault="00225145" w:rsidP="004C19F9">
            <w:pPr>
              <w:suppressAutoHyphens w:val="0"/>
              <w:spacing w:after="0"/>
              <w:rPr>
                <w:szCs w:val="22"/>
              </w:rPr>
            </w:pPr>
          </w:p>
        </w:tc>
      </w:tr>
      <w:tr w:rsidR="00225145" w:rsidRPr="005D2376" w14:paraId="7826C198" w14:textId="77777777" w:rsidTr="004C19F9">
        <w:trPr>
          <w:gridAfter w:val="1"/>
          <w:wAfter w:w="124" w:type="dxa"/>
        </w:trPr>
        <w:tc>
          <w:tcPr>
            <w:tcW w:w="1843" w:type="dxa"/>
            <w:vAlign w:val="bottom"/>
          </w:tcPr>
          <w:p w14:paraId="1FD6DC7C" w14:textId="77777777" w:rsidR="00225145" w:rsidRPr="005D2376" w:rsidRDefault="00225145" w:rsidP="004C19F9">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0D545AF" w14:textId="77777777" w:rsidR="00225145" w:rsidRPr="005D2376" w:rsidRDefault="00225145" w:rsidP="004C19F9">
            <w:pPr>
              <w:suppressAutoHyphens w:val="0"/>
              <w:spacing w:after="0"/>
              <w:rPr>
                <w:szCs w:val="22"/>
              </w:rPr>
            </w:pPr>
          </w:p>
        </w:tc>
        <w:tc>
          <w:tcPr>
            <w:tcW w:w="284" w:type="dxa"/>
            <w:vAlign w:val="bottom"/>
          </w:tcPr>
          <w:p w14:paraId="60DF0CBC" w14:textId="77777777" w:rsidR="00225145" w:rsidRPr="005D2376" w:rsidRDefault="00225145" w:rsidP="004C19F9">
            <w:pPr>
              <w:suppressAutoHyphens w:val="0"/>
              <w:spacing w:after="0"/>
              <w:rPr>
                <w:szCs w:val="22"/>
              </w:rPr>
            </w:pPr>
          </w:p>
        </w:tc>
        <w:tc>
          <w:tcPr>
            <w:tcW w:w="1842" w:type="dxa"/>
            <w:vAlign w:val="bottom"/>
          </w:tcPr>
          <w:p w14:paraId="67F8710B" w14:textId="77777777" w:rsidR="00225145" w:rsidRPr="005D2376" w:rsidRDefault="00225145" w:rsidP="004C19F9">
            <w:pPr>
              <w:suppressAutoHyphens w:val="0"/>
              <w:spacing w:after="0"/>
              <w:rPr>
                <w:szCs w:val="22"/>
              </w:rPr>
            </w:pPr>
            <w:r w:rsidRPr="005D2376">
              <w:rPr>
                <w:szCs w:val="22"/>
              </w:rPr>
              <w:t>Last name:</w:t>
            </w:r>
          </w:p>
        </w:tc>
        <w:tc>
          <w:tcPr>
            <w:tcW w:w="2694" w:type="dxa"/>
            <w:tcBorders>
              <w:bottom w:val="single" w:sz="4" w:space="0" w:color="auto"/>
            </w:tcBorders>
            <w:vAlign w:val="bottom"/>
          </w:tcPr>
          <w:p w14:paraId="4115B0A7" w14:textId="77777777" w:rsidR="00225145" w:rsidRPr="005D2376" w:rsidRDefault="00225145" w:rsidP="004C19F9">
            <w:pPr>
              <w:suppressAutoHyphens w:val="0"/>
              <w:spacing w:after="0"/>
              <w:rPr>
                <w:szCs w:val="22"/>
              </w:rPr>
            </w:pPr>
          </w:p>
        </w:tc>
      </w:tr>
      <w:tr w:rsidR="00225145" w:rsidRPr="005D2376" w14:paraId="74817A01" w14:textId="77777777" w:rsidTr="004C19F9">
        <w:trPr>
          <w:gridAfter w:val="1"/>
          <w:wAfter w:w="124" w:type="dxa"/>
        </w:trPr>
        <w:tc>
          <w:tcPr>
            <w:tcW w:w="1843" w:type="dxa"/>
            <w:vAlign w:val="bottom"/>
          </w:tcPr>
          <w:p w14:paraId="01DDD6A3" w14:textId="77777777" w:rsidR="00225145" w:rsidRPr="005D2376" w:rsidRDefault="00225145" w:rsidP="004C19F9">
            <w:pPr>
              <w:suppressAutoHyphens w:val="0"/>
              <w:spacing w:after="0"/>
              <w:rPr>
                <w:szCs w:val="22"/>
              </w:rPr>
            </w:pPr>
          </w:p>
        </w:tc>
        <w:tc>
          <w:tcPr>
            <w:tcW w:w="2268" w:type="dxa"/>
            <w:tcBorders>
              <w:top w:val="single" w:sz="4" w:space="0" w:color="auto"/>
            </w:tcBorders>
            <w:vAlign w:val="bottom"/>
          </w:tcPr>
          <w:p w14:paraId="367FECC7" w14:textId="77777777" w:rsidR="00225145" w:rsidRPr="005D2376" w:rsidRDefault="00225145" w:rsidP="004C19F9">
            <w:pPr>
              <w:suppressAutoHyphens w:val="0"/>
              <w:spacing w:after="0"/>
              <w:rPr>
                <w:szCs w:val="22"/>
              </w:rPr>
            </w:pPr>
          </w:p>
        </w:tc>
        <w:tc>
          <w:tcPr>
            <w:tcW w:w="284" w:type="dxa"/>
            <w:vAlign w:val="bottom"/>
          </w:tcPr>
          <w:p w14:paraId="64AB65A9" w14:textId="77777777" w:rsidR="00225145" w:rsidRPr="005D2376" w:rsidRDefault="00225145" w:rsidP="004C19F9">
            <w:pPr>
              <w:suppressAutoHyphens w:val="0"/>
              <w:spacing w:after="0"/>
              <w:rPr>
                <w:szCs w:val="22"/>
              </w:rPr>
            </w:pPr>
          </w:p>
        </w:tc>
        <w:tc>
          <w:tcPr>
            <w:tcW w:w="1842" w:type="dxa"/>
            <w:vAlign w:val="bottom"/>
          </w:tcPr>
          <w:p w14:paraId="1E67ED4C" w14:textId="77777777" w:rsidR="00225145" w:rsidRPr="005D2376" w:rsidRDefault="00225145" w:rsidP="004C19F9">
            <w:pPr>
              <w:suppressAutoHyphens w:val="0"/>
              <w:spacing w:after="0"/>
              <w:rPr>
                <w:szCs w:val="22"/>
              </w:rPr>
            </w:pPr>
          </w:p>
        </w:tc>
        <w:tc>
          <w:tcPr>
            <w:tcW w:w="2694" w:type="dxa"/>
            <w:tcBorders>
              <w:top w:val="single" w:sz="4" w:space="0" w:color="auto"/>
            </w:tcBorders>
            <w:vAlign w:val="bottom"/>
          </w:tcPr>
          <w:p w14:paraId="14073B7A" w14:textId="77777777" w:rsidR="00225145" w:rsidRPr="005D2376" w:rsidRDefault="00225145" w:rsidP="004C19F9">
            <w:pPr>
              <w:suppressAutoHyphens w:val="0"/>
              <w:spacing w:after="0"/>
              <w:rPr>
                <w:szCs w:val="22"/>
              </w:rPr>
            </w:pPr>
          </w:p>
        </w:tc>
      </w:tr>
      <w:tr w:rsidR="00225145" w:rsidRPr="005D2376" w14:paraId="5F504CC3" w14:textId="77777777" w:rsidTr="004C19F9">
        <w:trPr>
          <w:gridAfter w:val="1"/>
          <w:wAfter w:w="124" w:type="dxa"/>
        </w:trPr>
        <w:tc>
          <w:tcPr>
            <w:tcW w:w="1843" w:type="dxa"/>
            <w:vAlign w:val="bottom"/>
          </w:tcPr>
          <w:p w14:paraId="26326B88" w14:textId="77777777" w:rsidR="00225145" w:rsidRPr="005D2376" w:rsidRDefault="00225145" w:rsidP="004C19F9">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753FAEC" w14:textId="77777777" w:rsidR="00225145" w:rsidRPr="005D2376" w:rsidRDefault="00225145" w:rsidP="004C19F9">
            <w:pPr>
              <w:suppressAutoHyphens w:val="0"/>
              <w:spacing w:after="0"/>
              <w:rPr>
                <w:szCs w:val="22"/>
              </w:rPr>
            </w:pPr>
          </w:p>
        </w:tc>
        <w:tc>
          <w:tcPr>
            <w:tcW w:w="284" w:type="dxa"/>
            <w:vAlign w:val="bottom"/>
          </w:tcPr>
          <w:p w14:paraId="6BCE2A9D" w14:textId="77777777" w:rsidR="00225145" w:rsidRPr="005D2376" w:rsidRDefault="00225145" w:rsidP="004C19F9">
            <w:pPr>
              <w:suppressAutoHyphens w:val="0"/>
              <w:spacing w:after="0"/>
              <w:rPr>
                <w:szCs w:val="22"/>
              </w:rPr>
            </w:pPr>
          </w:p>
        </w:tc>
        <w:tc>
          <w:tcPr>
            <w:tcW w:w="1842" w:type="dxa"/>
            <w:vAlign w:val="bottom"/>
          </w:tcPr>
          <w:p w14:paraId="5F45C50A" w14:textId="77777777" w:rsidR="00225145" w:rsidRPr="005D2376" w:rsidRDefault="00225145" w:rsidP="004C19F9">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12A50227" w14:textId="77777777" w:rsidR="00225145" w:rsidRPr="005D2376" w:rsidRDefault="00225145" w:rsidP="004C19F9">
            <w:pPr>
              <w:suppressAutoHyphens w:val="0"/>
              <w:spacing w:after="0"/>
              <w:rPr>
                <w:szCs w:val="22"/>
              </w:rPr>
            </w:pPr>
          </w:p>
        </w:tc>
      </w:tr>
      <w:tr w:rsidR="00225145" w:rsidRPr="005D2376" w14:paraId="31B27976" w14:textId="77777777" w:rsidTr="004C19F9">
        <w:trPr>
          <w:gridAfter w:val="1"/>
          <w:wAfter w:w="124" w:type="dxa"/>
        </w:trPr>
        <w:tc>
          <w:tcPr>
            <w:tcW w:w="1843" w:type="dxa"/>
            <w:vAlign w:val="bottom"/>
          </w:tcPr>
          <w:p w14:paraId="269DB054" w14:textId="77777777" w:rsidR="00225145" w:rsidRPr="005D2376" w:rsidRDefault="00225145" w:rsidP="004C19F9">
            <w:pPr>
              <w:suppressAutoHyphens w:val="0"/>
              <w:spacing w:after="0"/>
              <w:rPr>
                <w:szCs w:val="22"/>
              </w:rPr>
            </w:pPr>
          </w:p>
        </w:tc>
        <w:tc>
          <w:tcPr>
            <w:tcW w:w="4394" w:type="dxa"/>
            <w:gridSpan w:val="3"/>
            <w:vAlign w:val="bottom"/>
          </w:tcPr>
          <w:p w14:paraId="0A82580B" w14:textId="77777777" w:rsidR="00225145" w:rsidRPr="005D2376" w:rsidRDefault="00225145" w:rsidP="004C19F9">
            <w:pPr>
              <w:suppressAutoHyphens w:val="0"/>
              <w:spacing w:after="0"/>
              <w:rPr>
                <w:szCs w:val="22"/>
              </w:rPr>
            </w:pPr>
          </w:p>
        </w:tc>
        <w:tc>
          <w:tcPr>
            <w:tcW w:w="2694" w:type="dxa"/>
            <w:tcBorders>
              <w:top w:val="single" w:sz="4" w:space="0" w:color="auto"/>
            </w:tcBorders>
            <w:vAlign w:val="bottom"/>
          </w:tcPr>
          <w:p w14:paraId="45784316" w14:textId="77777777" w:rsidR="00225145" w:rsidRPr="005D2376" w:rsidRDefault="00225145" w:rsidP="004C19F9">
            <w:pPr>
              <w:suppressAutoHyphens w:val="0"/>
              <w:spacing w:after="0"/>
              <w:rPr>
                <w:szCs w:val="22"/>
              </w:rPr>
            </w:pPr>
          </w:p>
        </w:tc>
      </w:tr>
      <w:tr w:rsidR="00225145" w:rsidRPr="005D2376" w14:paraId="56200FFD" w14:textId="77777777" w:rsidTr="004C19F9">
        <w:tc>
          <w:tcPr>
            <w:tcW w:w="1843" w:type="dxa"/>
            <w:vAlign w:val="bottom"/>
          </w:tcPr>
          <w:p w14:paraId="26EA6EDF" w14:textId="77777777" w:rsidR="00225145" w:rsidRPr="005D2376" w:rsidRDefault="00225145" w:rsidP="004C19F9">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0AAC3409" w14:textId="77777777" w:rsidR="00225145" w:rsidRPr="005D2376" w:rsidRDefault="00225145" w:rsidP="004C19F9">
            <w:pPr>
              <w:suppressAutoHyphens w:val="0"/>
              <w:spacing w:after="0"/>
              <w:rPr>
                <w:szCs w:val="22"/>
              </w:rPr>
            </w:pPr>
          </w:p>
        </w:tc>
        <w:tc>
          <w:tcPr>
            <w:tcW w:w="2818" w:type="dxa"/>
            <w:gridSpan w:val="2"/>
            <w:vAlign w:val="bottom"/>
          </w:tcPr>
          <w:p w14:paraId="0B54FAA4" w14:textId="77777777" w:rsidR="00225145" w:rsidRPr="005D2376" w:rsidRDefault="00225145" w:rsidP="004C19F9">
            <w:pPr>
              <w:suppressAutoHyphens w:val="0"/>
              <w:spacing w:after="0"/>
              <w:rPr>
                <w:szCs w:val="22"/>
              </w:rPr>
            </w:pPr>
          </w:p>
        </w:tc>
      </w:tr>
    </w:tbl>
    <w:p w14:paraId="27122F68" w14:textId="77777777" w:rsidR="00225145" w:rsidRPr="000B6042" w:rsidRDefault="00225145" w:rsidP="00225145">
      <w:pPr>
        <w:spacing w:before="120"/>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225145" w:rsidRPr="005D2376" w14:paraId="08AAAF29" w14:textId="77777777" w:rsidTr="004C19F9">
        <w:tc>
          <w:tcPr>
            <w:tcW w:w="1843" w:type="dxa"/>
            <w:vAlign w:val="bottom"/>
          </w:tcPr>
          <w:bookmarkEnd w:id="6"/>
          <w:p w14:paraId="7FB18218" w14:textId="77777777" w:rsidR="00225145" w:rsidRPr="005D2376" w:rsidRDefault="00225145" w:rsidP="004C19F9">
            <w:pPr>
              <w:suppressAutoHyphens w:val="0"/>
              <w:spacing w:after="0"/>
              <w:rPr>
                <w:szCs w:val="22"/>
              </w:rPr>
            </w:pPr>
            <w:r w:rsidRPr="001027EB">
              <w:t>Address line 1:</w:t>
            </w:r>
          </w:p>
        </w:tc>
        <w:tc>
          <w:tcPr>
            <w:tcW w:w="4536" w:type="dxa"/>
            <w:gridSpan w:val="3"/>
            <w:tcBorders>
              <w:bottom w:val="single" w:sz="4" w:space="0" w:color="auto"/>
            </w:tcBorders>
            <w:vAlign w:val="bottom"/>
          </w:tcPr>
          <w:p w14:paraId="57D8C056" w14:textId="77777777" w:rsidR="00225145" w:rsidRPr="005D2376" w:rsidRDefault="00225145" w:rsidP="004C19F9">
            <w:pPr>
              <w:suppressAutoHyphens w:val="0"/>
              <w:spacing w:after="0"/>
              <w:rPr>
                <w:szCs w:val="22"/>
              </w:rPr>
            </w:pPr>
          </w:p>
        </w:tc>
        <w:tc>
          <w:tcPr>
            <w:tcW w:w="2676" w:type="dxa"/>
            <w:gridSpan w:val="2"/>
            <w:vAlign w:val="bottom"/>
          </w:tcPr>
          <w:p w14:paraId="3157998E" w14:textId="77777777" w:rsidR="00225145" w:rsidRPr="005D2376" w:rsidRDefault="00225145" w:rsidP="004C19F9">
            <w:pPr>
              <w:suppressAutoHyphens w:val="0"/>
              <w:spacing w:after="0"/>
              <w:rPr>
                <w:szCs w:val="22"/>
              </w:rPr>
            </w:pPr>
          </w:p>
        </w:tc>
      </w:tr>
      <w:tr w:rsidR="00225145" w:rsidRPr="005D2376" w14:paraId="387B99E9" w14:textId="77777777" w:rsidTr="004C19F9">
        <w:tc>
          <w:tcPr>
            <w:tcW w:w="1843" w:type="dxa"/>
            <w:vAlign w:val="bottom"/>
          </w:tcPr>
          <w:p w14:paraId="170E71D1" w14:textId="77777777" w:rsidR="00225145" w:rsidRPr="005D2376" w:rsidRDefault="00225145" w:rsidP="004C19F9">
            <w:pPr>
              <w:suppressAutoHyphens w:val="0"/>
              <w:spacing w:after="0"/>
              <w:rPr>
                <w:szCs w:val="22"/>
              </w:rPr>
            </w:pPr>
          </w:p>
        </w:tc>
        <w:tc>
          <w:tcPr>
            <w:tcW w:w="2268" w:type="dxa"/>
            <w:tcBorders>
              <w:top w:val="single" w:sz="4" w:space="0" w:color="auto"/>
            </w:tcBorders>
            <w:vAlign w:val="bottom"/>
          </w:tcPr>
          <w:p w14:paraId="20312210" w14:textId="77777777" w:rsidR="00225145" w:rsidRPr="005D2376" w:rsidRDefault="00225145" w:rsidP="004C19F9">
            <w:pPr>
              <w:suppressAutoHyphens w:val="0"/>
              <w:spacing w:after="0"/>
              <w:rPr>
                <w:szCs w:val="22"/>
              </w:rPr>
            </w:pPr>
          </w:p>
        </w:tc>
        <w:tc>
          <w:tcPr>
            <w:tcW w:w="992" w:type="dxa"/>
            <w:tcBorders>
              <w:top w:val="single" w:sz="4" w:space="0" w:color="auto"/>
            </w:tcBorders>
            <w:vAlign w:val="bottom"/>
          </w:tcPr>
          <w:p w14:paraId="17F49010" w14:textId="77777777" w:rsidR="00225145" w:rsidRPr="005D2376" w:rsidRDefault="00225145" w:rsidP="004C19F9">
            <w:pPr>
              <w:suppressAutoHyphens w:val="0"/>
              <w:spacing w:after="0"/>
              <w:rPr>
                <w:szCs w:val="22"/>
              </w:rPr>
            </w:pPr>
          </w:p>
        </w:tc>
        <w:tc>
          <w:tcPr>
            <w:tcW w:w="1276" w:type="dxa"/>
            <w:tcBorders>
              <w:top w:val="single" w:sz="4" w:space="0" w:color="auto"/>
            </w:tcBorders>
            <w:vAlign w:val="bottom"/>
          </w:tcPr>
          <w:p w14:paraId="1C477DE5" w14:textId="77777777" w:rsidR="00225145" w:rsidRPr="005D2376" w:rsidRDefault="00225145" w:rsidP="004C19F9">
            <w:pPr>
              <w:suppressAutoHyphens w:val="0"/>
              <w:spacing w:after="0"/>
              <w:rPr>
                <w:szCs w:val="22"/>
              </w:rPr>
            </w:pPr>
          </w:p>
        </w:tc>
        <w:tc>
          <w:tcPr>
            <w:tcW w:w="2676" w:type="dxa"/>
            <w:gridSpan w:val="2"/>
            <w:vAlign w:val="bottom"/>
          </w:tcPr>
          <w:p w14:paraId="7DB589FD" w14:textId="77777777" w:rsidR="00225145" w:rsidRPr="005D2376" w:rsidRDefault="00225145" w:rsidP="004C19F9">
            <w:pPr>
              <w:suppressAutoHyphens w:val="0"/>
              <w:spacing w:after="0"/>
              <w:rPr>
                <w:szCs w:val="22"/>
              </w:rPr>
            </w:pPr>
          </w:p>
        </w:tc>
      </w:tr>
      <w:tr w:rsidR="00225145" w:rsidRPr="005D2376" w14:paraId="571A9AB0" w14:textId="77777777" w:rsidTr="004C19F9">
        <w:tc>
          <w:tcPr>
            <w:tcW w:w="1843" w:type="dxa"/>
            <w:vAlign w:val="bottom"/>
          </w:tcPr>
          <w:p w14:paraId="78CC41CE" w14:textId="77777777" w:rsidR="00225145" w:rsidRPr="005D2376" w:rsidRDefault="00225145" w:rsidP="004C19F9">
            <w:pPr>
              <w:suppressAutoHyphens w:val="0"/>
              <w:spacing w:after="0"/>
              <w:rPr>
                <w:szCs w:val="22"/>
              </w:rPr>
            </w:pPr>
            <w:r w:rsidRPr="00EC6B57">
              <w:t>Address line 2:</w:t>
            </w:r>
          </w:p>
        </w:tc>
        <w:tc>
          <w:tcPr>
            <w:tcW w:w="4536" w:type="dxa"/>
            <w:gridSpan w:val="3"/>
            <w:tcBorders>
              <w:bottom w:val="single" w:sz="4" w:space="0" w:color="auto"/>
            </w:tcBorders>
            <w:vAlign w:val="bottom"/>
          </w:tcPr>
          <w:p w14:paraId="4F056496" w14:textId="77777777" w:rsidR="00225145" w:rsidRPr="005D2376" w:rsidRDefault="00225145" w:rsidP="004C19F9">
            <w:pPr>
              <w:suppressAutoHyphens w:val="0"/>
              <w:spacing w:after="0"/>
              <w:rPr>
                <w:szCs w:val="22"/>
              </w:rPr>
            </w:pPr>
          </w:p>
        </w:tc>
        <w:tc>
          <w:tcPr>
            <w:tcW w:w="2676" w:type="dxa"/>
            <w:gridSpan w:val="2"/>
            <w:vAlign w:val="bottom"/>
          </w:tcPr>
          <w:p w14:paraId="1CF0A5F0" w14:textId="77777777" w:rsidR="00225145" w:rsidRPr="005D2376" w:rsidRDefault="00225145" w:rsidP="004C19F9">
            <w:pPr>
              <w:suppressAutoHyphens w:val="0"/>
              <w:spacing w:after="0"/>
              <w:rPr>
                <w:szCs w:val="22"/>
              </w:rPr>
            </w:pPr>
          </w:p>
        </w:tc>
      </w:tr>
      <w:tr w:rsidR="00225145" w:rsidRPr="005D2376" w14:paraId="63305994" w14:textId="77777777" w:rsidTr="004C19F9">
        <w:tc>
          <w:tcPr>
            <w:tcW w:w="1843" w:type="dxa"/>
            <w:vAlign w:val="bottom"/>
          </w:tcPr>
          <w:p w14:paraId="32AD3C1D" w14:textId="77777777" w:rsidR="00225145" w:rsidRPr="005D2376" w:rsidRDefault="00225145" w:rsidP="004C19F9">
            <w:pPr>
              <w:suppressAutoHyphens w:val="0"/>
              <w:spacing w:after="0"/>
              <w:rPr>
                <w:szCs w:val="22"/>
              </w:rPr>
            </w:pPr>
          </w:p>
        </w:tc>
        <w:tc>
          <w:tcPr>
            <w:tcW w:w="2268" w:type="dxa"/>
            <w:tcBorders>
              <w:top w:val="single" w:sz="4" w:space="0" w:color="auto"/>
            </w:tcBorders>
            <w:vAlign w:val="bottom"/>
          </w:tcPr>
          <w:p w14:paraId="3AE7E6C6" w14:textId="77777777" w:rsidR="00225145" w:rsidRPr="005D2376" w:rsidRDefault="00225145" w:rsidP="004C19F9">
            <w:pPr>
              <w:suppressAutoHyphens w:val="0"/>
              <w:spacing w:after="0"/>
              <w:rPr>
                <w:szCs w:val="22"/>
              </w:rPr>
            </w:pPr>
          </w:p>
        </w:tc>
        <w:tc>
          <w:tcPr>
            <w:tcW w:w="992" w:type="dxa"/>
            <w:tcBorders>
              <w:top w:val="single" w:sz="4" w:space="0" w:color="auto"/>
            </w:tcBorders>
            <w:vAlign w:val="bottom"/>
          </w:tcPr>
          <w:p w14:paraId="6D8D0348" w14:textId="77777777" w:rsidR="00225145" w:rsidRPr="005D2376" w:rsidRDefault="00225145" w:rsidP="004C19F9">
            <w:pPr>
              <w:suppressAutoHyphens w:val="0"/>
              <w:spacing w:after="0"/>
              <w:rPr>
                <w:szCs w:val="22"/>
              </w:rPr>
            </w:pPr>
          </w:p>
        </w:tc>
        <w:tc>
          <w:tcPr>
            <w:tcW w:w="1276" w:type="dxa"/>
            <w:tcBorders>
              <w:top w:val="single" w:sz="4" w:space="0" w:color="auto"/>
            </w:tcBorders>
            <w:vAlign w:val="bottom"/>
          </w:tcPr>
          <w:p w14:paraId="55C3DAB0" w14:textId="77777777" w:rsidR="00225145" w:rsidRPr="005D2376" w:rsidRDefault="00225145" w:rsidP="004C19F9">
            <w:pPr>
              <w:suppressAutoHyphens w:val="0"/>
              <w:spacing w:after="0"/>
              <w:rPr>
                <w:szCs w:val="22"/>
              </w:rPr>
            </w:pPr>
          </w:p>
        </w:tc>
        <w:tc>
          <w:tcPr>
            <w:tcW w:w="2676" w:type="dxa"/>
            <w:gridSpan w:val="2"/>
            <w:vAlign w:val="bottom"/>
          </w:tcPr>
          <w:p w14:paraId="55A983C1" w14:textId="77777777" w:rsidR="00225145" w:rsidRPr="005D2376" w:rsidRDefault="00225145" w:rsidP="004C19F9">
            <w:pPr>
              <w:suppressAutoHyphens w:val="0"/>
              <w:spacing w:after="0"/>
              <w:rPr>
                <w:szCs w:val="22"/>
              </w:rPr>
            </w:pPr>
          </w:p>
        </w:tc>
      </w:tr>
      <w:tr w:rsidR="00225145" w:rsidRPr="005D2376" w14:paraId="5E70824B" w14:textId="77777777" w:rsidTr="004C19F9">
        <w:tc>
          <w:tcPr>
            <w:tcW w:w="1843" w:type="dxa"/>
            <w:vAlign w:val="bottom"/>
          </w:tcPr>
          <w:p w14:paraId="50E97422" w14:textId="77777777" w:rsidR="00225145" w:rsidRPr="005D2376" w:rsidRDefault="00225145" w:rsidP="004C19F9">
            <w:pPr>
              <w:suppressAutoHyphens w:val="0"/>
              <w:spacing w:after="0"/>
              <w:rPr>
                <w:szCs w:val="22"/>
              </w:rPr>
            </w:pPr>
            <w:r w:rsidRPr="00EC6B57">
              <w:t>Suburb/town:</w:t>
            </w:r>
          </w:p>
        </w:tc>
        <w:tc>
          <w:tcPr>
            <w:tcW w:w="4536" w:type="dxa"/>
            <w:gridSpan w:val="3"/>
            <w:tcBorders>
              <w:bottom w:val="single" w:sz="4" w:space="0" w:color="auto"/>
            </w:tcBorders>
            <w:vAlign w:val="bottom"/>
          </w:tcPr>
          <w:p w14:paraId="27190F60" w14:textId="77777777" w:rsidR="00225145" w:rsidRPr="005D2376" w:rsidRDefault="00225145" w:rsidP="004C19F9">
            <w:pPr>
              <w:suppressAutoHyphens w:val="0"/>
              <w:spacing w:after="0"/>
              <w:rPr>
                <w:szCs w:val="22"/>
              </w:rPr>
            </w:pPr>
          </w:p>
        </w:tc>
        <w:tc>
          <w:tcPr>
            <w:tcW w:w="2676" w:type="dxa"/>
            <w:gridSpan w:val="2"/>
            <w:vAlign w:val="bottom"/>
          </w:tcPr>
          <w:p w14:paraId="076F933F" w14:textId="77777777" w:rsidR="00225145" w:rsidRPr="005D2376" w:rsidRDefault="00225145" w:rsidP="004C19F9">
            <w:pPr>
              <w:suppressAutoHyphens w:val="0"/>
              <w:spacing w:after="0"/>
              <w:rPr>
                <w:szCs w:val="22"/>
              </w:rPr>
            </w:pPr>
          </w:p>
        </w:tc>
      </w:tr>
      <w:tr w:rsidR="00225145" w:rsidRPr="005D2376" w14:paraId="2C8E61A4" w14:textId="77777777" w:rsidTr="004C19F9">
        <w:tc>
          <w:tcPr>
            <w:tcW w:w="1843" w:type="dxa"/>
          </w:tcPr>
          <w:p w14:paraId="1D43701C" w14:textId="77777777" w:rsidR="00225145" w:rsidRPr="007F631A" w:rsidRDefault="00225145" w:rsidP="004C19F9">
            <w:pPr>
              <w:suppressAutoHyphens w:val="0"/>
              <w:spacing w:after="0"/>
              <w:rPr>
                <w:sz w:val="16"/>
                <w:szCs w:val="16"/>
              </w:rPr>
            </w:pPr>
          </w:p>
        </w:tc>
        <w:tc>
          <w:tcPr>
            <w:tcW w:w="2268" w:type="dxa"/>
            <w:tcBorders>
              <w:top w:val="single" w:sz="4" w:space="0" w:color="auto"/>
            </w:tcBorders>
            <w:vAlign w:val="bottom"/>
          </w:tcPr>
          <w:p w14:paraId="3F309520" w14:textId="77777777" w:rsidR="00225145" w:rsidRPr="005D2376" w:rsidRDefault="00225145" w:rsidP="004C19F9">
            <w:pPr>
              <w:suppressAutoHyphens w:val="0"/>
              <w:spacing w:after="0"/>
              <w:rPr>
                <w:szCs w:val="22"/>
              </w:rPr>
            </w:pPr>
          </w:p>
        </w:tc>
        <w:tc>
          <w:tcPr>
            <w:tcW w:w="992" w:type="dxa"/>
            <w:tcBorders>
              <w:top w:val="single" w:sz="4" w:space="0" w:color="auto"/>
            </w:tcBorders>
            <w:vAlign w:val="bottom"/>
          </w:tcPr>
          <w:p w14:paraId="45D5B3E2" w14:textId="77777777" w:rsidR="00225145" w:rsidRPr="005D2376" w:rsidRDefault="00225145" w:rsidP="004C19F9">
            <w:pPr>
              <w:suppressAutoHyphens w:val="0"/>
              <w:spacing w:after="0"/>
              <w:rPr>
                <w:szCs w:val="22"/>
              </w:rPr>
            </w:pPr>
          </w:p>
        </w:tc>
        <w:tc>
          <w:tcPr>
            <w:tcW w:w="1276" w:type="dxa"/>
            <w:tcBorders>
              <w:top w:val="single" w:sz="4" w:space="0" w:color="auto"/>
            </w:tcBorders>
            <w:vAlign w:val="bottom"/>
          </w:tcPr>
          <w:p w14:paraId="3262B4FA" w14:textId="77777777" w:rsidR="00225145" w:rsidRPr="005D2376" w:rsidRDefault="00225145" w:rsidP="004C19F9">
            <w:pPr>
              <w:suppressAutoHyphens w:val="0"/>
              <w:spacing w:after="0"/>
              <w:rPr>
                <w:szCs w:val="22"/>
              </w:rPr>
            </w:pPr>
          </w:p>
        </w:tc>
        <w:tc>
          <w:tcPr>
            <w:tcW w:w="2676" w:type="dxa"/>
            <w:gridSpan w:val="2"/>
            <w:vAlign w:val="bottom"/>
          </w:tcPr>
          <w:p w14:paraId="0FC5A66D" w14:textId="77777777" w:rsidR="00225145" w:rsidRPr="005D2376" w:rsidRDefault="00225145" w:rsidP="004C19F9">
            <w:pPr>
              <w:suppressAutoHyphens w:val="0"/>
              <w:spacing w:after="0"/>
              <w:rPr>
                <w:szCs w:val="22"/>
              </w:rPr>
            </w:pPr>
          </w:p>
        </w:tc>
      </w:tr>
      <w:tr w:rsidR="00225145" w:rsidRPr="005D2376" w14:paraId="63E1130E" w14:textId="77777777" w:rsidTr="004C19F9">
        <w:trPr>
          <w:gridAfter w:val="1"/>
          <w:wAfter w:w="124" w:type="dxa"/>
        </w:trPr>
        <w:tc>
          <w:tcPr>
            <w:tcW w:w="1843" w:type="dxa"/>
            <w:vAlign w:val="bottom"/>
          </w:tcPr>
          <w:p w14:paraId="6D449356" w14:textId="77777777" w:rsidR="00225145" w:rsidRPr="005D2376" w:rsidRDefault="00225145" w:rsidP="004C19F9">
            <w:pPr>
              <w:suppressAutoHyphens w:val="0"/>
              <w:spacing w:after="0"/>
              <w:rPr>
                <w:szCs w:val="22"/>
              </w:rPr>
            </w:pPr>
            <w:r>
              <w:t>State/territory:</w:t>
            </w:r>
          </w:p>
        </w:tc>
        <w:tc>
          <w:tcPr>
            <w:tcW w:w="3260" w:type="dxa"/>
            <w:gridSpan w:val="2"/>
            <w:tcBorders>
              <w:bottom w:val="single" w:sz="4" w:space="0" w:color="auto"/>
            </w:tcBorders>
            <w:vAlign w:val="bottom"/>
          </w:tcPr>
          <w:p w14:paraId="7AD5445F" w14:textId="77777777" w:rsidR="00225145" w:rsidRPr="005D2376" w:rsidRDefault="00225145" w:rsidP="004C19F9">
            <w:pPr>
              <w:suppressAutoHyphens w:val="0"/>
              <w:spacing w:after="0"/>
              <w:rPr>
                <w:szCs w:val="22"/>
              </w:rPr>
            </w:pPr>
          </w:p>
        </w:tc>
        <w:tc>
          <w:tcPr>
            <w:tcW w:w="1276" w:type="dxa"/>
            <w:vAlign w:val="bottom"/>
          </w:tcPr>
          <w:p w14:paraId="62ACF3B6" w14:textId="77777777" w:rsidR="00225145" w:rsidRPr="005D2376" w:rsidRDefault="00225145" w:rsidP="004C19F9">
            <w:pPr>
              <w:suppressAutoHyphens w:val="0"/>
              <w:spacing w:after="0"/>
              <w:rPr>
                <w:szCs w:val="22"/>
              </w:rPr>
            </w:pPr>
            <w:r>
              <w:rPr>
                <w:color w:val="000000"/>
                <w:szCs w:val="22"/>
              </w:rPr>
              <w:t>Postcode:</w:t>
            </w:r>
          </w:p>
        </w:tc>
        <w:tc>
          <w:tcPr>
            <w:tcW w:w="2552" w:type="dxa"/>
            <w:tcBorders>
              <w:bottom w:val="single" w:sz="4" w:space="0" w:color="auto"/>
            </w:tcBorders>
            <w:vAlign w:val="bottom"/>
          </w:tcPr>
          <w:p w14:paraId="200E690E" w14:textId="77777777" w:rsidR="00225145" w:rsidRPr="005D2376" w:rsidRDefault="00225145" w:rsidP="004C19F9">
            <w:pPr>
              <w:suppressAutoHyphens w:val="0"/>
              <w:spacing w:after="0"/>
              <w:rPr>
                <w:szCs w:val="22"/>
              </w:rPr>
            </w:pPr>
          </w:p>
        </w:tc>
      </w:tr>
    </w:tbl>
    <w:p w14:paraId="4CA4D92D" w14:textId="77777777" w:rsidR="00225145" w:rsidRDefault="00225145" w:rsidP="00225145">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225145" w:rsidRPr="001A464B" w14:paraId="39028347" w14:textId="77777777" w:rsidTr="004C19F9">
        <w:tc>
          <w:tcPr>
            <w:tcW w:w="1139" w:type="dxa"/>
          </w:tcPr>
          <w:p w14:paraId="6B2C6C0F" w14:textId="77777777" w:rsidR="00225145" w:rsidRPr="001A464B" w:rsidRDefault="00225145" w:rsidP="004C19F9">
            <w:pPr>
              <w:rPr>
                <w:b/>
                <w:bCs/>
              </w:rPr>
            </w:pPr>
            <w:r w:rsidRPr="001A464B">
              <w:rPr>
                <w:b/>
                <w:bCs/>
                <w:noProof/>
              </w:rPr>
              <w:drawing>
                <wp:inline distT="0" distB="0" distL="0" distR="0" wp14:anchorId="48618E3E" wp14:editId="619AAF0C">
                  <wp:extent cx="629108" cy="629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223A7E0D" w14:textId="77777777" w:rsidR="00225145" w:rsidRPr="001A464B" w:rsidRDefault="00225145" w:rsidP="004C19F9">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30730A5E" w14:textId="77777777" w:rsidR="00225145" w:rsidRDefault="00225145" w:rsidP="00225145">
      <w:pPr>
        <w:spacing w:after="0"/>
      </w:pPr>
      <w:r>
        <w:t>______________________________________________________________________________</w:t>
      </w:r>
    </w:p>
    <w:p w14:paraId="291DA26E" w14:textId="17DADED5" w:rsidR="00225145" w:rsidRDefault="00225145">
      <w:pPr>
        <w:suppressAutoHyphens w:val="0"/>
        <w:spacing w:after="0"/>
        <w:rPr>
          <w:lang w:val="en-AU"/>
        </w:rPr>
      </w:pPr>
      <w:r>
        <w:rPr>
          <w:lang w:val="en-AU"/>
        </w:rPr>
        <w:br w:type="page"/>
      </w:r>
    </w:p>
    <w:p w14:paraId="1B532878" w14:textId="77777777" w:rsidR="00225145" w:rsidRPr="00B5310F" w:rsidRDefault="00225145" w:rsidP="00225145">
      <w:pPr>
        <w:pStyle w:val="Heading2"/>
        <w:rPr>
          <w:b w:val="0"/>
          <w:bCs/>
        </w:rPr>
      </w:pPr>
      <w:r w:rsidRPr="00752ED1">
        <w:rPr>
          <w:lang w:val="en-AU"/>
        </w:rPr>
        <w:lastRenderedPageBreak/>
        <w:t xml:space="preserve">Part </w:t>
      </w:r>
      <w:r>
        <w:rPr>
          <w:lang w:val="en-AU"/>
        </w:rPr>
        <w:t>B</w:t>
      </w:r>
      <w:r w:rsidRPr="00752ED1">
        <w:rPr>
          <w:lang w:val="en-AU"/>
        </w:rPr>
        <w:t xml:space="preserve">: </w:t>
      </w:r>
      <w:r w:rsidRPr="00225145">
        <w:rPr>
          <w:lang w:val="en-AU"/>
        </w:rPr>
        <w:t>Details of the Service</w:t>
      </w:r>
    </w:p>
    <w:p w14:paraId="5B314999" w14:textId="1D23F4EE" w:rsidR="00225145" w:rsidRPr="00B5310F" w:rsidRDefault="00225145" w:rsidP="00225145">
      <w:pPr>
        <w:spacing w:before="120"/>
        <w:rPr>
          <w:b/>
          <w:bCs/>
        </w:rPr>
      </w:pPr>
      <w:r>
        <w:rPr>
          <w:b/>
          <w:bCs/>
        </w:rPr>
        <w:t>4. S</w:t>
      </w:r>
      <w:r w:rsidRPr="00B5310F">
        <w:rPr>
          <w:b/>
          <w:bCs/>
        </w:rPr>
        <w:t>ervice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225145" w14:paraId="2169F31A" w14:textId="77777777" w:rsidTr="004C19F9">
        <w:tc>
          <w:tcPr>
            <w:tcW w:w="2982" w:type="dxa"/>
          </w:tcPr>
          <w:p w14:paraId="0CE1550B" w14:textId="77777777" w:rsidR="00225145" w:rsidRDefault="00225145" w:rsidP="004C19F9">
            <w:pPr>
              <w:spacing w:after="0"/>
            </w:pPr>
            <w:r>
              <w:t>Service approval number:</w:t>
            </w:r>
          </w:p>
        </w:tc>
        <w:tc>
          <w:tcPr>
            <w:tcW w:w="595" w:type="dxa"/>
          </w:tcPr>
          <w:p w14:paraId="3B882E09" w14:textId="77777777" w:rsidR="00225145" w:rsidRDefault="00225145" w:rsidP="004C19F9">
            <w:pPr>
              <w:spacing w:after="0"/>
              <w:ind w:right="-207"/>
            </w:pPr>
            <w:r>
              <w:t>SE-</w:t>
            </w:r>
          </w:p>
        </w:tc>
        <w:tc>
          <w:tcPr>
            <w:tcW w:w="1238" w:type="dxa"/>
            <w:tcBorders>
              <w:bottom w:val="single" w:sz="4" w:space="0" w:color="auto"/>
            </w:tcBorders>
          </w:tcPr>
          <w:p w14:paraId="725ADB18" w14:textId="77777777" w:rsidR="00225145" w:rsidRDefault="00225145" w:rsidP="004C19F9">
            <w:pPr>
              <w:spacing w:after="0"/>
              <w:ind w:left="-1"/>
            </w:pPr>
          </w:p>
        </w:tc>
        <w:tc>
          <w:tcPr>
            <w:tcW w:w="1701" w:type="dxa"/>
          </w:tcPr>
          <w:p w14:paraId="22942108" w14:textId="77777777" w:rsidR="00225145" w:rsidRDefault="00225145" w:rsidP="004C19F9">
            <w:pPr>
              <w:spacing w:after="0"/>
              <w:ind w:right="-245"/>
            </w:pPr>
            <w:r>
              <w:t>Service name:</w:t>
            </w:r>
          </w:p>
        </w:tc>
        <w:tc>
          <w:tcPr>
            <w:tcW w:w="2982" w:type="dxa"/>
            <w:tcBorders>
              <w:bottom w:val="single" w:sz="4" w:space="0" w:color="auto"/>
            </w:tcBorders>
          </w:tcPr>
          <w:p w14:paraId="27C3E662" w14:textId="77777777" w:rsidR="00225145" w:rsidRDefault="00225145" w:rsidP="004C19F9">
            <w:pPr>
              <w:spacing w:after="0"/>
            </w:pPr>
          </w:p>
        </w:tc>
      </w:tr>
    </w:tbl>
    <w:p w14:paraId="789FFA71" w14:textId="77777777" w:rsidR="00225145" w:rsidRPr="00E578D3" w:rsidRDefault="00225145" w:rsidP="00225145">
      <w:pPr>
        <w:rPr>
          <w:b/>
          <w:bCs/>
          <w:sz w:val="10"/>
          <w:szCs w:val="10"/>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2413"/>
        <w:gridCol w:w="1055"/>
        <w:gridCol w:w="1358"/>
        <w:gridCol w:w="2711"/>
        <w:gridCol w:w="136"/>
      </w:tblGrid>
      <w:tr w:rsidR="00225145" w:rsidRPr="005D2376" w14:paraId="2BDBE2FF" w14:textId="77777777" w:rsidTr="004C19F9">
        <w:tc>
          <w:tcPr>
            <w:tcW w:w="1961" w:type="dxa"/>
            <w:vAlign w:val="bottom"/>
          </w:tcPr>
          <w:p w14:paraId="2C57C4A0" w14:textId="77777777" w:rsidR="00225145" w:rsidRPr="005D2376" w:rsidRDefault="00225145" w:rsidP="004C19F9">
            <w:pPr>
              <w:suppressAutoHyphens w:val="0"/>
              <w:spacing w:before="120" w:after="0"/>
              <w:rPr>
                <w:szCs w:val="22"/>
              </w:rPr>
            </w:pPr>
            <w:r w:rsidRPr="001027EB">
              <w:t>Address line 1:</w:t>
            </w:r>
          </w:p>
        </w:tc>
        <w:tc>
          <w:tcPr>
            <w:tcW w:w="4826" w:type="dxa"/>
            <w:gridSpan w:val="3"/>
            <w:tcBorders>
              <w:bottom w:val="single" w:sz="4" w:space="0" w:color="auto"/>
            </w:tcBorders>
            <w:vAlign w:val="bottom"/>
          </w:tcPr>
          <w:p w14:paraId="3E1F0677" w14:textId="77777777" w:rsidR="00225145" w:rsidRPr="005D2376" w:rsidRDefault="00225145" w:rsidP="004C19F9">
            <w:pPr>
              <w:suppressAutoHyphens w:val="0"/>
              <w:spacing w:before="120" w:after="0"/>
              <w:rPr>
                <w:szCs w:val="22"/>
              </w:rPr>
            </w:pPr>
          </w:p>
        </w:tc>
        <w:tc>
          <w:tcPr>
            <w:tcW w:w="2847" w:type="dxa"/>
            <w:gridSpan w:val="2"/>
            <w:vAlign w:val="bottom"/>
          </w:tcPr>
          <w:p w14:paraId="4747E2FD" w14:textId="77777777" w:rsidR="00225145" w:rsidRPr="005D2376" w:rsidRDefault="00225145" w:rsidP="004C19F9">
            <w:pPr>
              <w:suppressAutoHyphens w:val="0"/>
              <w:spacing w:before="120" w:after="0"/>
              <w:rPr>
                <w:szCs w:val="22"/>
              </w:rPr>
            </w:pPr>
          </w:p>
        </w:tc>
      </w:tr>
      <w:tr w:rsidR="00225145" w:rsidRPr="005D2376" w14:paraId="51710E97" w14:textId="77777777" w:rsidTr="004C19F9">
        <w:tc>
          <w:tcPr>
            <w:tcW w:w="1961" w:type="dxa"/>
            <w:vAlign w:val="bottom"/>
          </w:tcPr>
          <w:p w14:paraId="2DA0175F" w14:textId="77777777" w:rsidR="00225145" w:rsidRPr="005D2376" w:rsidRDefault="00225145" w:rsidP="004C19F9">
            <w:pPr>
              <w:suppressAutoHyphens w:val="0"/>
              <w:spacing w:after="0"/>
              <w:rPr>
                <w:szCs w:val="22"/>
              </w:rPr>
            </w:pPr>
          </w:p>
        </w:tc>
        <w:tc>
          <w:tcPr>
            <w:tcW w:w="2413" w:type="dxa"/>
            <w:tcBorders>
              <w:top w:val="single" w:sz="4" w:space="0" w:color="auto"/>
            </w:tcBorders>
            <w:vAlign w:val="bottom"/>
          </w:tcPr>
          <w:p w14:paraId="71AD5CF8" w14:textId="77777777" w:rsidR="00225145" w:rsidRPr="005D2376" w:rsidRDefault="00225145" w:rsidP="004C19F9">
            <w:pPr>
              <w:suppressAutoHyphens w:val="0"/>
              <w:spacing w:after="0"/>
              <w:rPr>
                <w:szCs w:val="22"/>
              </w:rPr>
            </w:pPr>
          </w:p>
        </w:tc>
        <w:tc>
          <w:tcPr>
            <w:tcW w:w="1055" w:type="dxa"/>
            <w:tcBorders>
              <w:top w:val="single" w:sz="4" w:space="0" w:color="auto"/>
            </w:tcBorders>
            <w:vAlign w:val="bottom"/>
          </w:tcPr>
          <w:p w14:paraId="22D47E8C" w14:textId="77777777" w:rsidR="00225145" w:rsidRPr="005D2376" w:rsidRDefault="00225145" w:rsidP="004C19F9">
            <w:pPr>
              <w:suppressAutoHyphens w:val="0"/>
              <w:spacing w:after="0"/>
              <w:rPr>
                <w:szCs w:val="22"/>
              </w:rPr>
            </w:pPr>
          </w:p>
        </w:tc>
        <w:tc>
          <w:tcPr>
            <w:tcW w:w="1358" w:type="dxa"/>
            <w:tcBorders>
              <w:top w:val="single" w:sz="4" w:space="0" w:color="auto"/>
            </w:tcBorders>
            <w:vAlign w:val="bottom"/>
          </w:tcPr>
          <w:p w14:paraId="4D077C6D" w14:textId="77777777" w:rsidR="00225145" w:rsidRPr="005D2376" w:rsidRDefault="00225145" w:rsidP="004C19F9">
            <w:pPr>
              <w:suppressAutoHyphens w:val="0"/>
              <w:spacing w:after="0"/>
              <w:rPr>
                <w:szCs w:val="22"/>
              </w:rPr>
            </w:pPr>
          </w:p>
        </w:tc>
        <w:tc>
          <w:tcPr>
            <w:tcW w:w="2847" w:type="dxa"/>
            <w:gridSpan w:val="2"/>
            <w:vAlign w:val="bottom"/>
          </w:tcPr>
          <w:p w14:paraId="333D4AF3" w14:textId="77777777" w:rsidR="00225145" w:rsidRPr="005D2376" w:rsidRDefault="00225145" w:rsidP="004C19F9">
            <w:pPr>
              <w:suppressAutoHyphens w:val="0"/>
              <w:spacing w:after="0"/>
              <w:rPr>
                <w:szCs w:val="22"/>
              </w:rPr>
            </w:pPr>
          </w:p>
        </w:tc>
      </w:tr>
      <w:tr w:rsidR="00225145" w:rsidRPr="005D2376" w14:paraId="25853533" w14:textId="77777777" w:rsidTr="004C19F9">
        <w:tc>
          <w:tcPr>
            <w:tcW w:w="1961" w:type="dxa"/>
            <w:vAlign w:val="bottom"/>
          </w:tcPr>
          <w:p w14:paraId="7949872D" w14:textId="77777777" w:rsidR="00225145" w:rsidRPr="005D2376" w:rsidRDefault="00225145" w:rsidP="004C19F9">
            <w:pPr>
              <w:suppressAutoHyphens w:val="0"/>
              <w:spacing w:after="0"/>
              <w:rPr>
                <w:szCs w:val="22"/>
              </w:rPr>
            </w:pPr>
            <w:r w:rsidRPr="00EC6B57">
              <w:t>Address line 2:</w:t>
            </w:r>
          </w:p>
        </w:tc>
        <w:tc>
          <w:tcPr>
            <w:tcW w:w="4826" w:type="dxa"/>
            <w:gridSpan w:val="3"/>
            <w:tcBorders>
              <w:bottom w:val="single" w:sz="4" w:space="0" w:color="auto"/>
            </w:tcBorders>
            <w:vAlign w:val="bottom"/>
          </w:tcPr>
          <w:p w14:paraId="14D3BEC3" w14:textId="77777777" w:rsidR="00225145" w:rsidRPr="005D2376" w:rsidRDefault="00225145" w:rsidP="004C19F9">
            <w:pPr>
              <w:suppressAutoHyphens w:val="0"/>
              <w:spacing w:after="0"/>
              <w:rPr>
                <w:szCs w:val="22"/>
              </w:rPr>
            </w:pPr>
          </w:p>
        </w:tc>
        <w:tc>
          <w:tcPr>
            <w:tcW w:w="2847" w:type="dxa"/>
            <w:gridSpan w:val="2"/>
            <w:vAlign w:val="bottom"/>
          </w:tcPr>
          <w:p w14:paraId="1A4A0A98" w14:textId="77777777" w:rsidR="00225145" w:rsidRPr="005D2376" w:rsidRDefault="00225145" w:rsidP="004C19F9">
            <w:pPr>
              <w:suppressAutoHyphens w:val="0"/>
              <w:spacing w:after="0"/>
              <w:rPr>
                <w:szCs w:val="22"/>
              </w:rPr>
            </w:pPr>
          </w:p>
        </w:tc>
      </w:tr>
      <w:tr w:rsidR="00225145" w:rsidRPr="005D2376" w14:paraId="338FE492" w14:textId="77777777" w:rsidTr="004C19F9">
        <w:tc>
          <w:tcPr>
            <w:tcW w:w="1961" w:type="dxa"/>
            <w:vAlign w:val="bottom"/>
          </w:tcPr>
          <w:p w14:paraId="0256A00D" w14:textId="77777777" w:rsidR="00225145" w:rsidRPr="005D2376" w:rsidRDefault="00225145" w:rsidP="004C19F9">
            <w:pPr>
              <w:suppressAutoHyphens w:val="0"/>
              <w:spacing w:after="0"/>
              <w:rPr>
                <w:szCs w:val="22"/>
              </w:rPr>
            </w:pPr>
          </w:p>
        </w:tc>
        <w:tc>
          <w:tcPr>
            <w:tcW w:w="2413" w:type="dxa"/>
            <w:tcBorders>
              <w:top w:val="single" w:sz="4" w:space="0" w:color="auto"/>
            </w:tcBorders>
            <w:vAlign w:val="bottom"/>
          </w:tcPr>
          <w:p w14:paraId="5046C0E1" w14:textId="77777777" w:rsidR="00225145" w:rsidRPr="005D2376" w:rsidRDefault="00225145" w:rsidP="004C19F9">
            <w:pPr>
              <w:suppressAutoHyphens w:val="0"/>
              <w:spacing w:after="0"/>
              <w:rPr>
                <w:szCs w:val="22"/>
              </w:rPr>
            </w:pPr>
          </w:p>
        </w:tc>
        <w:tc>
          <w:tcPr>
            <w:tcW w:w="1055" w:type="dxa"/>
            <w:tcBorders>
              <w:top w:val="single" w:sz="4" w:space="0" w:color="auto"/>
            </w:tcBorders>
            <w:vAlign w:val="bottom"/>
          </w:tcPr>
          <w:p w14:paraId="45624D62" w14:textId="77777777" w:rsidR="00225145" w:rsidRPr="005D2376" w:rsidRDefault="00225145" w:rsidP="004C19F9">
            <w:pPr>
              <w:suppressAutoHyphens w:val="0"/>
              <w:spacing w:after="0"/>
              <w:rPr>
                <w:szCs w:val="22"/>
              </w:rPr>
            </w:pPr>
          </w:p>
        </w:tc>
        <w:tc>
          <w:tcPr>
            <w:tcW w:w="1358" w:type="dxa"/>
            <w:tcBorders>
              <w:top w:val="single" w:sz="4" w:space="0" w:color="auto"/>
            </w:tcBorders>
            <w:vAlign w:val="bottom"/>
          </w:tcPr>
          <w:p w14:paraId="673F8AAE" w14:textId="77777777" w:rsidR="00225145" w:rsidRPr="005D2376" w:rsidRDefault="00225145" w:rsidP="004C19F9">
            <w:pPr>
              <w:suppressAutoHyphens w:val="0"/>
              <w:spacing w:after="0"/>
              <w:rPr>
                <w:szCs w:val="22"/>
              </w:rPr>
            </w:pPr>
          </w:p>
        </w:tc>
        <w:tc>
          <w:tcPr>
            <w:tcW w:w="2847" w:type="dxa"/>
            <w:gridSpan w:val="2"/>
            <w:vAlign w:val="bottom"/>
          </w:tcPr>
          <w:p w14:paraId="0BB82C80" w14:textId="77777777" w:rsidR="00225145" w:rsidRPr="005D2376" w:rsidRDefault="00225145" w:rsidP="004C19F9">
            <w:pPr>
              <w:suppressAutoHyphens w:val="0"/>
              <w:spacing w:after="0"/>
              <w:rPr>
                <w:szCs w:val="22"/>
              </w:rPr>
            </w:pPr>
          </w:p>
        </w:tc>
      </w:tr>
      <w:tr w:rsidR="00225145" w:rsidRPr="005D2376" w14:paraId="0EA22646" w14:textId="77777777" w:rsidTr="004C19F9">
        <w:tc>
          <w:tcPr>
            <w:tcW w:w="1961" w:type="dxa"/>
            <w:vAlign w:val="bottom"/>
          </w:tcPr>
          <w:p w14:paraId="3240861D" w14:textId="77777777" w:rsidR="00225145" w:rsidRPr="005D2376" w:rsidRDefault="00225145" w:rsidP="004C19F9">
            <w:pPr>
              <w:suppressAutoHyphens w:val="0"/>
              <w:spacing w:after="0"/>
              <w:rPr>
                <w:szCs w:val="22"/>
              </w:rPr>
            </w:pPr>
            <w:r w:rsidRPr="00EC6B57">
              <w:t>Suburb/town:</w:t>
            </w:r>
          </w:p>
        </w:tc>
        <w:tc>
          <w:tcPr>
            <w:tcW w:w="4826" w:type="dxa"/>
            <w:gridSpan w:val="3"/>
            <w:tcBorders>
              <w:bottom w:val="single" w:sz="4" w:space="0" w:color="auto"/>
            </w:tcBorders>
            <w:vAlign w:val="bottom"/>
          </w:tcPr>
          <w:p w14:paraId="7065CE8A" w14:textId="77777777" w:rsidR="00225145" w:rsidRPr="005D2376" w:rsidRDefault="00225145" w:rsidP="004C19F9">
            <w:pPr>
              <w:suppressAutoHyphens w:val="0"/>
              <w:spacing w:after="0"/>
              <w:rPr>
                <w:szCs w:val="22"/>
              </w:rPr>
            </w:pPr>
          </w:p>
        </w:tc>
        <w:tc>
          <w:tcPr>
            <w:tcW w:w="2847" w:type="dxa"/>
            <w:gridSpan w:val="2"/>
            <w:vAlign w:val="bottom"/>
          </w:tcPr>
          <w:p w14:paraId="0CB17354" w14:textId="77777777" w:rsidR="00225145" w:rsidRPr="005D2376" w:rsidRDefault="00225145" w:rsidP="004C19F9">
            <w:pPr>
              <w:suppressAutoHyphens w:val="0"/>
              <w:spacing w:after="0"/>
              <w:rPr>
                <w:szCs w:val="22"/>
              </w:rPr>
            </w:pPr>
          </w:p>
        </w:tc>
      </w:tr>
      <w:tr w:rsidR="00225145" w:rsidRPr="005D2376" w14:paraId="0002F704" w14:textId="77777777" w:rsidTr="004C19F9">
        <w:tc>
          <w:tcPr>
            <w:tcW w:w="1961" w:type="dxa"/>
          </w:tcPr>
          <w:p w14:paraId="7DA30D37" w14:textId="77777777" w:rsidR="00225145" w:rsidRPr="007F631A" w:rsidRDefault="00225145" w:rsidP="004C19F9">
            <w:pPr>
              <w:suppressAutoHyphens w:val="0"/>
              <w:spacing w:after="0"/>
              <w:rPr>
                <w:sz w:val="16"/>
                <w:szCs w:val="16"/>
              </w:rPr>
            </w:pPr>
          </w:p>
        </w:tc>
        <w:tc>
          <w:tcPr>
            <w:tcW w:w="2413" w:type="dxa"/>
            <w:tcBorders>
              <w:top w:val="single" w:sz="4" w:space="0" w:color="auto"/>
            </w:tcBorders>
            <w:vAlign w:val="bottom"/>
          </w:tcPr>
          <w:p w14:paraId="733EE340" w14:textId="77777777" w:rsidR="00225145" w:rsidRPr="005D2376" w:rsidRDefault="00225145" w:rsidP="004C19F9">
            <w:pPr>
              <w:suppressAutoHyphens w:val="0"/>
              <w:spacing w:after="0"/>
              <w:rPr>
                <w:szCs w:val="22"/>
              </w:rPr>
            </w:pPr>
          </w:p>
        </w:tc>
        <w:tc>
          <w:tcPr>
            <w:tcW w:w="1055" w:type="dxa"/>
            <w:tcBorders>
              <w:top w:val="single" w:sz="4" w:space="0" w:color="auto"/>
            </w:tcBorders>
            <w:vAlign w:val="bottom"/>
          </w:tcPr>
          <w:p w14:paraId="4EA0FA39" w14:textId="77777777" w:rsidR="00225145" w:rsidRPr="005D2376" w:rsidRDefault="00225145" w:rsidP="004C19F9">
            <w:pPr>
              <w:suppressAutoHyphens w:val="0"/>
              <w:spacing w:after="0"/>
              <w:rPr>
                <w:szCs w:val="22"/>
              </w:rPr>
            </w:pPr>
          </w:p>
        </w:tc>
        <w:tc>
          <w:tcPr>
            <w:tcW w:w="1358" w:type="dxa"/>
            <w:tcBorders>
              <w:top w:val="single" w:sz="4" w:space="0" w:color="auto"/>
            </w:tcBorders>
            <w:vAlign w:val="bottom"/>
          </w:tcPr>
          <w:p w14:paraId="10AC2CCF" w14:textId="77777777" w:rsidR="00225145" w:rsidRPr="005D2376" w:rsidRDefault="00225145" w:rsidP="004C19F9">
            <w:pPr>
              <w:suppressAutoHyphens w:val="0"/>
              <w:spacing w:after="0"/>
              <w:rPr>
                <w:szCs w:val="22"/>
              </w:rPr>
            </w:pPr>
          </w:p>
        </w:tc>
        <w:tc>
          <w:tcPr>
            <w:tcW w:w="2847" w:type="dxa"/>
            <w:gridSpan w:val="2"/>
            <w:vAlign w:val="bottom"/>
          </w:tcPr>
          <w:p w14:paraId="383FBB58" w14:textId="77777777" w:rsidR="00225145" w:rsidRPr="005D2376" w:rsidRDefault="00225145" w:rsidP="004C19F9">
            <w:pPr>
              <w:suppressAutoHyphens w:val="0"/>
              <w:spacing w:after="0"/>
              <w:rPr>
                <w:szCs w:val="22"/>
              </w:rPr>
            </w:pPr>
          </w:p>
        </w:tc>
      </w:tr>
      <w:tr w:rsidR="00225145" w:rsidRPr="005D2376" w14:paraId="7877CCF7" w14:textId="77777777" w:rsidTr="004C19F9">
        <w:trPr>
          <w:gridAfter w:val="1"/>
          <w:wAfter w:w="136" w:type="dxa"/>
        </w:trPr>
        <w:tc>
          <w:tcPr>
            <w:tcW w:w="1961" w:type="dxa"/>
            <w:vAlign w:val="bottom"/>
          </w:tcPr>
          <w:p w14:paraId="0CCAF1FA" w14:textId="77777777" w:rsidR="00225145" w:rsidRPr="005D2376" w:rsidRDefault="00225145" w:rsidP="004C19F9">
            <w:pPr>
              <w:suppressAutoHyphens w:val="0"/>
              <w:spacing w:after="0"/>
              <w:rPr>
                <w:szCs w:val="22"/>
              </w:rPr>
            </w:pPr>
            <w:r>
              <w:t>State/territory:</w:t>
            </w:r>
          </w:p>
        </w:tc>
        <w:tc>
          <w:tcPr>
            <w:tcW w:w="3468" w:type="dxa"/>
            <w:gridSpan w:val="2"/>
            <w:tcBorders>
              <w:bottom w:val="single" w:sz="4" w:space="0" w:color="auto"/>
            </w:tcBorders>
            <w:vAlign w:val="bottom"/>
          </w:tcPr>
          <w:p w14:paraId="60B1CD06" w14:textId="77777777" w:rsidR="00225145" w:rsidRPr="005D2376" w:rsidRDefault="00225145" w:rsidP="004C19F9">
            <w:pPr>
              <w:suppressAutoHyphens w:val="0"/>
              <w:spacing w:after="0"/>
              <w:rPr>
                <w:szCs w:val="22"/>
              </w:rPr>
            </w:pPr>
          </w:p>
        </w:tc>
        <w:tc>
          <w:tcPr>
            <w:tcW w:w="1358" w:type="dxa"/>
            <w:vAlign w:val="bottom"/>
          </w:tcPr>
          <w:p w14:paraId="2013589D" w14:textId="77777777" w:rsidR="00225145" w:rsidRPr="005D2376" w:rsidRDefault="00225145" w:rsidP="004C19F9">
            <w:pPr>
              <w:suppressAutoHyphens w:val="0"/>
              <w:spacing w:after="0"/>
              <w:rPr>
                <w:szCs w:val="22"/>
              </w:rPr>
            </w:pPr>
            <w:r>
              <w:rPr>
                <w:color w:val="000000"/>
                <w:szCs w:val="22"/>
              </w:rPr>
              <w:t>Postcode:</w:t>
            </w:r>
          </w:p>
        </w:tc>
        <w:tc>
          <w:tcPr>
            <w:tcW w:w="2711" w:type="dxa"/>
            <w:tcBorders>
              <w:bottom w:val="single" w:sz="4" w:space="0" w:color="auto"/>
            </w:tcBorders>
            <w:vAlign w:val="bottom"/>
          </w:tcPr>
          <w:p w14:paraId="213B3BF4" w14:textId="77777777" w:rsidR="00225145" w:rsidRPr="005D2376" w:rsidRDefault="00225145" w:rsidP="004C19F9">
            <w:pPr>
              <w:suppressAutoHyphens w:val="0"/>
              <w:spacing w:after="0"/>
              <w:rPr>
                <w:szCs w:val="22"/>
              </w:rPr>
            </w:pPr>
          </w:p>
        </w:tc>
      </w:tr>
    </w:tbl>
    <w:p w14:paraId="26FF0AF4" w14:textId="77777777" w:rsidR="00225145" w:rsidRDefault="00225145" w:rsidP="00225145">
      <w:pPr>
        <w:spacing w:after="0"/>
      </w:pPr>
      <w:r>
        <w:t>______________________________________________________________________________</w:t>
      </w:r>
    </w:p>
    <w:p w14:paraId="34BF1CED" w14:textId="3CEE0649" w:rsidR="00E257CE" w:rsidRPr="00221988" w:rsidRDefault="00E257CE" w:rsidP="00E257CE">
      <w:pPr>
        <w:spacing w:before="240"/>
        <w:rPr>
          <w:b/>
          <w:bCs/>
        </w:rPr>
      </w:pPr>
      <w:r>
        <w:rPr>
          <w:b/>
          <w:bCs/>
        </w:rPr>
        <w:t xml:space="preserve">5. </w:t>
      </w:r>
      <w:r w:rsidRPr="00E257CE">
        <w:rPr>
          <w:b/>
          <w:bCs/>
        </w:rPr>
        <w:t>Service waiver date to be revoked:</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2126"/>
      </w:tblGrid>
      <w:tr w:rsidR="007831C0" w14:paraId="4DBC7376" w14:textId="77777777" w:rsidTr="007831C0">
        <w:tc>
          <w:tcPr>
            <w:tcW w:w="3696" w:type="dxa"/>
          </w:tcPr>
          <w:p w14:paraId="39CCE9B1" w14:textId="24C7921B" w:rsidR="007831C0" w:rsidRDefault="007831C0" w:rsidP="004C19F9">
            <w:pPr>
              <w:suppressAutoHyphens w:val="0"/>
              <w:spacing w:before="120" w:after="0"/>
              <w:ind w:left="873" w:right="-252"/>
              <w:rPr>
                <w:b/>
                <w:bCs/>
              </w:rPr>
            </w:pPr>
            <w:r>
              <w:rPr>
                <w:color w:val="000000"/>
                <w:szCs w:val="22"/>
                <w:lang w:val="en-AU"/>
              </w:rPr>
              <w:t>Proposed waiver end date:</w:t>
            </w:r>
          </w:p>
        </w:tc>
        <w:tc>
          <w:tcPr>
            <w:tcW w:w="2126" w:type="dxa"/>
            <w:tcBorders>
              <w:bottom w:val="single" w:sz="4" w:space="0" w:color="auto"/>
            </w:tcBorders>
          </w:tcPr>
          <w:p w14:paraId="052DEBD1" w14:textId="77777777" w:rsidR="007831C0" w:rsidRDefault="007831C0" w:rsidP="004C19F9">
            <w:pPr>
              <w:suppressAutoHyphens w:val="0"/>
              <w:spacing w:before="120" w:after="0"/>
              <w:rPr>
                <w:b/>
                <w:bCs/>
              </w:rPr>
            </w:pPr>
          </w:p>
        </w:tc>
      </w:tr>
      <w:tr w:rsidR="007831C0" w14:paraId="351BA25E" w14:textId="77777777" w:rsidTr="007831C0">
        <w:tc>
          <w:tcPr>
            <w:tcW w:w="3696" w:type="dxa"/>
          </w:tcPr>
          <w:p w14:paraId="51A65B18" w14:textId="77777777" w:rsidR="007831C0" w:rsidRPr="00200E16" w:rsidRDefault="007831C0" w:rsidP="007831C0">
            <w:pPr>
              <w:suppressAutoHyphens w:val="0"/>
              <w:spacing w:after="0"/>
              <w:ind w:left="873" w:right="-252"/>
              <w:rPr>
                <w:color w:val="000000"/>
                <w:szCs w:val="22"/>
                <w:vertAlign w:val="superscript"/>
                <w:lang w:val="en-AU"/>
              </w:rPr>
            </w:pPr>
            <w:r w:rsidRPr="00200E16">
              <w:rPr>
                <w:sz w:val="20"/>
                <w:szCs w:val="20"/>
                <w:vertAlign w:val="superscript"/>
              </w:rPr>
              <w:t>(DD/MM/YYYY)</w:t>
            </w:r>
          </w:p>
        </w:tc>
        <w:tc>
          <w:tcPr>
            <w:tcW w:w="2126" w:type="dxa"/>
            <w:tcBorders>
              <w:top w:val="single" w:sz="4" w:space="0" w:color="auto"/>
            </w:tcBorders>
          </w:tcPr>
          <w:p w14:paraId="760190C4" w14:textId="77777777" w:rsidR="007831C0" w:rsidRDefault="007831C0" w:rsidP="007831C0">
            <w:pPr>
              <w:suppressAutoHyphens w:val="0"/>
              <w:spacing w:after="0"/>
              <w:rPr>
                <w:b/>
                <w:bCs/>
              </w:rPr>
            </w:pPr>
          </w:p>
        </w:tc>
      </w:tr>
    </w:tbl>
    <w:p w14:paraId="2F7072E4" w14:textId="77777777" w:rsidR="007831C0" w:rsidRDefault="007831C0" w:rsidP="007831C0">
      <w:pPr>
        <w:spacing w:after="0"/>
      </w:pPr>
      <w:r>
        <w:t>______________________________________________________________________________</w:t>
      </w:r>
    </w:p>
    <w:p w14:paraId="77EB5CC7" w14:textId="5DA0FF90" w:rsidR="00E1448C" w:rsidRDefault="00E1448C">
      <w:pPr>
        <w:suppressAutoHyphens w:val="0"/>
        <w:spacing w:after="0"/>
        <w:rPr>
          <w:lang w:val="en-AU"/>
        </w:rPr>
      </w:pPr>
      <w:r>
        <w:rPr>
          <w:lang w:val="en-AU"/>
        </w:rPr>
        <w:br w:type="page"/>
      </w:r>
    </w:p>
    <w:p w14:paraId="6EEC0D6D" w14:textId="45347E22" w:rsidR="00E1448C" w:rsidRPr="00B955AB" w:rsidRDefault="00E1448C" w:rsidP="00E1448C">
      <w:pPr>
        <w:keepNext/>
        <w:keepLines/>
        <w:spacing w:before="40"/>
        <w:outlineLvl w:val="1"/>
        <w:rPr>
          <w:rFonts w:eastAsia="MS PGothic"/>
          <w:bCs/>
          <w:caps/>
          <w:color w:val="004EA8"/>
          <w:sz w:val="26"/>
          <w:szCs w:val="26"/>
        </w:rPr>
      </w:pPr>
      <w:r w:rsidRPr="00B955AB">
        <w:rPr>
          <w:rFonts w:eastAsia="MS PGothic"/>
          <w:bCs/>
          <w:caps/>
          <w:noProof/>
          <w:color w:val="004EA8"/>
          <w:sz w:val="28"/>
          <w:szCs w:val="28"/>
        </w:rPr>
        <w:lastRenderedPageBreak/>
        <mc:AlternateContent>
          <mc:Choice Requires="wps">
            <w:drawing>
              <wp:anchor distT="0" distB="0" distL="114300" distR="114300" simplePos="0" relativeHeight="251663360" behindDoc="0" locked="0" layoutInCell="1" allowOverlap="1" wp14:anchorId="70E4E361" wp14:editId="17F3F68E">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5C7C6EB0" w14:textId="77777777" w:rsidR="00E1448C" w:rsidRDefault="00E1448C" w:rsidP="00E1448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2CAF4296"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9A3681"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6929CDAD"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3C44563"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1BA68AC8"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5F26EDC0"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37BC972" w14:textId="77777777" w:rsidR="00E1448C" w:rsidRDefault="00E1448C" w:rsidP="00E1448C">
                            <w:pPr>
                              <w:pStyle w:val="ListParagraph"/>
                              <w:numPr>
                                <w:ilvl w:val="0"/>
                                <w:numId w:val="13"/>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4E361" id="Text Box 54" o:spid="_x0000_s1027" type="#_x0000_t202" style="position:absolute;margin-left:.3pt;margin-top:17.7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" fillcolor="window" strokeweight=".5pt">
                <v:textbox>
                  <w:txbxContent>
                    <w:p w14:paraId="5C7C6EB0" w14:textId="77777777" w:rsidR="00E1448C" w:rsidRDefault="00E1448C" w:rsidP="00E1448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2CAF4296"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A9A3681"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6929CDAD"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03C44563"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1BA68AC8"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5F26EDC0" w14:textId="77777777" w:rsidR="00E1448C" w:rsidRPr="00BA5701" w:rsidRDefault="00E1448C" w:rsidP="00E1448C">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37BC972" w14:textId="77777777" w:rsidR="00E1448C" w:rsidRDefault="00E1448C" w:rsidP="00E1448C">
                      <w:pPr>
                        <w:pStyle w:val="ListParagraph"/>
                        <w:numPr>
                          <w:ilvl w:val="0"/>
                          <w:numId w:val="13"/>
                        </w:numPr>
                        <w:contextualSpacing/>
                      </w:pPr>
                      <w:r w:rsidRPr="002F6575">
                        <w:rPr>
                          <w:lang w:val="en-AU"/>
                        </w:rPr>
                        <w:t>Government school council: signed in accordance with the rules of the council.</w:t>
                      </w:r>
                    </w:p>
                  </w:txbxContent>
                </v:textbox>
                <w10:wrap anchorx="margin"/>
              </v:shape>
            </w:pict>
          </mc:Fallback>
        </mc:AlternateContent>
      </w:r>
      <w:r w:rsidRPr="00B955AB">
        <w:rPr>
          <w:rFonts w:eastAsia="MS PGothic"/>
          <w:b/>
          <w:caps/>
          <w:color w:val="004EA8"/>
          <w:sz w:val="26"/>
          <w:szCs w:val="26"/>
          <w:lang w:val="en-AU"/>
        </w:rPr>
        <w:t xml:space="preserve">Part </w:t>
      </w:r>
      <w:r w:rsidR="00304DFF">
        <w:rPr>
          <w:rFonts w:eastAsia="MS PGothic"/>
          <w:b/>
          <w:caps/>
          <w:color w:val="004EA8"/>
          <w:sz w:val="26"/>
          <w:szCs w:val="26"/>
          <w:lang w:val="en-AU"/>
        </w:rPr>
        <w:t>C</w:t>
      </w:r>
      <w:r w:rsidRPr="00B955AB">
        <w:rPr>
          <w:rFonts w:eastAsia="MS PGothic"/>
          <w:b/>
          <w:caps/>
          <w:color w:val="004EA8"/>
          <w:sz w:val="26"/>
          <w:szCs w:val="26"/>
          <w:lang w:val="en-AU"/>
        </w:rPr>
        <w:t>: Declaration</w:t>
      </w:r>
    </w:p>
    <w:p w14:paraId="70CC07E7" w14:textId="77777777" w:rsidR="00E1448C" w:rsidRPr="00B955AB" w:rsidRDefault="00E1448C" w:rsidP="00E1448C">
      <w:pPr>
        <w:spacing w:before="3000" w:after="0"/>
        <w:rPr>
          <w:szCs w:val="22"/>
        </w:rPr>
      </w:pP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E1448C" w:rsidRPr="00B955AB" w14:paraId="58C6335B" w14:textId="77777777" w:rsidTr="004C19F9">
        <w:trPr>
          <w:gridAfter w:val="1"/>
          <w:wAfter w:w="283" w:type="dxa"/>
          <w:trHeight w:val="454"/>
        </w:trPr>
        <w:tc>
          <w:tcPr>
            <w:tcW w:w="284" w:type="dxa"/>
            <w:vAlign w:val="bottom"/>
          </w:tcPr>
          <w:p w14:paraId="5E582C1E" w14:textId="77777777" w:rsidR="00E1448C" w:rsidRPr="00B955AB" w:rsidRDefault="00E1448C" w:rsidP="004C19F9">
            <w:pPr>
              <w:spacing w:before="240" w:after="0"/>
              <w:ind w:left="-108" w:right="17"/>
            </w:pPr>
            <w:r w:rsidRPr="00B955AB">
              <w:t>I,</w:t>
            </w:r>
          </w:p>
        </w:tc>
        <w:tc>
          <w:tcPr>
            <w:tcW w:w="8890" w:type="dxa"/>
            <w:gridSpan w:val="5"/>
            <w:tcBorders>
              <w:bottom w:val="single" w:sz="4" w:space="0" w:color="auto"/>
            </w:tcBorders>
            <w:vAlign w:val="bottom"/>
          </w:tcPr>
          <w:p w14:paraId="77A156D5" w14:textId="77777777" w:rsidR="00E1448C" w:rsidRPr="00B955AB" w:rsidRDefault="00E1448C" w:rsidP="004C19F9">
            <w:pPr>
              <w:spacing w:before="240" w:after="0"/>
            </w:pPr>
          </w:p>
        </w:tc>
        <w:tc>
          <w:tcPr>
            <w:tcW w:w="461" w:type="dxa"/>
            <w:gridSpan w:val="2"/>
            <w:vAlign w:val="bottom"/>
          </w:tcPr>
          <w:p w14:paraId="038D24B7" w14:textId="77777777" w:rsidR="00E1448C" w:rsidRPr="00B955AB" w:rsidRDefault="00E1448C" w:rsidP="004C19F9">
            <w:pPr>
              <w:spacing w:before="240" w:after="0"/>
              <w:jc w:val="right"/>
            </w:pPr>
            <w:r w:rsidRPr="00B955AB">
              <w:t>of,</w:t>
            </w:r>
          </w:p>
        </w:tc>
      </w:tr>
      <w:tr w:rsidR="00E1448C" w:rsidRPr="00B955AB" w14:paraId="152591C5" w14:textId="77777777" w:rsidTr="004C19F9">
        <w:trPr>
          <w:gridAfter w:val="5"/>
          <w:wAfter w:w="2833" w:type="dxa"/>
          <w:trHeight w:val="284"/>
        </w:trPr>
        <w:tc>
          <w:tcPr>
            <w:tcW w:w="284" w:type="dxa"/>
          </w:tcPr>
          <w:p w14:paraId="46AD10B6" w14:textId="77777777" w:rsidR="00E1448C" w:rsidRPr="00B955AB" w:rsidRDefault="00E1448C" w:rsidP="004C19F9">
            <w:pPr>
              <w:spacing w:after="0"/>
              <w:ind w:left="-108" w:right="17"/>
              <w:rPr>
                <w:color w:val="A6A6A6" w:themeColor="background1" w:themeShade="A6"/>
                <w:sz w:val="18"/>
                <w:szCs w:val="18"/>
              </w:rPr>
            </w:pPr>
          </w:p>
        </w:tc>
        <w:tc>
          <w:tcPr>
            <w:tcW w:w="6340" w:type="dxa"/>
            <w:gridSpan w:val="2"/>
          </w:tcPr>
          <w:p w14:paraId="7866EA1C" w14:textId="77777777" w:rsidR="00E1448C" w:rsidRPr="00B955AB" w:rsidRDefault="00E1448C" w:rsidP="004C19F9">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1F3025C4" w14:textId="77777777" w:rsidR="00E1448C" w:rsidRPr="00B955AB" w:rsidRDefault="00E1448C" w:rsidP="004C19F9">
            <w:pPr>
              <w:spacing w:after="0"/>
              <w:jc w:val="right"/>
              <w:rPr>
                <w:i/>
                <w:iCs/>
                <w:color w:val="A6A6A6" w:themeColor="background1" w:themeShade="A6"/>
                <w:sz w:val="18"/>
                <w:szCs w:val="18"/>
              </w:rPr>
            </w:pPr>
          </w:p>
        </w:tc>
      </w:tr>
      <w:tr w:rsidR="00E1448C" w:rsidRPr="00B955AB" w14:paraId="2B3DA41F" w14:textId="77777777" w:rsidTr="004C19F9">
        <w:trPr>
          <w:trHeight w:hRule="exact" w:val="284"/>
        </w:trPr>
        <w:tc>
          <w:tcPr>
            <w:tcW w:w="9072" w:type="dxa"/>
            <w:gridSpan w:val="5"/>
            <w:tcBorders>
              <w:bottom w:val="single" w:sz="4" w:space="0" w:color="auto"/>
            </w:tcBorders>
            <w:vAlign w:val="bottom"/>
          </w:tcPr>
          <w:p w14:paraId="5D55E391" w14:textId="77777777" w:rsidR="00E1448C" w:rsidRPr="00B955AB" w:rsidRDefault="00E1448C" w:rsidP="004C19F9">
            <w:pPr>
              <w:spacing w:after="0"/>
            </w:pPr>
          </w:p>
        </w:tc>
        <w:tc>
          <w:tcPr>
            <w:tcW w:w="846" w:type="dxa"/>
            <w:gridSpan w:val="4"/>
            <w:vAlign w:val="bottom"/>
          </w:tcPr>
          <w:p w14:paraId="430829F0" w14:textId="77777777" w:rsidR="00E1448C" w:rsidRPr="00B955AB" w:rsidRDefault="00E1448C" w:rsidP="004C19F9">
            <w:pPr>
              <w:spacing w:after="0"/>
              <w:ind w:left="-109"/>
            </w:pPr>
            <w:r w:rsidRPr="00B955AB">
              <w:t>, am</w:t>
            </w:r>
          </w:p>
        </w:tc>
      </w:tr>
      <w:tr w:rsidR="00E1448C" w:rsidRPr="00B955AB" w14:paraId="2C1D616D" w14:textId="77777777" w:rsidTr="004C19F9">
        <w:trPr>
          <w:gridAfter w:val="5"/>
          <w:wAfter w:w="2833" w:type="dxa"/>
          <w:trHeight w:hRule="exact" w:val="284"/>
        </w:trPr>
        <w:tc>
          <w:tcPr>
            <w:tcW w:w="6624" w:type="dxa"/>
            <w:gridSpan w:val="3"/>
            <w:vAlign w:val="bottom"/>
          </w:tcPr>
          <w:p w14:paraId="76CDFB1F" w14:textId="77777777" w:rsidR="00E1448C" w:rsidRPr="00B955AB" w:rsidRDefault="00E1448C" w:rsidP="004C19F9">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727C780" w14:textId="77777777" w:rsidR="00E1448C" w:rsidRPr="00B955AB" w:rsidRDefault="00E1448C" w:rsidP="004C19F9">
            <w:pPr>
              <w:spacing w:after="0"/>
              <w:jc w:val="right"/>
              <w:rPr>
                <w:i/>
                <w:iCs/>
                <w:color w:val="A6A6A6" w:themeColor="background1" w:themeShade="A6"/>
                <w:sz w:val="18"/>
                <w:szCs w:val="18"/>
              </w:rPr>
            </w:pPr>
          </w:p>
        </w:tc>
      </w:tr>
      <w:tr w:rsidR="00E1448C" w:rsidRPr="00B955AB" w14:paraId="4C9BBA7E" w14:textId="77777777" w:rsidTr="004C19F9">
        <w:trPr>
          <w:gridAfter w:val="2"/>
          <w:wAfter w:w="424" w:type="dxa"/>
          <w:trHeight w:hRule="exact" w:val="284"/>
        </w:trPr>
        <w:tc>
          <w:tcPr>
            <w:tcW w:w="4962" w:type="dxa"/>
            <w:gridSpan w:val="2"/>
            <w:tcBorders>
              <w:bottom w:val="single" w:sz="4" w:space="0" w:color="auto"/>
            </w:tcBorders>
            <w:vAlign w:val="bottom"/>
          </w:tcPr>
          <w:p w14:paraId="7E2F69F6" w14:textId="77777777" w:rsidR="00E1448C" w:rsidRPr="00B955AB" w:rsidRDefault="00E1448C" w:rsidP="004C19F9">
            <w:pPr>
              <w:spacing w:after="0"/>
              <w:ind w:left="-108" w:right="17"/>
            </w:pPr>
          </w:p>
        </w:tc>
        <w:tc>
          <w:tcPr>
            <w:tcW w:w="4532" w:type="dxa"/>
            <w:gridSpan w:val="5"/>
            <w:vAlign w:val="bottom"/>
          </w:tcPr>
          <w:p w14:paraId="7C00FAA0" w14:textId="77777777" w:rsidR="00E1448C" w:rsidRPr="00B955AB" w:rsidRDefault="00E1448C" w:rsidP="004C19F9">
            <w:pPr>
              <w:spacing w:after="0"/>
              <w:ind w:left="-107"/>
            </w:pPr>
            <w:r w:rsidRPr="00B955AB">
              <w:t>, and I am</w:t>
            </w:r>
          </w:p>
        </w:tc>
      </w:tr>
      <w:tr w:rsidR="00E1448C" w:rsidRPr="00B955AB" w14:paraId="133A6CB9" w14:textId="77777777" w:rsidTr="004C19F9">
        <w:trPr>
          <w:gridAfter w:val="1"/>
          <w:wAfter w:w="283" w:type="dxa"/>
          <w:trHeight w:val="284"/>
        </w:trPr>
        <w:tc>
          <w:tcPr>
            <w:tcW w:w="9635" w:type="dxa"/>
            <w:gridSpan w:val="8"/>
            <w:vAlign w:val="bottom"/>
          </w:tcPr>
          <w:p w14:paraId="0D4E630C" w14:textId="77777777" w:rsidR="00E1448C" w:rsidRPr="00B955AB" w:rsidRDefault="00E1448C" w:rsidP="004C19F9">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4369B2E0" w14:textId="77777777" w:rsidR="00E1448C" w:rsidRPr="00B955AB" w:rsidRDefault="00E1448C" w:rsidP="00E1448C">
      <w:pPr>
        <w:spacing w:before="120" w:after="0"/>
      </w:pPr>
      <w:bookmarkStart w:id="7"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7"/>
    </w:p>
    <w:p w14:paraId="490001A8" w14:textId="77777777" w:rsidR="00E1448C" w:rsidRPr="00B955AB" w:rsidRDefault="00F845A3" w:rsidP="00E1448C">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E1448C" w:rsidRPr="00B955AB">
            <w:rPr>
              <w:rFonts w:ascii="Segoe UI Symbol" w:hAnsi="Segoe UI Symbol" w:cs="Segoe UI Symbol"/>
              <w:sz w:val="36"/>
              <w:szCs w:val="36"/>
            </w:rPr>
            <w:t>☐</w:t>
          </w:r>
        </w:sdtContent>
      </w:sdt>
      <w:r w:rsidR="00E1448C" w:rsidRPr="00B955AB">
        <w:rPr>
          <w:rFonts w:eastAsia="MS Gothic"/>
          <w:sz w:val="36"/>
          <w:szCs w:val="36"/>
        </w:rPr>
        <w:t xml:space="preserve"> </w:t>
      </w:r>
      <w:r w:rsidR="00E1448C" w:rsidRPr="00B955AB">
        <w:t>The approved provider of the service, or</w:t>
      </w:r>
    </w:p>
    <w:p w14:paraId="204C7269" w14:textId="77777777" w:rsidR="00E1448C" w:rsidRPr="00B955AB" w:rsidRDefault="00F845A3" w:rsidP="00E1448C">
      <w:pPr>
        <w:spacing w:after="0"/>
        <w:ind w:left="709"/>
      </w:pPr>
      <w:sdt>
        <w:sdtPr>
          <w:rPr>
            <w:sz w:val="36"/>
            <w:szCs w:val="36"/>
          </w:rPr>
          <w:id w:val="134231394"/>
          <w14:checkbox>
            <w14:checked w14:val="0"/>
            <w14:checkedState w14:val="2612" w14:font="MS Gothic"/>
            <w14:uncheckedState w14:val="2610" w14:font="MS Gothic"/>
          </w14:checkbox>
        </w:sdtPr>
        <w:sdtEndPr/>
        <w:sdtContent>
          <w:r w:rsidR="00E1448C" w:rsidRPr="00B955AB">
            <w:rPr>
              <w:rFonts w:ascii="Segoe UI Symbol" w:hAnsi="Segoe UI Symbol" w:cs="Segoe UI Symbol"/>
              <w:sz w:val="36"/>
              <w:szCs w:val="36"/>
            </w:rPr>
            <w:t>☐</w:t>
          </w:r>
        </w:sdtContent>
      </w:sdt>
      <w:r w:rsidR="00E1448C" w:rsidRPr="00B955AB">
        <w:rPr>
          <w:rFonts w:eastAsia="MS Gothic"/>
          <w:sz w:val="36"/>
          <w:szCs w:val="36"/>
        </w:rPr>
        <w:t xml:space="preserve"> </w:t>
      </w:r>
      <w:r w:rsidR="00E1448C" w:rsidRPr="00B955AB">
        <w:t>A person authorised to sign on the Approved Provider’s behalf.</w:t>
      </w:r>
    </w:p>
    <w:p w14:paraId="2FCDDA98" w14:textId="77777777" w:rsidR="00E1448C" w:rsidRPr="00B955AB" w:rsidRDefault="00E1448C" w:rsidP="00E1448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0747D8C2" w14:textId="77777777" w:rsidR="00E1448C" w:rsidRPr="00B955AB" w:rsidRDefault="00E1448C" w:rsidP="00E1448C">
      <w:pPr>
        <w:spacing w:after="0"/>
      </w:pPr>
      <w:r w:rsidRPr="00B955AB">
        <w:t>I declare that:</w:t>
      </w:r>
    </w:p>
    <w:p w14:paraId="6A532E4A" w14:textId="77777777" w:rsidR="00E1448C" w:rsidRPr="00B955AB" w:rsidRDefault="00E1448C" w:rsidP="00E1448C">
      <w:pPr>
        <w:numPr>
          <w:ilvl w:val="0"/>
          <w:numId w:val="12"/>
        </w:numPr>
        <w:spacing w:after="0"/>
        <w:contextualSpacing/>
      </w:pPr>
      <w:r w:rsidRPr="00B955AB">
        <w:t>The information provided in this request for (including any attachments) is true, complete and correct</w:t>
      </w:r>
    </w:p>
    <w:p w14:paraId="1423C658" w14:textId="77777777" w:rsidR="00E1448C" w:rsidRPr="00B955AB" w:rsidRDefault="00E1448C" w:rsidP="00E1448C">
      <w:pPr>
        <w:numPr>
          <w:ilvl w:val="0"/>
          <w:numId w:val="12"/>
        </w:numPr>
        <w:spacing w:after="0"/>
        <w:contextualSpacing/>
      </w:pPr>
      <w:r w:rsidRPr="00B955AB">
        <w:t>I have read, understood and agree to the conditions and the associated material contained in this form</w:t>
      </w:r>
    </w:p>
    <w:p w14:paraId="3B7CE24E" w14:textId="77777777" w:rsidR="00E1448C" w:rsidRPr="00B955AB" w:rsidRDefault="00E1448C" w:rsidP="00E1448C">
      <w:pPr>
        <w:numPr>
          <w:ilvl w:val="0"/>
          <w:numId w:val="12"/>
        </w:numPr>
        <w:spacing w:after="0"/>
        <w:contextualSpacing/>
      </w:pPr>
      <w:r w:rsidRPr="00B955AB">
        <w:t>I understand that the regulatory authority will have the right (but will not be obliged) to act in reliance upon the contents of the request form, including its attachments</w:t>
      </w:r>
    </w:p>
    <w:p w14:paraId="410296FD" w14:textId="77777777" w:rsidR="00E1448C" w:rsidRPr="00B955AB" w:rsidRDefault="00E1448C" w:rsidP="00E1448C">
      <w:pPr>
        <w:numPr>
          <w:ilvl w:val="0"/>
          <w:numId w:val="12"/>
        </w:numPr>
        <w:spacing w:after="0"/>
        <w:contextualSpacing/>
      </w:pPr>
      <w:r w:rsidRPr="00B955AB">
        <w:t>I have read and understood a provider’s legal obligations under the Act</w:t>
      </w:r>
    </w:p>
    <w:p w14:paraId="1B673AC9" w14:textId="77777777" w:rsidR="00E1448C" w:rsidRPr="00B955AB" w:rsidRDefault="00E1448C" w:rsidP="00E1448C">
      <w:pPr>
        <w:numPr>
          <w:ilvl w:val="0"/>
          <w:numId w:val="12"/>
        </w:numPr>
        <w:spacing w:after="0"/>
        <w:contextualSpacing/>
      </w:pPr>
      <w:r w:rsidRPr="00B955AB">
        <w:t>The regulatory authority is authorised to verify any information provided in this request</w:t>
      </w:r>
    </w:p>
    <w:p w14:paraId="6246E073" w14:textId="77777777" w:rsidR="00E1448C" w:rsidRPr="00B955AB" w:rsidRDefault="00E1448C" w:rsidP="00E1448C">
      <w:pPr>
        <w:numPr>
          <w:ilvl w:val="0"/>
          <w:numId w:val="12"/>
        </w:numPr>
        <w:spacing w:after="0"/>
        <w:contextualSpacing/>
      </w:pPr>
      <w:r w:rsidRPr="00B955AB">
        <w:t>Some of the information provided in this request may be disclosed to Commonwealth and to other persons/authorities where authorised by the Act or other legislation</w:t>
      </w:r>
    </w:p>
    <w:p w14:paraId="541D74CB" w14:textId="77777777" w:rsidR="00E1448C" w:rsidRPr="00B955AB" w:rsidRDefault="00E1448C" w:rsidP="00E1448C">
      <w:pPr>
        <w:numPr>
          <w:ilvl w:val="0"/>
          <w:numId w:val="12"/>
        </w:numPr>
        <w:spacing w:after="0"/>
        <w:contextualSpacing/>
      </w:pPr>
      <w:r w:rsidRPr="00B955AB">
        <w:t>I am aware that I may be subject to penalties under the Act if I provide false or misleading information in this form, and</w:t>
      </w:r>
    </w:p>
    <w:p w14:paraId="0916617F" w14:textId="77777777" w:rsidR="00E1448C" w:rsidRPr="00B955AB" w:rsidRDefault="00E1448C" w:rsidP="00E1448C">
      <w:pPr>
        <w:numPr>
          <w:ilvl w:val="0"/>
          <w:numId w:val="1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E1448C" w:rsidRPr="00B955AB" w14:paraId="5201004E" w14:textId="77777777" w:rsidTr="004C19F9">
        <w:trPr>
          <w:gridBefore w:val="1"/>
          <w:gridAfter w:val="4"/>
          <w:wBefore w:w="419" w:type="dxa"/>
          <w:wAfter w:w="4944" w:type="dxa"/>
          <w:trHeight w:val="567"/>
        </w:trPr>
        <w:tc>
          <w:tcPr>
            <w:tcW w:w="4274" w:type="dxa"/>
            <w:gridSpan w:val="3"/>
            <w:tcBorders>
              <w:bottom w:val="single" w:sz="4" w:space="0" w:color="auto"/>
            </w:tcBorders>
          </w:tcPr>
          <w:p w14:paraId="3AA6FF22" w14:textId="77777777" w:rsidR="00E1448C" w:rsidRPr="00B955AB" w:rsidRDefault="00E1448C" w:rsidP="004C19F9">
            <w:pPr>
              <w:spacing w:after="0"/>
            </w:pPr>
          </w:p>
          <w:p w14:paraId="33968575" w14:textId="77777777" w:rsidR="00E1448C" w:rsidRPr="00B955AB" w:rsidRDefault="00E1448C" w:rsidP="004C19F9">
            <w:pPr>
              <w:spacing w:after="0"/>
            </w:pPr>
          </w:p>
          <w:p w14:paraId="308AA5A2" w14:textId="77777777" w:rsidR="00E1448C" w:rsidRPr="00B955AB" w:rsidRDefault="00E1448C" w:rsidP="004C19F9">
            <w:pPr>
              <w:spacing w:after="0"/>
            </w:pPr>
          </w:p>
        </w:tc>
      </w:tr>
      <w:tr w:rsidR="00E1448C" w:rsidRPr="00B955AB" w14:paraId="3AFA2737" w14:textId="77777777" w:rsidTr="004C19F9">
        <w:trPr>
          <w:gridBefore w:val="1"/>
          <w:gridAfter w:val="4"/>
          <w:wBefore w:w="419" w:type="dxa"/>
          <w:wAfter w:w="4944" w:type="dxa"/>
        </w:trPr>
        <w:tc>
          <w:tcPr>
            <w:tcW w:w="4274" w:type="dxa"/>
            <w:gridSpan w:val="3"/>
            <w:tcBorders>
              <w:top w:val="single" w:sz="4" w:space="0" w:color="auto"/>
            </w:tcBorders>
          </w:tcPr>
          <w:p w14:paraId="0B75A2FB" w14:textId="77777777" w:rsidR="00E1448C" w:rsidRPr="00B955AB" w:rsidRDefault="00E1448C" w:rsidP="004C19F9">
            <w:pPr>
              <w:spacing w:before="120" w:after="0"/>
              <w:jc w:val="center"/>
              <w:rPr>
                <w:b/>
                <w:bCs/>
                <w:sz w:val="16"/>
                <w:szCs w:val="16"/>
              </w:rPr>
            </w:pPr>
            <w:r w:rsidRPr="00B955AB">
              <w:rPr>
                <w:b/>
                <w:bCs/>
                <w:sz w:val="16"/>
                <w:szCs w:val="16"/>
              </w:rPr>
              <w:t>[Signature of person making the declaration]</w:t>
            </w:r>
          </w:p>
        </w:tc>
      </w:tr>
      <w:tr w:rsidR="00E1448C" w:rsidRPr="00B955AB" w14:paraId="13C789D8" w14:textId="77777777" w:rsidTr="004C19F9">
        <w:trPr>
          <w:gridAfter w:val="1"/>
          <w:wAfter w:w="15" w:type="dxa"/>
        </w:trPr>
        <w:tc>
          <w:tcPr>
            <w:tcW w:w="2263" w:type="dxa"/>
            <w:gridSpan w:val="3"/>
          </w:tcPr>
          <w:p w14:paraId="29BF2D04" w14:textId="77777777" w:rsidR="00E1448C" w:rsidRPr="00B955AB" w:rsidRDefault="00E1448C" w:rsidP="004C19F9">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262EC999" w14:textId="77777777" w:rsidR="00E1448C" w:rsidRPr="00B955AB" w:rsidRDefault="00E1448C" w:rsidP="004C19F9">
            <w:pPr>
              <w:spacing w:before="240" w:after="0"/>
            </w:pPr>
          </w:p>
        </w:tc>
        <w:tc>
          <w:tcPr>
            <w:tcW w:w="1144" w:type="dxa"/>
          </w:tcPr>
          <w:p w14:paraId="6BF8AF92" w14:textId="77777777" w:rsidR="00E1448C" w:rsidRPr="00B955AB" w:rsidRDefault="00E1448C" w:rsidP="004C19F9">
            <w:pPr>
              <w:spacing w:before="240" w:after="0"/>
            </w:pPr>
            <w:r w:rsidRPr="00B955AB">
              <w:t>on [date]:</w:t>
            </w:r>
          </w:p>
        </w:tc>
        <w:tc>
          <w:tcPr>
            <w:tcW w:w="2246" w:type="dxa"/>
            <w:tcBorders>
              <w:bottom w:val="single" w:sz="4" w:space="0" w:color="auto"/>
            </w:tcBorders>
          </w:tcPr>
          <w:p w14:paraId="3E746EB2" w14:textId="77777777" w:rsidR="00E1448C" w:rsidRPr="00B955AB" w:rsidRDefault="00E1448C" w:rsidP="004C19F9">
            <w:pPr>
              <w:spacing w:before="240" w:after="0"/>
            </w:pPr>
          </w:p>
        </w:tc>
      </w:tr>
      <w:tr w:rsidR="00E1448C" w:rsidRPr="00B955AB" w14:paraId="07BA3637" w14:textId="77777777" w:rsidTr="004C19F9">
        <w:tc>
          <w:tcPr>
            <w:tcW w:w="734" w:type="dxa"/>
            <w:gridSpan w:val="2"/>
            <w:vAlign w:val="center"/>
          </w:tcPr>
          <w:p w14:paraId="68FFDB83" w14:textId="77777777" w:rsidR="00E1448C" w:rsidRPr="00B955AB" w:rsidRDefault="00E1448C" w:rsidP="004C19F9">
            <w:pPr>
              <w:spacing w:before="120" w:after="0"/>
              <w:rPr>
                <w:b/>
                <w:bCs/>
              </w:rPr>
            </w:pPr>
            <w:r w:rsidRPr="00B955AB">
              <w:rPr>
                <w:b/>
                <w:bCs/>
                <w:noProof/>
              </w:rPr>
              <w:drawing>
                <wp:inline distT="0" distB="0" distL="0" distR="0" wp14:anchorId="054651DF" wp14:editId="75BF98E6">
                  <wp:extent cx="329184" cy="329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A952BB3" w14:textId="77777777" w:rsidR="00E1448C" w:rsidRPr="00B955AB" w:rsidRDefault="00E1448C" w:rsidP="004C19F9">
            <w:pPr>
              <w:spacing w:before="120" w:after="0"/>
              <w:rPr>
                <w:b/>
                <w:bCs/>
              </w:rPr>
            </w:pPr>
            <w:r w:rsidRPr="00B955AB">
              <w:rPr>
                <w:b/>
                <w:bCs/>
              </w:rPr>
              <w:t>Providing false or misleading information to the Regulatory Authority is an offence under section 182 of the Act.</w:t>
            </w:r>
          </w:p>
        </w:tc>
      </w:tr>
    </w:tbl>
    <w:p w14:paraId="0DBE9AB3" w14:textId="77777777" w:rsidR="00E1448C" w:rsidRPr="00B955AB" w:rsidRDefault="00E1448C" w:rsidP="00E1448C">
      <w:pPr>
        <w:spacing w:before="120" w:after="0"/>
        <w:rPr>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644179C6" w14:textId="32DDCF1D" w:rsidR="00E1448C" w:rsidRPr="00B955AB" w:rsidRDefault="00E1448C" w:rsidP="00E1448C">
      <w:pPr>
        <w:keepNext/>
        <w:keepLines/>
        <w:spacing w:before="40"/>
        <w:outlineLvl w:val="1"/>
        <w:rPr>
          <w:rFonts w:eastAsia="MS PGothic"/>
          <w:bCs/>
          <w:i/>
          <w:iCs/>
          <w:caps/>
          <w:color w:val="004EA8"/>
          <w:sz w:val="26"/>
          <w:szCs w:val="26"/>
        </w:rPr>
      </w:pPr>
      <w:r w:rsidRPr="00B955AB">
        <w:rPr>
          <w:rFonts w:eastAsia="MS PGothic"/>
          <w:b/>
          <w:i/>
          <w:iCs/>
          <w:caps/>
          <w:color w:val="004EA8"/>
          <w:sz w:val="26"/>
          <w:szCs w:val="26"/>
          <w:lang w:val="en-AU"/>
        </w:rPr>
        <w:lastRenderedPageBreak/>
        <w:t xml:space="preserve">PART </w:t>
      </w:r>
      <w:r w:rsidR="00304DFF">
        <w:rPr>
          <w:rFonts w:eastAsia="MS PGothic"/>
          <w:b/>
          <w:i/>
          <w:iCs/>
          <w:caps/>
          <w:color w:val="004EA8"/>
          <w:sz w:val="26"/>
          <w:szCs w:val="26"/>
          <w:lang w:val="en-AU"/>
        </w:rPr>
        <w:t>C</w:t>
      </w:r>
      <w:r w:rsidRPr="00B955AB">
        <w:rPr>
          <w:rFonts w:eastAsia="MS PGothic"/>
          <w:b/>
          <w:i/>
          <w:iCs/>
          <w:caps/>
          <w:color w:val="004EA8"/>
          <w:sz w:val="26"/>
          <w:szCs w:val="26"/>
          <w:lang w:val="en-AU"/>
        </w:rPr>
        <w:t>: DECLARATION - continued</w:t>
      </w:r>
    </w:p>
    <w:p w14:paraId="3EE99C56" w14:textId="77777777" w:rsidR="00E1448C" w:rsidRPr="00B955AB" w:rsidRDefault="00E1448C" w:rsidP="00E1448C">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E1448C" w:rsidRPr="00B955AB" w14:paraId="39EFB1D7" w14:textId="77777777" w:rsidTr="004C19F9">
        <w:trPr>
          <w:gridAfter w:val="1"/>
          <w:wAfter w:w="283" w:type="dxa"/>
          <w:trHeight w:val="454"/>
        </w:trPr>
        <w:tc>
          <w:tcPr>
            <w:tcW w:w="284" w:type="dxa"/>
            <w:vAlign w:val="bottom"/>
          </w:tcPr>
          <w:p w14:paraId="231F6F4D" w14:textId="77777777" w:rsidR="00E1448C" w:rsidRPr="00B955AB" w:rsidRDefault="00E1448C" w:rsidP="004C19F9">
            <w:pPr>
              <w:spacing w:before="240" w:after="0"/>
              <w:ind w:left="-108" w:right="17"/>
            </w:pPr>
            <w:r w:rsidRPr="00B955AB">
              <w:t>I,</w:t>
            </w:r>
          </w:p>
        </w:tc>
        <w:tc>
          <w:tcPr>
            <w:tcW w:w="8890" w:type="dxa"/>
            <w:gridSpan w:val="5"/>
            <w:tcBorders>
              <w:bottom w:val="single" w:sz="4" w:space="0" w:color="auto"/>
            </w:tcBorders>
            <w:vAlign w:val="bottom"/>
          </w:tcPr>
          <w:p w14:paraId="07FDB192" w14:textId="77777777" w:rsidR="00E1448C" w:rsidRPr="00B955AB" w:rsidRDefault="00E1448C" w:rsidP="004C19F9">
            <w:pPr>
              <w:spacing w:before="240" w:after="0"/>
            </w:pPr>
          </w:p>
        </w:tc>
        <w:tc>
          <w:tcPr>
            <w:tcW w:w="461" w:type="dxa"/>
            <w:gridSpan w:val="2"/>
            <w:vAlign w:val="bottom"/>
          </w:tcPr>
          <w:p w14:paraId="2A91E44A" w14:textId="77777777" w:rsidR="00E1448C" w:rsidRPr="00B955AB" w:rsidRDefault="00E1448C" w:rsidP="004C19F9">
            <w:pPr>
              <w:spacing w:before="240" w:after="0"/>
              <w:jc w:val="right"/>
            </w:pPr>
            <w:r w:rsidRPr="00B955AB">
              <w:t>of,</w:t>
            </w:r>
          </w:p>
        </w:tc>
      </w:tr>
      <w:tr w:rsidR="00E1448C" w:rsidRPr="00B955AB" w14:paraId="2A8657BF" w14:textId="77777777" w:rsidTr="004C19F9">
        <w:trPr>
          <w:gridAfter w:val="5"/>
          <w:wAfter w:w="2833" w:type="dxa"/>
          <w:trHeight w:val="284"/>
        </w:trPr>
        <w:tc>
          <w:tcPr>
            <w:tcW w:w="284" w:type="dxa"/>
          </w:tcPr>
          <w:p w14:paraId="3B865F78" w14:textId="77777777" w:rsidR="00E1448C" w:rsidRPr="00B955AB" w:rsidRDefault="00E1448C" w:rsidP="004C19F9">
            <w:pPr>
              <w:spacing w:after="0"/>
              <w:ind w:left="-108" w:right="17"/>
              <w:rPr>
                <w:color w:val="A6A6A6" w:themeColor="background1" w:themeShade="A6"/>
                <w:sz w:val="18"/>
                <w:szCs w:val="18"/>
              </w:rPr>
            </w:pPr>
          </w:p>
        </w:tc>
        <w:tc>
          <w:tcPr>
            <w:tcW w:w="6340" w:type="dxa"/>
            <w:gridSpan w:val="2"/>
          </w:tcPr>
          <w:p w14:paraId="2D095AAF" w14:textId="77777777" w:rsidR="00E1448C" w:rsidRPr="00B955AB" w:rsidRDefault="00E1448C" w:rsidP="004C19F9">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AE8A81D" w14:textId="77777777" w:rsidR="00E1448C" w:rsidRPr="00B955AB" w:rsidRDefault="00E1448C" w:rsidP="004C19F9">
            <w:pPr>
              <w:spacing w:after="0"/>
              <w:jc w:val="right"/>
              <w:rPr>
                <w:i/>
                <w:iCs/>
                <w:color w:val="A6A6A6" w:themeColor="background1" w:themeShade="A6"/>
                <w:sz w:val="18"/>
                <w:szCs w:val="18"/>
              </w:rPr>
            </w:pPr>
          </w:p>
        </w:tc>
      </w:tr>
      <w:tr w:rsidR="00E1448C" w:rsidRPr="00B955AB" w14:paraId="32622F09" w14:textId="77777777" w:rsidTr="004C19F9">
        <w:trPr>
          <w:trHeight w:hRule="exact" w:val="284"/>
        </w:trPr>
        <w:tc>
          <w:tcPr>
            <w:tcW w:w="9072" w:type="dxa"/>
            <w:gridSpan w:val="5"/>
            <w:tcBorders>
              <w:bottom w:val="single" w:sz="4" w:space="0" w:color="auto"/>
            </w:tcBorders>
            <w:vAlign w:val="bottom"/>
          </w:tcPr>
          <w:p w14:paraId="7EE113D9" w14:textId="77777777" w:rsidR="00E1448C" w:rsidRPr="00B955AB" w:rsidRDefault="00E1448C" w:rsidP="004C19F9">
            <w:pPr>
              <w:spacing w:after="0"/>
            </w:pPr>
          </w:p>
        </w:tc>
        <w:tc>
          <w:tcPr>
            <w:tcW w:w="846" w:type="dxa"/>
            <w:gridSpan w:val="4"/>
            <w:vAlign w:val="bottom"/>
          </w:tcPr>
          <w:p w14:paraId="1BC36764" w14:textId="77777777" w:rsidR="00E1448C" w:rsidRPr="00B955AB" w:rsidRDefault="00E1448C" w:rsidP="004C19F9">
            <w:pPr>
              <w:spacing w:after="0"/>
              <w:ind w:left="-109"/>
            </w:pPr>
            <w:r w:rsidRPr="00B955AB">
              <w:t>, am</w:t>
            </w:r>
          </w:p>
        </w:tc>
      </w:tr>
      <w:tr w:rsidR="00E1448C" w:rsidRPr="00B955AB" w14:paraId="314F4872" w14:textId="77777777" w:rsidTr="004C19F9">
        <w:trPr>
          <w:gridAfter w:val="5"/>
          <w:wAfter w:w="2833" w:type="dxa"/>
          <w:trHeight w:hRule="exact" w:val="284"/>
        </w:trPr>
        <w:tc>
          <w:tcPr>
            <w:tcW w:w="6624" w:type="dxa"/>
            <w:gridSpan w:val="3"/>
            <w:vAlign w:val="bottom"/>
          </w:tcPr>
          <w:p w14:paraId="7BB33F96" w14:textId="77777777" w:rsidR="00E1448C" w:rsidRPr="00B955AB" w:rsidRDefault="00E1448C" w:rsidP="004C19F9">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269B5D19" w14:textId="77777777" w:rsidR="00E1448C" w:rsidRPr="00B955AB" w:rsidRDefault="00E1448C" w:rsidP="004C19F9">
            <w:pPr>
              <w:spacing w:after="0"/>
              <w:jc w:val="right"/>
              <w:rPr>
                <w:i/>
                <w:iCs/>
                <w:color w:val="A6A6A6" w:themeColor="background1" w:themeShade="A6"/>
                <w:sz w:val="18"/>
                <w:szCs w:val="18"/>
              </w:rPr>
            </w:pPr>
          </w:p>
        </w:tc>
      </w:tr>
      <w:tr w:rsidR="00E1448C" w:rsidRPr="00B955AB" w14:paraId="35640045" w14:textId="77777777" w:rsidTr="004C19F9">
        <w:trPr>
          <w:gridAfter w:val="2"/>
          <w:wAfter w:w="424" w:type="dxa"/>
          <w:trHeight w:hRule="exact" w:val="284"/>
        </w:trPr>
        <w:tc>
          <w:tcPr>
            <w:tcW w:w="4962" w:type="dxa"/>
            <w:gridSpan w:val="2"/>
            <w:tcBorders>
              <w:bottom w:val="single" w:sz="4" w:space="0" w:color="auto"/>
            </w:tcBorders>
            <w:vAlign w:val="bottom"/>
          </w:tcPr>
          <w:p w14:paraId="499B1860" w14:textId="77777777" w:rsidR="00E1448C" w:rsidRPr="00B955AB" w:rsidRDefault="00E1448C" w:rsidP="004C19F9">
            <w:pPr>
              <w:spacing w:after="0"/>
              <w:ind w:left="-108" w:right="17"/>
            </w:pPr>
          </w:p>
        </w:tc>
        <w:tc>
          <w:tcPr>
            <w:tcW w:w="4532" w:type="dxa"/>
            <w:gridSpan w:val="5"/>
            <w:vAlign w:val="bottom"/>
          </w:tcPr>
          <w:p w14:paraId="5E030858" w14:textId="77777777" w:rsidR="00E1448C" w:rsidRPr="00B955AB" w:rsidRDefault="00E1448C" w:rsidP="004C19F9">
            <w:pPr>
              <w:spacing w:after="0"/>
              <w:ind w:left="-107"/>
            </w:pPr>
            <w:r w:rsidRPr="00B955AB">
              <w:t>, and I am</w:t>
            </w:r>
          </w:p>
        </w:tc>
      </w:tr>
      <w:tr w:rsidR="00E1448C" w:rsidRPr="00B955AB" w14:paraId="225A104D" w14:textId="77777777" w:rsidTr="004C19F9">
        <w:trPr>
          <w:gridAfter w:val="1"/>
          <w:wAfter w:w="283" w:type="dxa"/>
          <w:trHeight w:val="284"/>
        </w:trPr>
        <w:tc>
          <w:tcPr>
            <w:tcW w:w="9635" w:type="dxa"/>
            <w:gridSpan w:val="8"/>
            <w:vAlign w:val="bottom"/>
          </w:tcPr>
          <w:p w14:paraId="586B2AE9" w14:textId="77777777" w:rsidR="00E1448C" w:rsidRPr="00B955AB" w:rsidRDefault="00E1448C" w:rsidP="004C19F9">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743023C6" w14:textId="77777777" w:rsidR="00E1448C" w:rsidRPr="00B955AB" w:rsidRDefault="00E1448C" w:rsidP="00E1448C">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5D95FE8" w14:textId="77777777" w:rsidR="00E1448C" w:rsidRPr="00B955AB" w:rsidRDefault="00F845A3" w:rsidP="00E1448C">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E1448C" w:rsidRPr="00B955AB">
            <w:rPr>
              <w:rFonts w:ascii="Segoe UI Symbol" w:hAnsi="Segoe UI Symbol" w:cs="Segoe UI Symbol"/>
              <w:sz w:val="36"/>
              <w:szCs w:val="36"/>
            </w:rPr>
            <w:t>☐</w:t>
          </w:r>
        </w:sdtContent>
      </w:sdt>
      <w:r w:rsidR="00E1448C" w:rsidRPr="00B955AB">
        <w:rPr>
          <w:rFonts w:eastAsia="MS Gothic"/>
          <w:sz w:val="36"/>
          <w:szCs w:val="36"/>
        </w:rPr>
        <w:t xml:space="preserve"> </w:t>
      </w:r>
      <w:r w:rsidR="00E1448C" w:rsidRPr="00B955AB">
        <w:t>The approved provider of the service, or</w:t>
      </w:r>
    </w:p>
    <w:p w14:paraId="2F414696" w14:textId="77777777" w:rsidR="00E1448C" w:rsidRPr="00B955AB" w:rsidRDefault="00F845A3" w:rsidP="00E1448C">
      <w:pPr>
        <w:spacing w:after="0"/>
        <w:ind w:left="709"/>
      </w:pPr>
      <w:sdt>
        <w:sdtPr>
          <w:rPr>
            <w:sz w:val="36"/>
            <w:szCs w:val="36"/>
          </w:rPr>
          <w:id w:val="-262770005"/>
          <w14:checkbox>
            <w14:checked w14:val="0"/>
            <w14:checkedState w14:val="2612" w14:font="MS Gothic"/>
            <w14:uncheckedState w14:val="2610" w14:font="MS Gothic"/>
          </w14:checkbox>
        </w:sdtPr>
        <w:sdtEndPr/>
        <w:sdtContent>
          <w:r w:rsidR="00E1448C" w:rsidRPr="00B955AB">
            <w:rPr>
              <w:rFonts w:ascii="Segoe UI Symbol" w:hAnsi="Segoe UI Symbol" w:cs="Segoe UI Symbol"/>
              <w:sz w:val="36"/>
              <w:szCs w:val="36"/>
            </w:rPr>
            <w:t>☐</w:t>
          </w:r>
        </w:sdtContent>
      </w:sdt>
      <w:r w:rsidR="00E1448C" w:rsidRPr="00B955AB">
        <w:rPr>
          <w:rFonts w:eastAsia="MS Gothic"/>
          <w:sz w:val="36"/>
          <w:szCs w:val="36"/>
        </w:rPr>
        <w:t xml:space="preserve"> </w:t>
      </w:r>
      <w:r w:rsidR="00E1448C" w:rsidRPr="00B955AB">
        <w:t>A person authorised to sign on the Approved Provider’s behalf.</w:t>
      </w:r>
    </w:p>
    <w:p w14:paraId="763DB358" w14:textId="77777777" w:rsidR="00E1448C" w:rsidRPr="00B955AB" w:rsidRDefault="00E1448C" w:rsidP="00E1448C">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3816226B" w14:textId="77777777" w:rsidR="00E1448C" w:rsidRPr="00B955AB" w:rsidRDefault="00E1448C" w:rsidP="00E1448C">
      <w:pPr>
        <w:spacing w:after="0"/>
      </w:pPr>
      <w:r w:rsidRPr="00B955AB">
        <w:t>I declare that:</w:t>
      </w:r>
    </w:p>
    <w:p w14:paraId="443328A1" w14:textId="77777777" w:rsidR="00E1448C" w:rsidRPr="00B955AB" w:rsidRDefault="00E1448C" w:rsidP="00E1448C">
      <w:pPr>
        <w:numPr>
          <w:ilvl w:val="0"/>
          <w:numId w:val="14"/>
        </w:numPr>
        <w:spacing w:after="0"/>
        <w:contextualSpacing/>
      </w:pPr>
      <w:r w:rsidRPr="00B955AB">
        <w:t>The information provided in this request for (including any attachments) is true, complete and correct</w:t>
      </w:r>
    </w:p>
    <w:p w14:paraId="79AA8672" w14:textId="77777777" w:rsidR="00E1448C" w:rsidRPr="00B955AB" w:rsidRDefault="00E1448C" w:rsidP="00E1448C">
      <w:pPr>
        <w:numPr>
          <w:ilvl w:val="0"/>
          <w:numId w:val="14"/>
        </w:numPr>
        <w:spacing w:after="0"/>
        <w:contextualSpacing/>
      </w:pPr>
      <w:r w:rsidRPr="00B955AB">
        <w:t>I have read, understood and agree to the conditions and the associated material contained in this form</w:t>
      </w:r>
    </w:p>
    <w:p w14:paraId="1DF4BB14" w14:textId="77777777" w:rsidR="00E1448C" w:rsidRPr="00B955AB" w:rsidRDefault="00E1448C" w:rsidP="00E1448C">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50B9A4E3" w14:textId="77777777" w:rsidR="00E1448C" w:rsidRPr="00B955AB" w:rsidRDefault="00E1448C" w:rsidP="00E1448C">
      <w:pPr>
        <w:numPr>
          <w:ilvl w:val="0"/>
          <w:numId w:val="14"/>
        </w:numPr>
        <w:spacing w:after="0"/>
        <w:contextualSpacing/>
      </w:pPr>
      <w:r w:rsidRPr="00B955AB">
        <w:t>I have read and understood a provider’s legal obligations under the Act</w:t>
      </w:r>
    </w:p>
    <w:p w14:paraId="7CF78243" w14:textId="77777777" w:rsidR="00E1448C" w:rsidRPr="00B955AB" w:rsidRDefault="00E1448C" w:rsidP="00E1448C">
      <w:pPr>
        <w:numPr>
          <w:ilvl w:val="0"/>
          <w:numId w:val="14"/>
        </w:numPr>
        <w:spacing w:after="0"/>
        <w:contextualSpacing/>
      </w:pPr>
      <w:r w:rsidRPr="00B955AB">
        <w:t>The regulatory authority is authorised to verify any information provided in this request</w:t>
      </w:r>
    </w:p>
    <w:p w14:paraId="3E4D3076" w14:textId="77777777" w:rsidR="00E1448C" w:rsidRPr="00B955AB" w:rsidRDefault="00E1448C" w:rsidP="00E1448C">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3248FCE7" w14:textId="77777777" w:rsidR="00E1448C" w:rsidRPr="00B955AB" w:rsidRDefault="00E1448C" w:rsidP="00E1448C">
      <w:pPr>
        <w:numPr>
          <w:ilvl w:val="0"/>
          <w:numId w:val="14"/>
        </w:numPr>
        <w:spacing w:after="0"/>
        <w:contextualSpacing/>
      </w:pPr>
      <w:r w:rsidRPr="00B955AB">
        <w:t>I am aware that I may be subject to penalties under the Act if I provide false or misleading information in this form, and</w:t>
      </w:r>
    </w:p>
    <w:p w14:paraId="351B022F" w14:textId="77777777" w:rsidR="00E1448C" w:rsidRPr="00B955AB" w:rsidRDefault="00E1448C" w:rsidP="00E1448C">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E1448C" w:rsidRPr="00B955AB" w14:paraId="57F3C355" w14:textId="77777777" w:rsidTr="004C19F9">
        <w:trPr>
          <w:gridBefore w:val="1"/>
          <w:gridAfter w:val="4"/>
          <w:wBefore w:w="419" w:type="dxa"/>
          <w:wAfter w:w="4944" w:type="dxa"/>
          <w:trHeight w:val="567"/>
        </w:trPr>
        <w:tc>
          <w:tcPr>
            <w:tcW w:w="4274" w:type="dxa"/>
            <w:gridSpan w:val="3"/>
            <w:tcBorders>
              <w:bottom w:val="single" w:sz="4" w:space="0" w:color="auto"/>
            </w:tcBorders>
          </w:tcPr>
          <w:p w14:paraId="682F9DDD" w14:textId="77777777" w:rsidR="00E1448C" w:rsidRPr="00B955AB" w:rsidRDefault="00E1448C" w:rsidP="004C19F9">
            <w:pPr>
              <w:spacing w:after="0"/>
            </w:pPr>
          </w:p>
          <w:p w14:paraId="05C80A7E" w14:textId="77777777" w:rsidR="00E1448C" w:rsidRPr="00B955AB" w:rsidRDefault="00E1448C" w:rsidP="004C19F9">
            <w:pPr>
              <w:spacing w:after="0"/>
            </w:pPr>
          </w:p>
          <w:p w14:paraId="66474A21" w14:textId="77777777" w:rsidR="00E1448C" w:rsidRPr="00B955AB" w:rsidRDefault="00E1448C" w:rsidP="004C19F9">
            <w:pPr>
              <w:spacing w:after="0"/>
            </w:pPr>
          </w:p>
        </w:tc>
      </w:tr>
      <w:tr w:rsidR="00E1448C" w:rsidRPr="00B955AB" w14:paraId="419A42F3" w14:textId="77777777" w:rsidTr="004C19F9">
        <w:trPr>
          <w:gridBefore w:val="1"/>
          <w:gridAfter w:val="4"/>
          <w:wBefore w:w="419" w:type="dxa"/>
          <w:wAfter w:w="4944" w:type="dxa"/>
        </w:trPr>
        <w:tc>
          <w:tcPr>
            <w:tcW w:w="4274" w:type="dxa"/>
            <w:gridSpan w:val="3"/>
            <w:tcBorders>
              <w:top w:val="single" w:sz="4" w:space="0" w:color="auto"/>
            </w:tcBorders>
          </w:tcPr>
          <w:p w14:paraId="3D996A92" w14:textId="77777777" w:rsidR="00E1448C" w:rsidRPr="00B955AB" w:rsidRDefault="00E1448C" w:rsidP="004C19F9">
            <w:pPr>
              <w:spacing w:before="120" w:after="0"/>
              <w:jc w:val="center"/>
              <w:rPr>
                <w:b/>
                <w:bCs/>
                <w:sz w:val="16"/>
                <w:szCs w:val="16"/>
              </w:rPr>
            </w:pPr>
            <w:r w:rsidRPr="00B955AB">
              <w:rPr>
                <w:b/>
                <w:bCs/>
                <w:sz w:val="16"/>
                <w:szCs w:val="16"/>
              </w:rPr>
              <w:t>[Signature of person making the declaration]</w:t>
            </w:r>
          </w:p>
        </w:tc>
      </w:tr>
      <w:tr w:rsidR="00E1448C" w:rsidRPr="00B955AB" w14:paraId="48279899" w14:textId="77777777" w:rsidTr="004C19F9">
        <w:trPr>
          <w:gridAfter w:val="1"/>
          <w:wAfter w:w="15" w:type="dxa"/>
        </w:trPr>
        <w:tc>
          <w:tcPr>
            <w:tcW w:w="2263" w:type="dxa"/>
            <w:gridSpan w:val="3"/>
          </w:tcPr>
          <w:p w14:paraId="56072AEF" w14:textId="77777777" w:rsidR="00E1448C" w:rsidRPr="00B955AB" w:rsidRDefault="00E1448C" w:rsidP="004C19F9">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C06F7AD" w14:textId="77777777" w:rsidR="00E1448C" w:rsidRPr="00B955AB" w:rsidRDefault="00E1448C" w:rsidP="004C19F9">
            <w:pPr>
              <w:spacing w:before="240" w:after="0"/>
            </w:pPr>
          </w:p>
        </w:tc>
        <w:tc>
          <w:tcPr>
            <w:tcW w:w="1144" w:type="dxa"/>
          </w:tcPr>
          <w:p w14:paraId="6258946B" w14:textId="77777777" w:rsidR="00E1448C" w:rsidRPr="00B955AB" w:rsidRDefault="00E1448C" w:rsidP="004C19F9">
            <w:pPr>
              <w:spacing w:before="240" w:after="0"/>
            </w:pPr>
            <w:r w:rsidRPr="00B955AB">
              <w:t>on [date]:</w:t>
            </w:r>
          </w:p>
        </w:tc>
        <w:tc>
          <w:tcPr>
            <w:tcW w:w="2246" w:type="dxa"/>
            <w:tcBorders>
              <w:bottom w:val="single" w:sz="4" w:space="0" w:color="auto"/>
            </w:tcBorders>
          </w:tcPr>
          <w:p w14:paraId="7B42AE59" w14:textId="77777777" w:rsidR="00E1448C" w:rsidRPr="00B955AB" w:rsidRDefault="00E1448C" w:rsidP="004C19F9">
            <w:pPr>
              <w:spacing w:before="240" w:after="0"/>
            </w:pPr>
          </w:p>
        </w:tc>
      </w:tr>
      <w:tr w:rsidR="00E1448C" w:rsidRPr="00B955AB" w14:paraId="78A772EB" w14:textId="77777777" w:rsidTr="004C19F9">
        <w:tc>
          <w:tcPr>
            <w:tcW w:w="734" w:type="dxa"/>
            <w:gridSpan w:val="2"/>
            <w:vAlign w:val="center"/>
          </w:tcPr>
          <w:p w14:paraId="3216009F" w14:textId="77777777" w:rsidR="00E1448C" w:rsidRPr="00B955AB" w:rsidRDefault="00E1448C" w:rsidP="004C19F9">
            <w:pPr>
              <w:spacing w:before="120" w:after="0"/>
              <w:rPr>
                <w:b/>
                <w:bCs/>
              </w:rPr>
            </w:pPr>
            <w:r w:rsidRPr="00B955AB">
              <w:rPr>
                <w:b/>
                <w:bCs/>
                <w:noProof/>
              </w:rPr>
              <w:drawing>
                <wp:inline distT="0" distB="0" distL="0" distR="0" wp14:anchorId="525994EF" wp14:editId="51B36585">
                  <wp:extent cx="329184" cy="3291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1122A1D7" w14:textId="77777777" w:rsidR="00E1448C" w:rsidRPr="00B955AB" w:rsidRDefault="00E1448C" w:rsidP="004C19F9">
            <w:pPr>
              <w:spacing w:before="120" w:after="0"/>
              <w:rPr>
                <w:b/>
                <w:bCs/>
              </w:rPr>
            </w:pPr>
            <w:r w:rsidRPr="00B955AB">
              <w:rPr>
                <w:b/>
                <w:bCs/>
              </w:rPr>
              <w:t>Providing false or misleading information to the Regulatory Authority is an offence under section 182 of the Act.</w:t>
            </w:r>
          </w:p>
        </w:tc>
      </w:tr>
    </w:tbl>
    <w:p w14:paraId="4AF09BF4" w14:textId="77777777" w:rsidR="00E1448C" w:rsidRDefault="00E1448C" w:rsidP="00E1448C">
      <w:pPr>
        <w:suppressAutoHyphens w:val="0"/>
        <w:spacing w:after="0"/>
      </w:pPr>
    </w:p>
    <w:p w14:paraId="0B9BBFC7" w14:textId="77777777" w:rsidR="00E1448C" w:rsidRDefault="00E1448C" w:rsidP="00E1448C">
      <w:pPr>
        <w:suppressAutoHyphens w:val="0"/>
        <w:spacing w:after="0"/>
        <w:rPr>
          <w:sz w:val="28"/>
          <w:szCs w:val="28"/>
        </w:rPr>
        <w:sectPr w:rsidR="00E1448C">
          <w:headerReference w:type="default" r:id="rId14"/>
          <w:footerReference w:type="default" r:id="rId15"/>
          <w:pgSz w:w="11900" w:h="16840"/>
          <w:pgMar w:top="1701" w:right="1134" w:bottom="1418" w:left="1134" w:header="720" w:footer="720" w:gutter="0"/>
          <w:cols w:space="720"/>
        </w:sectPr>
      </w:pPr>
    </w:p>
    <w:p w14:paraId="7118EA7D" w14:textId="1E795FCD" w:rsidR="00E1448C" w:rsidRPr="00B955AB" w:rsidRDefault="00E1448C" w:rsidP="00E1448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sidR="00304DFF">
        <w:rPr>
          <w:rFonts w:eastAsia="MS PGothic"/>
          <w:b/>
          <w:caps/>
          <w:color w:val="004EA8"/>
          <w:sz w:val="26"/>
          <w:szCs w:val="26"/>
          <w:lang w:val="en-AU"/>
        </w:rPr>
        <w:t>D</w:t>
      </w:r>
      <w:r w:rsidRPr="00B955AB">
        <w:rPr>
          <w:rFonts w:eastAsia="MS PGothic"/>
          <w:b/>
          <w:caps/>
          <w:color w:val="004EA8"/>
          <w:sz w:val="26"/>
          <w:szCs w:val="26"/>
          <w:lang w:val="en-AU"/>
        </w:rPr>
        <w:t>: SIGNING THE FORM</w:t>
      </w:r>
    </w:p>
    <w:p w14:paraId="63E8BC43" w14:textId="77777777" w:rsidR="00E1448C" w:rsidRPr="00B955AB" w:rsidRDefault="00E1448C" w:rsidP="00E1448C">
      <w:pPr>
        <w:widowControl w:val="0"/>
        <w:numPr>
          <w:ilvl w:val="0"/>
          <w:numId w:val="16"/>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728B441B" w14:textId="77777777" w:rsidR="00E1448C" w:rsidRPr="00B955AB" w:rsidRDefault="00E1448C" w:rsidP="00E1448C">
      <w:pPr>
        <w:widowControl w:val="0"/>
        <w:numPr>
          <w:ilvl w:val="0"/>
          <w:numId w:val="16"/>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63C0C3FB" w14:textId="77777777" w:rsidR="00E1448C" w:rsidRPr="00B955AB" w:rsidRDefault="00E1448C" w:rsidP="00E1448C">
      <w:pPr>
        <w:widowControl w:val="0"/>
        <w:numPr>
          <w:ilvl w:val="0"/>
          <w:numId w:val="16"/>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752B5DE8" w14:textId="77777777" w:rsidR="00E1448C" w:rsidRPr="00B955AB" w:rsidRDefault="00E1448C" w:rsidP="00E1448C">
      <w:pPr>
        <w:suppressAutoHyphens w:val="0"/>
        <w:spacing w:after="0"/>
        <w:rPr>
          <w:rFonts w:eastAsia="MS PGothic"/>
          <w:b/>
          <w:caps/>
          <w:color w:val="004EA8"/>
          <w:szCs w:val="22"/>
          <w:lang w:val="en-AU"/>
        </w:rPr>
      </w:pPr>
    </w:p>
    <w:p w14:paraId="1BBE7270" w14:textId="77777777" w:rsidR="00E1448C" w:rsidRPr="00B955AB" w:rsidRDefault="00E1448C" w:rsidP="00E1448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7438EE8D" w14:textId="602E7857" w:rsidR="00E1448C" w:rsidRDefault="00E1448C" w:rsidP="00E1448C">
      <w:pPr>
        <w:suppressAutoHyphens w:val="0"/>
        <w:rPr>
          <w:color w:val="004EA8"/>
          <w:u w:val="single"/>
          <w:lang w:val="en-AU"/>
        </w:rPr>
      </w:pPr>
      <w:r w:rsidRPr="00B955AB">
        <w:rPr>
          <w:lang w:val="en-AU"/>
        </w:rPr>
        <w:t xml:space="preserve">Email this completed form with attachments to </w:t>
      </w:r>
      <w:hyperlink r:id="rId16" w:history="1">
        <w:r w:rsidRPr="00B955AB">
          <w:rPr>
            <w:color w:val="004EA8"/>
            <w:u w:val="single"/>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E1448C" w:rsidRPr="00083569" w14:paraId="2B4F974A" w14:textId="77777777" w:rsidTr="004C19F9">
        <w:tc>
          <w:tcPr>
            <w:tcW w:w="934" w:type="dxa"/>
            <w:shd w:val="clear" w:color="auto" w:fill="auto"/>
          </w:tcPr>
          <w:p w14:paraId="4122F1A0" w14:textId="77777777" w:rsidR="00E1448C" w:rsidRPr="00083569" w:rsidRDefault="00E1448C" w:rsidP="004C19F9">
            <w:pPr>
              <w:spacing w:after="0"/>
            </w:pPr>
            <w:r w:rsidRPr="00083569">
              <w:rPr>
                <w:bCs/>
                <w:noProof/>
              </w:rPr>
              <w:drawing>
                <wp:inline distT="0" distB="0" distL="0" distR="0" wp14:anchorId="276BAA75" wp14:editId="6877034C">
                  <wp:extent cx="438785" cy="438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49C4D54" w14:textId="77777777" w:rsidR="00E1448C" w:rsidRPr="00083569" w:rsidRDefault="00E1448C" w:rsidP="004C19F9">
            <w:pPr>
              <w:pStyle w:val="ListParagraph"/>
              <w:numPr>
                <w:ilvl w:val="0"/>
                <w:numId w:val="11"/>
              </w:numPr>
              <w:spacing w:after="0"/>
              <w:ind w:left="97" w:hanging="218"/>
              <w:contextualSpacing/>
              <w:rPr>
                <w:b/>
                <w:bCs/>
                <w:sz w:val="20"/>
                <w:szCs w:val="20"/>
              </w:rPr>
            </w:pPr>
            <w:r>
              <w:rPr>
                <w:sz w:val="20"/>
                <w:szCs w:val="20"/>
              </w:rPr>
              <w:t>T</w:t>
            </w:r>
            <w:r w:rsidRPr="00840D16">
              <w:rPr>
                <w:sz w:val="20"/>
                <w:szCs w:val="20"/>
              </w:rPr>
              <w:t xml:space="preserve">he revocation will take effect </w:t>
            </w:r>
            <w:r w:rsidRPr="00840D16">
              <w:rPr>
                <w:b/>
                <w:bCs/>
                <w:sz w:val="20"/>
                <w:szCs w:val="20"/>
              </w:rPr>
              <w:t>14 days</w:t>
            </w:r>
            <w:r w:rsidRPr="00840D16">
              <w:rPr>
                <w:sz w:val="20"/>
                <w:szCs w:val="20"/>
              </w:rPr>
              <w:t xml:space="preserve"> after the approved provider has been notified unless otherwise agreed by the </w:t>
            </w:r>
            <w:r>
              <w:rPr>
                <w:sz w:val="20"/>
                <w:szCs w:val="20"/>
              </w:rPr>
              <w:t>R</w:t>
            </w:r>
            <w:r w:rsidRPr="00840D16">
              <w:rPr>
                <w:sz w:val="20"/>
                <w:szCs w:val="20"/>
              </w:rPr>
              <w:t xml:space="preserve">egulatory </w:t>
            </w:r>
            <w:r>
              <w:rPr>
                <w:sz w:val="20"/>
                <w:szCs w:val="20"/>
              </w:rPr>
              <w:t>A</w:t>
            </w:r>
            <w:r w:rsidRPr="00840D16">
              <w:rPr>
                <w:sz w:val="20"/>
                <w:szCs w:val="20"/>
              </w:rPr>
              <w:t>uthority and approved provider.</w:t>
            </w:r>
          </w:p>
        </w:tc>
      </w:tr>
      <w:tr w:rsidR="00E1448C" w:rsidRPr="005C4129" w14:paraId="10944C5A" w14:textId="77777777" w:rsidTr="004C19F9">
        <w:tc>
          <w:tcPr>
            <w:tcW w:w="934" w:type="dxa"/>
            <w:shd w:val="clear" w:color="auto" w:fill="auto"/>
          </w:tcPr>
          <w:p w14:paraId="0CF1C7D1" w14:textId="77777777" w:rsidR="00E1448C" w:rsidRPr="005C4129" w:rsidRDefault="00E1448C" w:rsidP="004C19F9">
            <w:pPr>
              <w:spacing w:before="120" w:after="0"/>
              <w:rPr>
                <w:bCs/>
              </w:rPr>
            </w:pPr>
            <w:r w:rsidRPr="005C4129">
              <w:rPr>
                <w:bCs/>
                <w:noProof/>
              </w:rPr>
              <w:drawing>
                <wp:inline distT="0" distB="0" distL="0" distR="0" wp14:anchorId="38E2FC2F" wp14:editId="76F16A77">
                  <wp:extent cx="456123" cy="456123"/>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328B6263" w14:textId="77777777" w:rsidR="00E1448C" w:rsidRPr="005C4129" w:rsidRDefault="00E1448C" w:rsidP="00E1448C">
            <w:pPr>
              <w:pStyle w:val="ListParagraph"/>
              <w:numPr>
                <w:ilvl w:val="0"/>
                <w:numId w:val="11"/>
              </w:numPr>
              <w:autoSpaceDN/>
              <w:spacing w:before="120" w:after="0"/>
              <w:ind w:left="97" w:hanging="218"/>
              <w:contextualSpacing/>
              <w:textAlignment w:val="auto"/>
              <w:rPr>
                <w:bCs/>
                <w:sz w:val="20"/>
                <w:szCs w:val="20"/>
              </w:rPr>
            </w:pPr>
            <w:r w:rsidRPr="005C4129">
              <w:rPr>
                <w:bCs/>
                <w:sz w:val="20"/>
                <w:szCs w:val="20"/>
              </w:rPr>
              <w:t xml:space="preserve">Make sure you write in CAPITAL letters with black ink  </w:t>
            </w:r>
          </w:p>
          <w:p w14:paraId="284A320E" w14:textId="77777777" w:rsidR="00E1448C" w:rsidRPr="005C4129" w:rsidRDefault="00E1448C" w:rsidP="00E1448C">
            <w:pPr>
              <w:pStyle w:val="ListParagraph"/>
              <w:numPr>
                <w:ilvl w:val="0"/>
                <w:numId w:val="11"/>
              </w:numPr>
              <w:autoSpaceDN/>
              <w:spacing w:before="120" w:after="0"/>
              <w:ind w:left="97" w:hanging="218"/>
              <w:contextualSpacing/>
              <w:textAlignment w:val="auto"/>
              <w:rPr>
                <w:bCs/>
                <w:sz w:val="20"/>
                <w:szCs w:val="20"/>
              </w:rPr>
            </w:pPr>
            <w:r w:rsidRPr="005C4129">
              <w:rPr>
                <w:bCs/>
                <w:sz w:val="20"/>
                <w:szCs w:val="20"/>
              </w:rPr>
              <w:t>No correction fluid/tape is allowed</w:t>
            </w:r>
          </w:p>
          <w:p w14:paraId="416EFE81" w14:textId="77777777" w:rsidR="00E1448C" w:rsidRPr="005C4129" w:rsidRDefault="00E1448C" w:rsidP="00E1448C">
            <w:pPr>
              <w:pStyle w:val="ListParagraph"/>
              <w:numPr>
                <w:ilvl w:val="0"/>
                <w:numId w:val="11"/>
              </w:numPr>
              <w:autoSpaceDN/>
              <w:spacing w:before="120" w:after="0"/>
              <w:ind w:left="97" w:hanging="218"/>
              <w:contextualSpacing/>
              <w:textAlignment w:val="auto"/>
              <w:rPr>
                <w:bCs/>
                <w:sz w:val="20"/>
                <w:szCs w:val="20"/>
              </w:rPr>
            </w:pPr>
            <w:r w:rsidRPr="005C4129">
              <w:rPr>
                <w:bCs/>
                <w:sz w:val="20"/>
                <w:szCs w:val="20"/>
              </w:rPr>
              <w:t>If any changes are made to the form the person signing must initial them</w:t>
            </w:r>
          </w:p>
          <w:p w14:paraId="5A267646" w14:textId="77777777" w:rsidR="00E1448C" w:rsidRPr="005C4129" w:rsidRDefault="00E1448C" w:rsidP="00E1448C">
            <w:pPr>
              <w:pStyle w:val="ListParagraph"/>
              <w:numPr>
                <w:ilvl w:val="0"/>
                <w:numId w:val="11"/>
              </w:numPr>
              <w:autoSpaceDN/>
              <w:spacing w:before="120" w:after="0"/>
              <w:ind w:left="97" w:hanging="218"/>
              <w:contextualSpacing/>
              <w:textAlignment w:val="auto"/>
              <w:rPr>
                <w:bCs/>
                <w:sz w:val="20"/>
                <w:szCs w:val="20"/>
              </w:rPr>
            </w:pPr>
            <w:r w:rsidRPr="005C4129">
              <w:rPr>
                <w:bCs/>
                <w:sz w:val="20"/>
                <w:szCs w:val="20"/>
              </w:rPr>
              <w:t>All signatures must be handwritten, not electronic unless you are using the PDF form.</w:t>
            </w:r>
          </w:p>
        </w:tc>
      </w:tr>
      <w:tr w:rsidR="00E1448C" w:rsidRPr="005C4129" w14:paraId="0E5FAC67" w14:textId="77777777" w:rsidTr="004C19F9">
        <w:tc>
          <w:tcPr>
            <w:tcW w:w="934" w:type="dxa"/>
            <w:shd w:val="clear" w:color="auto" w:fill="auto"/>
          </w:tcPr>
          <w:p w14:paraId="2441C1E8" w14:textId="77777777" w:rsidR="00E1448C" w:rsidRPr="005C4129" w:rsidRDefault="00E1448C" w:rsidP="004C19F9">
            <w:pPr>
              <w:spacing w:before="120"/>
              <w:rPr>
                <w:b/>
                <w:bCs/>
              </w:rPr>
            </w:pPr>
            <w:r w:rsidRPr="005C4129">
              <w:rPr>
                <w:b/>
                <w:bCs/>
                <w:noProof/>
              </w:rPr>
              <w:drawing>
                <wp:inline distT="0" distB="0" distL="0" distR="0" wp14:anchorId="268E5DCE" wp14:editId="3EB16401">
                  <wp:extent cx="438785" cy="4387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9B8B761" w14:textId="77777777" w:rsidR="00E1448C" w:rsidRPr="005C4129" w:rsidRDefault="00E1448C" w:rsidP="00E1448C">
            <w:pPr>
              <w:pStyle w:val="ListParagraph"/>
              <w:numPr>
                <w:ilvl w:val="0"/>
                <w:numId w:val="11"/>
              </w:numPr>
              <w:autoSpaceDN/>
              <w:spacing w:after="0"/>
              <w:ind w:left="97" w:hanging="218"/>
              <w:contextualSpacing/>
              <w:textAlignment w:val="auto"/>
              <w:rPr>
                <w:b/>
              </w:rPr>
            </w:pPr>
            <w:r w:rsidRPr="005C4129">
              <w:rPr>
                <w:b/>
                <w:sz w:val="20"/>
                <w:szCs w:val="20"/>
              </w:rPr>
              <w:t xml:space="preserve">Remember to attach </w:t>
            </w:r>
            <w:proofErr w:type="gramStart"/>
            <w:r w:rsidRPr="005C4129">
              <w:rPr>
                <w:b/>
                <w:sz w:val="20"/>
                <w:szCs w:val="20"/>
              </w:rPr>
              <w:t>sufficient</w:t>
            </w:r>
            <w:proofErr w:type="gramEnd"/>
            <w:r w:rsidRPr="005C4129">
              <w:rPr>
                <w:b/>
                <w:sz w:val="20"/>
                <w:szCs w:val="20"/>
              </w:rPr>
              <w:t xml:space="preserve"> information or documentation - without this your application cannot be assessed.</w:t>
            </w:r>
          </w:p>
        </w:tc>
      </w:tr>
    </w:tbl>
    <w:p w14:paraId="0765ACAF" w14:textId="77777777" w:rsidR="00E1448C" w:rsidRPr="00B955AB" w:rsidRDefault="00E1448C" w:rsidP="00E1448C">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629E7111" w14:textId="77777777" w:rsidR="00E1448C" w:rsidRPr="00B955AB" w:rsidRDefault="00E1448C" w:rsidP="00E1448C">
      <w:pPr>
        <w:numPr>
          <w:ilvl w:val="0"/>
          <w:numId w:val="15"/>
        </w:numPr>
        <w:suppressAutoHyphens w:val="0"/>
        <w:spacing w:after="0"/>
        <w:rPr>
          <w:lang w:val="en-AU"/>
        </w:rPr>
      </w:pPr>
      <w:r w:rsidRPr="00B955AB">
        <w:rPr>
          <w:lang w:val="en-AU"/>
        </w:rPr>
        <w:t xml:space="preserve">Email: </w:t>
      </w:r>
      <w:hyperlink r:id="rId17" w:history="1">
        <w:r w:rsidRPr="00B955AB">
          <w:rPr>
            <w:color w:val="004EA8"/>
            <w:u w:val="single"/>
            <w:lang w:val="en-AU"/>
          </w:rPr>
          <w:t>licensed.childrens.services@education.vic.gov.au</w:t>
        </w:r>
      </w:hyperlink>
    </w:p>
    <w:p w14:paraId="73647B8E" w14:textId="77777777" w:rsidR="00E1448C" w:rsidRPr="003D761D" w:rsidRDefault="00E1448C" w:rsidP="00E1448C">
      <w:pPr>
        <w:numPr>
          <w:ilvl w:val="0"/>
          <w:numId w:val="15"/>
        </w:numPr>
        <w:suppressAutoHyphens w:val="0"/>
        <w:spacing w:after="0"/>
        <w:rPr>
          <w:lang w:val="en-AU"/>
        </w:rPr>
      </w:pPr>
      <w:r w:rsidRPr="00B955AB">
        <w:rPr>
          <w:lang w:val="en-AU"/>
        </w:rPr>
        <w:t xml:space="preserve">Telephone: </w:t>
      </w:r>
      <w:r w:rsidRPr="00B955AB">
        <w:rPr>
          <w:color w:val="221F1F"/>
          <w:szCs w:val="22"/>
        </w:rPr>
        <w:t>1300 307 415 (Monday – Friday, 9am – 5pm)</w:t>
      </w:r>
    </w:p>
    <w:sectPr w:rsidR="00E1448C" w:rsidRPr="003D761D">
      <w:headerReference w:type="default" r:id="rId18"/>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C9E04" w14:textId="77777777" w:rsidR="00F845A3" w:rsidRDefault="00F845A3">
      <w:pPr>
        <w:spacing w:after="0"/>
      </w:pPr>
      <w:r>
        <w:separator/>
      </w:r>
    </w:p>
  </w:endnote>
  <w:endnote w:type="continuationSeparator" w:id="0">
    <w:p w14:paraId="34CB3F31" w14:textId="77777777" w:rsidR="00F845A3" w:rsidRDefault="00F84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D04F9" w14:textId="77777777" w:rsidR="00E1448C" w:rsidRDefault="00E1448C">
    <w:pPr>
      <w:pStyle w:val="Footer"/>
      <w:ind w:firstLine="360"/>
    </w:pPr>
    <w:r>
      <w:rPr>
        <w:noProof/>
      </w:rPr>
      <mc:AlternateContent>
        <mc:Choice Requires="wps">
          <w:drawing>
            <wp:anchor distT="0" distB="0" distL="114300" distR="114300" simplePos="0" relativeHeight="251675648" behindDoc="0" locked="0" layoutInCell="1" allowOverlap="1" wp14:anchorId="17D30384" wp14:editId="153A8E76">
              <wp:simplePos x="0" y="0"/>
              <wp:positionH relativeFrom="margin">
                <wp:posOffset>3810</wp:posOffset>
              </wp:positionH>
              <wp:positionV relativeFrom="paragraph">
                <wp:posOffset>-35560</wp:posOffset>
              </wp:positionV>
              <wp:extent cx="247650" cy="0"/>
              <wp:effectExtent l="0" t="0" r="0" b="10795"/>
              <wp:wrapTopAndBottom/>
              <wp:docPr id="26"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36564EBC" w14:textId="77777777" w:rsidR="00E1448C" w:rsidRDefault="00E1448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7D30384" id="_x0000_t202" coordsize="21600,21600" o:spt="202" path="m,l,21600r21600,l21600,xe">
              <v:stroke joinstyle="miter"/>
              <v:path gradientshapeok="t" o:connecttype="rect"/>
            </v:shapetype>
            <v:shape id="Text Box 2" o:spid="_x0000_s1028" type="#_x0000_t202" style="position:absolute;left:0;text-align:left;margin-left:.3pt;margin-top:-2.8pt;width:19.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" filled="f" stroked="f">
              <v:textbox style="mso-fit-shape-to-text:t" inset="0,0,0,0">
                <w:txbxContent>
                  <w:p w14:paraId="36564EBC" w14:textId="77777777" w:rsidR="00E1448C" w:rsidRDefault="00E1448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0277FE7E" wp14:editId="506ACF09">
              <wp:simplePos x="0" y="0"/>
              <wp:positionH relativeFrom="page">
                <wp:posOffset>733421</wp:posOffset>
              </wp:positionH>
              <wp:positionV relativeFrom="paragraph">
                <wp:posOffset>203197</wp:posOffset>
              </wp:positionV>
              <wp:extent cx="2620642" cy="400680"/>
              <wp:effectExtent l="0" t="0" r="8258" b="18420"/>
              <wp:wrapNone/>
              <wp:docPr id="3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28174A01" w14:textId="713D4710" w:rsidR="00E1448C" w:rsidRDefault="00E1448C">
                          <w:pPr>
                            <w:pStyle w:val="Footer"/>
                          </w:pPr>
                          <w:r>
                            <w:rPr>
                              <w:rStyle w:val="PageNumber"/>
                            </w:rPr>
                            <w:t>AP09 (Version 09/2020)</w:t>
                          </w:r>
                        </w:p>
                        <w:p w14:paraId="207EDBB0" w14:textId="77777777" w:rsidR="00E1448C" w:rsidRDefault="00E1448C">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0277FE7E" id="Text Box 16" o:spid="_x0000_s1029"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HnrFZssBAACKAwAADgAAAAAA&#10;AAAAAAAAAAAuAgAAZHJzL2Uyb0RvYy54bWxQSwECLQAUAAYACAAAACEAuvjRqdwAAAAJAQAADwAA&#10;AAAAAAAAAAAAAAAlBAAAZHJzL2Rvd25yZXYueG1sUEsFBgAAAAAEAAQA8wAAAC4FAAAAAA==&#10;" filled="f" stroked="f">
              <v:textbox style="mso-fit-shape-to-text:t" inset="0,0,0,0">
                <w:txbxContent>
                  <w:p w14:paraId="28174A01" w14:textId="713D4710" w:rsidR="00E1448C" w:rsidRDefault="00E1448C">
                    <w:pPr>
                      <w:pStyle w:val="Footer"/>
                    </w:pPr>
                    <w:r>
                      <w:rPr>
                        <w:rStyle w:val="PageNumber"/>
                      </w:rPr>
                      <w:t>AP0</w:t>
                    </w:r>
                    <w:r>
                      <w:rPr>
                        <w:rStyle w:val="PageNumber"/>
                      </w:rPr>
                      <w:t>9</w:t>
                    </w:r>
                    <w:r>
                      <w:rPr>
                        <w:rStyle w:val="PageNumber"/>
                      </w:rPr>
                      <w:t xml:space="preserve"> (Version 09/2020)</w:t>
                    </w:r>
                  </w:p>
                  <w:p w14:paraId="207EDBB0" w14:textId="77777777" w:rsidR="00E1448C" w:rsidRDefault="00E1448C">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F753" w14:textId="77777777" w:rsidR="00E1448C" w:rsidRPr="009045CE" w:rsidRDefault="00E1448C" w:rsidP="00E1448C">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401CDB7B" w14:textId="77777777" w:rsidR="00E1448C" w:rsidRPr="009045CE" w:rsidRDefault="00E1448C" w:rsidP="00E1448C">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2E1CDD98" w14:textId="77777777" w:rsidR="00E1448C" w:rsidRDefault="00E1448C" w:rsidP="00E1448C">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3B58B679" w:rsidR="00944E70" w:rsidRDefault="00C12767">
                          <w:pPr>
                            <w:pStyle w:val="Footer"/>
                          </w:pPr>
                          <w:r>
                            <w:rPr>
                              <w:rStyle w:val="PageNumber"/>
                            </w:rPr>
                            <w:t xml:space="preserve">AS09 (Version </w:t>
                          </w:r>
                          <w:r w:rsidR="00E1448C">
                            <w:rPr>
                              <w:rStyle w:val="PageNumber"/>
                            </w:rPr>
                            <w:t>09/</w:t>
                          </w:r>
                          <w:r w:rsidR="00355A94">
                            <w:rPr>
                              <w:rStyle w:val="PageNumber"/>
                            </w:rPr>
                            <w:t>2020</w:t>
                          </w:r>
                          <w:r w:rsidR="00E1448C">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3D5AECEB" w14:textId="3B58B679" w:rsidR="00944E70" w:rsidRDefault="00C12767">
                    <w:pPr>
                      <w:pStyle w:val="Footer"/>
                    </w:pPr>
                    <w:r>
                      <w:rPr>
                        <w:rStyle w:val="PageNumber"/>
                      </w:rPr>
                      <w:t xml:space="preserve">AS09 (Version </w:t>
                    </w:r>
                    <w:r w:rsidR="00E1448C">
                      <w:rPr>
                        <w:rStyle w:val="PageNumber"/>
                      </w:rPr>
                      <w:t>09/</w:t>
                    </w:r>
                    <w:r w:rsidR="00355A94">
                      <w:rPr>
                        <w:rStyle w:val="PageNumber"/>
                      </w:rPr>
                      <w:t>2020</w:t>
                    </w:r>
                    <w:r w:rsidR="00E1448C">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1"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ezor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CCBEA" w14:textId="77777777" w:rsidR="00F845A3" w:rsidRDefault="00F845A3">
      <w:pPr>
        <w:spacing w:after="0"/>
      </w:pPr>
      <w:r>
        <w:rPr>
          <w:color w:val="000000"/>
        </w:rPr>
        <w:separator/>
      </w:r>
    </w:p>
  </w:footnote>
  <w:footnote w:type="continuationSeparator" w:id="0">
    <w:p w14:paraId="07ACDFC7" w14:textId="77777777" w:rsidR="00F845A3" w:rsidRDefault="00F845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EA1D0" w14:textId="77777777" w:rsidR="00E1448C" w:rsidRDefault="00E1448C">
    <w:pPr>
      <w:pStyle w:val="Header"/>
    </w:pPr>
    <w:r>
      <w:rPr>
        <w:noProof/>
      </w:rPr>
      <w:drawing>
        <wp:anchor distT="0" distB="0" distL="114300" distR="114300" simplePos="0" relativeHeight="251674624" behindDoc="1" locked="0" layoutInCell="1" allowOverlap="1" wp14:anchorId="7988D248" wp14:editId="10F811E4">
          <wp:simplePos x="0" y="0"/>
          <wp:positionH relativeFrom="page">
            <wp:align>left</wp:align>
          </wp:positionH>
          <wp:positionV relativeFrom="page">
            <wp:align>top</wp:align>
          </wp:positionV>
          <wp:extent cx="7556400" cy="10691996"/>
          <wp:effectExtent l="0" t="0" r="6450" b="0"/>
          <wp:wrapNone/>
          <wp:docPr id="2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5pt;height:9pt;visibility:visible;mso-wrap-style:square" o:bullet="t">
        <v:imagedata r:id="rId1" o:title=""/>
      </v:shape>
    </w:pict>
  </w:numPicBullet>
  <w:abstractNum w:abstractNumId="0" w15:restartNumberingAfterBreak="0">
    <w:nsid w:val="01845DA5"/>
    <w:multiLevelType w:val="hybridMultilevel"/>
    <w:tmpl w:val="A8E6FD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2"/>
  </w:num>
  <w:num w:numId="4">
    <w:abstractNumId w:val="13"/>
  </w:num>
  <w:num w:numId="5">
    <w:abstractNumId w:val="9"/>
  </w:num>
  <w:num w:numId="6">
    <w:abstractNumId w:val="11"/>
  </w:num>
  <w:num w:numId="7">
    <w:abstractNumId w:val="8"/>
  </w:num>
  <w:num w:numId="8">
    <w:abstractNumId w:val="4"/>
  </w:num>
  <w:num w:numId="9">
    <w:abstractNumId w:val="0"/>
  </w:num>
  <w:num w:numId="10">
    <w:abstractNumId w:val="15"/>
  </w:num>
  <w:num w:numId="11">
    <w:abstractNumId w:val="1"/>
  </w:num>
  <w:num w:numId="12">
    <w:abstractNumId w:val="7"/>
  </w:num>
  <w:num w:numId="13">
    <w:abstractNumId w:val="14"/>
  </w:num>
  <w:num w:numId="14">
    <w:abstractNumId w:val="5"/>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wbZLGLemyn+i3uhdmOs/up6LW02m2yXOKYWZmO+7Rz+ea7ixbogjQCA0slC8xy33OSGW8troyi2GMce9WvWJxQ==" w:salt="FSPrSAWxd2uhBq+81fG/T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wFAOpPNaEtAAAA"/>
  </w:docVars>
  <w:rsids>
    <w:rsidRoot w:val="00713C79"/>
    <w:rsid w:val="000D10BE"/>
    <w:rsid w:val="00112539"/>
    <w:rsid w:val="00135180"/>
    <w:rsid w:val="001C6E1A"/>
    <w:rsid w:val="001F3299"/>
    <w:rsid w:val="00225145"/>
    <w:rsid w:val="0027151B"/>
    <w:rsid w:val="0028103B"/>
    <w:rsid w:val="002A41F4"/>
    <w:rsid w:val="002C60CF"/>
    <w:rsid w:val="00304DFF"/>
    <w:rsid w:val="00355A94"/>
    <w:rsid w:val="003B20CE"/>
    <w:rsid w:val="004144FC"/>
    <w:rsid w:val="004222BB"/>
    <w:rsid w:val="004565D0"/>
    <w:rsid w:val="004B7466"/>
    <w:rsid w:val="004C0952"/>
    <w:rsid w:val="004F4814"/>
    <w:rsid w:val="004F5E88"/>
    <w:rsid w:val="0061733B"/>
    <w:rsid w:val="0062549D"/>
    <w:rsid w:val="00647E7A"/>
    <w:rsid w:val="006767DD"/>
    <w:rsid w:val="00697A3E"/>
    <w:rsid w:val="00713C79"/>
    <w:rsid w:val="007831C0"/>
    <w:rsid w:val="007C2993"/>
    <w:rsid w:val="00815F23"/>
    <w:rsid w:val="00840D16"/>
    <w:rsid w:val="008C01EB"/>
    <w:rsid w:val="008F3206"/>
    <w:rsid w:val="00925B96"/>
    <w:rsid w:val="0094010B"/>
    <w:rsid w:val="009E60D7"/>
    <w:rsid w:val="00A71233"/>
    <w:rsid w:val="00B54659"/>
    <w:rsid w:val="00B7646D"/>
    <w:rsid w:val="00C12767"/>
    <w:rsid w:val="00C60AC9"/>
    <w:rsid w:val="00D520A0"/>
    <w:rsid w:val="00D65796"/>
    <w:rsid w:val="00DA7FE1"/>
    <w:rsid w:val="00DB08CF"/>
    <w:rsid w:val="00DD13AD"/>
    <w:rsid w:val="00DE0079"/>
    <w:rsid w:val="00DF3BEA"/>
    <w:rsid w:val="00E1448C"/>
    <w:rsid w:val="00E257CE"/>
    <w:rsid w:val="00E468BF"/>
    <w:rsid w:val="00E9689A"/>
    <w:rsid w:val="00F63FD2"/>
    <w:rsid w:val="00F74C6C"/>
    <w:rsid w:val="00F845A3"/>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647E7A"/>
    <w:rPr>
      <w:sz w:val="16"/>
      <w:szCs w:val="16"/>
    </w:rPr>
  </w:style>
  <w:style w:type="table" w:styleId="TableGrid">
    <w:name w:val="Table Grid"/>
    <w:basedOn w:val="TableNormal"/>
    <w:uiPriority w:val="39"/>
    <w:rsid w:val="00840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40D16"/>
    <w:pPr>
      <w:autoSpaceDE w:val="0"/>
      <w:adjustRightInd w:val="0"/>
      <w:textAlignment w:val="auto"/>
    </w:pPr>
    <w:rPr>
      <w:rFonts w:ascii="Calibri" w:hAnsi="Calibri" w:cs="Calibri"/>
      <w:color w:val="000000"/>
      <w:lang w:val="en-AU"/>
    </w:rPr>
  </w:style>
  <w:style w:type="character" w:customStyle="1" w:styleId="A0">
    <w:name w:val="A0"/>
    <w:uiPriority w:val="99"/>
    <w:rsid w:val="00840D16"/>
    <w:rPr>
      <w:color w:val="000000"/>
      <w:sz w:val="22"/>
      <w:szCs w:val="22"/>
    </w:rPr>
  </w:style>
  <w:style w:type="table" w:customStyle="1" w:styleId="TableGrid11">
    <w:name w:val="Table Grid11"/>
    <w:basedOn w:val="TableNormal"/>
    <w:next w:val="TableGrid"/>
    <w:uiPriority w:val="39"/>
    <w:rsid w:val="00E14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14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9 Application for Revocation of Service Waiver</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DE004A63-21EE-42BD-AC8D-41F05CCCDA1F}"/>
</file>

<file path=customXml/itemProps2.xml><?xml version="1.0" encoding="utf-8"?>
<ds:datastoreItem xmlns:ds="http://schemas.openxmlformats.org/officeDocument/2006/customXml" ds:itemID="{D45E1FDE-E709-4D94-9C63-682BA9817155}"/>
</file>

<file path=customXml/itemProps3.xml><?xml version="1.0" encoding="utf-8"?>
<ds:datastoreItem xmlns:ds="http://schemas.openxmlformats.org/officeDocument/2006/customXml" ds:itemID="{71DCC4C0-42FE-4304-AE59-150207F3707C}"/>
</file>

<file path=docProps/app.xml><?xml version="1.0" encoding="utf-8"?>
<Properties xmlns="http://schemas.openxmlformats.org/officeDocument/2006/extended-properties" xmlns:vt="http://schemas.openxmlformats.org/officeDocument/2006/docPropsVTypes">
  <Template>Normal.dotm</Template>
  <TotalTime>0</TotalTime>
  <Pages>6</Pages>
  <Words>1277</Words>
  <Characters>7282</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9 Application for Revocation of Service Waiver</dc:title>
  <dc:subject/>
  <dc:creator>mark.murphy@education.vic.gov.au</dc:creator>
  <dc:description/>
  <cp:lastModifiedBy>Murphy, Mark A</cp:lastModifiedBy>
  <cp:revision>3</cp:revision>
  <dcterms:created xsi:type="dcterms:W3CDTF">2020-10-20T22:39:00Z</dcterms:created>
  <dcterms:modified xsi:type="dcterms:W3CDTF">2020-10-2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